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BD776" w14:textId="1F2ECED1" w:rsid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5879B7">
        <w:rPr>
          <w:rFonts w:ascii="Arial" w:hAnsi="Arial" w:cs="Arial"/>
          <w:b/>
          <w:bCs/>
          <w:sz w:val="28"/>
          <w:szCs w:val="28"/>
        </w:rPr>
        <w:t>SUPPLEMENTARY INFORMATION</w:t>
      </w:r>
    </w:p>
    <w:p w14:paraId="439BB751" w14:textId="77777777" w:rsid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3C1C85A0" w14:textId="5CE616B6" w:rsidR="005879B7" w:rsidRPr="005879B7" w:rsidRDefault="005879B7" w:rsidP="005879B7">
      <w:pPr>
        <w:spacing w:after="0" w:line="240" w:lineRule="auto"/>
        <w:jc w:val="center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5879B7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 xml:space="preserve">(Additional File </w:t>
      </w:r>
      <w:r w:rsidR="002B4D49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3</w:t>
      </w:r>
      <w:r w:rsidRPr="005879B7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)</w:t>
      </w:r>
    </w:p>
    <w:p w14:paraId="01689666" w14:textId="02023018" w:rsidR="005879B7" w:rsidRDefault="002B4D49" w:rsidP="002B4D49">
      <w:pPr>
        <w:tabs>
          <w:tab w:val="left" w:pos="6470"/>
        </w:tabs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ab/>
      </w:r>
    </w:p>
    <w:p w14:paraId="3CA191C2" w14:textId="77777777" w:rsidR="00F436C6" w:rsidRDefault="00F436C6" w:rsidP="00F436C6">
      <w:pPr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FB6435">
        <w:rPr>
          <w:rFonts w:ascii="Arial" w:hAnsi="Arial" w:cs="Arial"/>
          <w:b/>
          <w:bCs/>
          <w:sz w:val="28"/>
          <w:szCs w:val="28"/>
        </w:rPr>
        <w:t xml:space="preserve">Deciphering </w:t>
      </w:r>
      <w:r>
        <w:rPr>
          <w:rFonts w:ascii="Arial" w:hAnsi="Arial" w:cs="Arial"/>
          <w:b/>
          <w:bCs/>
          <w:sz w:val="28"/>
          <w:szCs w:val="28"/>
        </w:rPr>
        <w:t>Huhu</w:t>
      </w:r>
      <w:r w:rsidRPr="00FB6435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9C50B6">
        <w:rPr>
          <w:rFonts w:ascii="Arial" w:hAnsi="Arial" w:cs="Arial"/>
          <w:b/>
          <w:bCs/>
          <w:i/>
          <w:iCs/>
          <w:sz w:val="28"/>
          <w:szCs w:val="28"/>
        </w:rPr>
        <w:t>Prionoplus</w:t>
      </w:r>
      <w:proofErr w:type="spellEnd"/>
      <w:r w:rsidRPr="009C50B6">
        <w:rPr>
          <w:rFonts w:ascii="Arial" w:hAnsi="Arial" w:cs="Arial"/>
          <w:b/>
          <w:bCs/>
          <w:i/>
          <w:iCs/>
          <w:sz w:val="28"/>
          <w:szCs w:val="28"/>
        </w:rPr>
        <w:t xml:space="preserve"> reticularis</w:t>
      </w:r>
      <w:r w:rsidRPr="00FB6435">
        <w:rPr>
          <w:rFonts w:ascii="Arial" w:hAnsi="Arial" w:cs="Arial"/>
          <w:b/>
          <w:bCs/>
          <w:sz w:val="28"/>
          <w:szCs w:val="28"/>
        </w:rPr>
        <w:t>) grub development: Transcriptomic insights into metabolic and nutritional shifts in larval stages</w:t>
      </w:r>
    </w:p>
    <w:p w14:paraId="1D619B31" w14:textId="77777777" w:rsidR="00F436C6" w:rsidRPr="00B200DB" w:rsidRDefault="00F436C6" w:rsidP="00F436C6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48B66DD" w14:textId="77777777" w:rsidR="00F436C6" w:rsidRPr="00B200DB" w:rsidRDefault="00F436C6" w:rsidP="00F436C6">
      <w:pPr>
        <w:spacing w:after="0" w:line="240" w:lineRule="auto"/>
        <w:jc w:val="both"/>
        <w:rPr>
          <w:rFonts w:ascii="Arial" w:hAnsi="Arial" w:cs="Arial"/>
          <w:sz w:val="20"/>
          <w:szCs w:val="20"/>
          <w:vertAlign w:val="superscript"/>
        </w:rPr>
      </w:pPr>
      <w:r w:rsidRPr="00B200DB">
        <w:rPr>
          <w:rFonts w:ascii="Arial" w:hAnsi="Arial" w:cs="Arial"/>
          <w:sz w:val="20"/>
          <w:szCs w:val="20"/>
        </w:rPr>
        <w:t>Ruchita Rao Kavle</w:t>
      </w:r>
      <w:r w:rsidRPr="00B200DB">
        <w:rPr>
          <w:rFonts w:ascii="Arial" w:hAnsi="Arial" w:cs="Arial"/>
          <w:sz w:val="20"/>
          <w:szCs w:val="20"/>
          <w:vertAlign w:val="superscript"/>
        </w:rPr>
        <w:t>1,</w:t>
      </w:r>
      <w:r>
        <w:rPr>
          <w:rFonts w:ascii="Arial" w:hAnsi="Arial" w:cs="Arial"/>
          <w:sz w:val="20"/>
          <w:szCs w:val="20"/>
          <w:vertAlign w:val="superscript"/>
        </w:rPr>
        <w:t>6</w:t>
      </w: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9CC9151" wp14:editId="57EF9895">
            <wp:extent cx="127000" cy="127000"/>
            <wp:effectExtent l="0" t="0" r="6350" b="6350"/>
            <wp:docPr id="1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00DB">
        <w:rPr>
          <w:rFonts w:ascii="Arial" w:hAnsi="Arial" w:cs="Arial"/>
          <w:sz w:val="20"/>
          <w:szCs w:val="20"/>
        </w:rPr>
        <w:t>, Bennett Henzeler</w:t>
      </w:r>
      <w:r w:rsidRPr="00B200DB">
        <w:rPr>
          <w:rFonts w:ascii="Arial" w:hAnsi="Arial" w:cs="Arial"/>
          <w:sz w:val="20"/>
          <w:szCs w:val="20"/>
          <w:vertAlign w:val="superscript"/>
        </w:rPr>
        <w:t>2,</w:t>
      </w:r>
      <w:r>
        <w:rPr>
          <w:rFonts w:ascii="Arial" w:hAnsi="Arial" w:cs="Arial"/>
          <w:sz w:val="20"/>
          <w:szCs w:val="20"/>
          <w:vertAlign w:val="superscript"/>
        </w:rPr>
        <w:t>7</w:t>
      </w:r>
      <w:r w:rsidRPr="00B200DB">
        <w:rPr>
          <w:rFonts w:ascii="Arial" w:hAnsi="Arial" w:cs="Arial"/>
          <w:sz w:val="20"/>
          <w:szCs w:val="20"/>
          <w:vertAlign w:val="superscript"/>
        </w:rPr>
        <w:t>,</w:t>
      </w: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hAnsi="Arial" w:cs="Arial"/>
          <w:sz w:val="20"/>
          <w:szCs w:val="20"/>
          <w:vertAlign w:val="superscript"/>
        </w:rPr>
        <w:t>*</w:t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DBD62E6" wp14:editId="0587D212">
            <wp:extent cx="127000" cy="127000"/>
            <wp:effectExtent l="0" t="0" r="6350" b="6350"/>
            <wp:docPr id="1962688606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00DB">
        <w:rPr>
          <w:rFonts w:ascii="Arial" w:hAnsi="Arial" w:cs="Arial"/>
          <w:sz w:val="20"/>
          <w:szCs w:val="20"/>
        </w:rPr>
        <w:t>, Ngoni Faya</w:t>
      </w:r>
      <w:r w:rsidRPr="00B200DB">
        <w:rPr>
          <w:rFonts w:ascii="Arial" w:hAnsi="Arial" w:cs="Arial"/>
          <w:sz w:val="20"/>
          <w:szCs w:val="20"/>
          <w:vertAlign w:val="superscript"/>
        </w:rPr>
        <w:t>4,</w:t>
      </w:r>
      <w:r>
        <w:rPr>
          <w:rFonts w:ascii="Arial" w:hAnsi="Arial" w:cs="Arial"/>
          <w:sz w:val="20"/>
          <w:szCs w:val="20"/>
          <w:vertAlign w:val="superscript"/>
        </w:rPr>
        <w:t>8</w:t>
      </w:r>
      <w:r w:rsidRPr="00B200DB">
        <w:rPr>
          <w:rFonts w:ascii="Arial" w:hAnsi="Arial" w:cs="Arial"/>
          <w:sz w:val="20"/>
          <w:szCs w:val="20"/>
        </w:rPr>
        <w:t>, Pascal Giehr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sz w:val="20"/>
          <w:szCs w:val="20"/>
        </w:rPr>
        <w:t>, Alaa El-Din Ahmed Bekhit</w:t>
      </w:r>
      <w:r w:rsidRPr="00B200DB">
        <w:rPr>
          <w:rFonts w:ascii="Arial" w:hAnsi="Arial" w:cs="Arial"/>
          <w:sz w:val="20"/>
          <w:szCs w:val="20"/>
          <w:vertAlign w:val="superscript"/>
        </w:rPr>
        <w:t>1</w:t>
      </w:r>
      <w:r w:rsidRPr="00B200DB">
        <w:rPr>
          <w:rFonts w:ascii="Arial" w:hAnsi="Arial" w:cs="Arial"/>
          <w:sz w:val="20"/>
          <w:szCs w:val="20"/>
        </w:rPr>
        <w:t>, Alan Carne</w:t>
      </w:r>
      <w:r w:rsidRPr="00B200DB">
        <w:rPr>
          <w:rFonts w:ascii="Arial" w:hAnsi="Arial" w:cs="Arial"/>
          <w:sz w:val="20"/>
          <w:szCs w:val="20"/>
          <w:vertAlign w:val="superscript"/>
        </w:rPr>
        <w:t>3</w:t>
      </w:r>
      <w:r w:rsidRPr="00B200DB">
        <w:rPr>
          <w:rFonts w:ascii="Arial" w:hAnsi="Arial" w:cs="Arial"/>
          <w:sz w:val="20"/>
          <w:szCs w:val="20"/>
        </w:rPr>
        <w:t>, Corinna Kersten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sz w:val="20"/>
          <w:szCs w:val="20"/>
        </w:rPr>
        <w:t>, Sabine Schneider</w:t>
      </w:r>
      <w:r w:rsidRPr="00B200DB">
        <w:rPr>
          <w:rFonts w:ascii="Arial" w:hAnsi="Arial" w:cs="Arial"/>
          <w:sz w:val="20"/>
          <w:szCs w:val="20"/>
          <w:vertAlign w:val="superscript"/>
        </w:rPr>
        <w:t>5</w:t>
      </w:r>
      <w:r w:rsidRPr="00B200DB">
        <w:rPr>
          <w:rFonts w:ascii="Arial" w:hAnsi="Arial" w:cs="Arial"/>
          <w:noProof/>
          <w:sz w:val="20"/>
          <w:szCs w:val="20"/>
        </w:rPr>
        <w:t xml:space="preserve"> </w:t>
      </w:r>
      <w:r w:rsidRPr="00B200DB">
        <w:rPr>
          <w:rFonts w:ascii="Arial" w:hAnsi="Arial" w:cs="Arial"/>
          <w:sz w:val="20"/>
          <w:szCs w:val="20"/>
        </w:rPr>
        <w:t>and Dominic Agyei</w:t>
      </w:r>
      <w:r w:rsidRPr="00B200DB">
        <w:rPr>
          <w:rFonts w:ascii="Arial" w:hAnsi="Arial" w:cs="Arial"/>
          <w:sz w:val="20"/>
          <w:szCs w:val="20"/>
          <w:vertAlign w:val="superscript"/>
        </w:rPr>
        <w:t>1</w:t>
      </w:r>
      <w:r>
        <w:rPr>
          <w:rFonts w:ascii="Arial" w:hAnsi="Arial" w:cs="Arial"/>
          <w:sz w:val="20"/>
          <w:szCs w:val="20"/>
          <w:vertAlign w:val="superscript"/>
        </w:rPr>
        <w:t>,9</w:t>
      </w:r>
      <w:r w:rsidRPr="00B200DB">
        <w:rPr>
          <w:rFonts w:ascii="Arial" w:hAnsi="Arial" w:cs="Arial"/>
          <w:sz w:val="20"/>
          <w:szCs w:val="20"/>
          <w:vertAlign w:val="superscript"/>
        </w:rPr>
        <w:t>*</w:t>
      </w:r>
      <w:r w:rsidRPr="00B200D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692BF13" wp14:editId="06B92122">
            <wp:extent cx="127000" cy="127000"/>
            <wp:effectExtent l="0" t="0" r="6350" b="6350"/>
            <wp:docPr id="509525908" name="Picture 3" descr="A green circle with whit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8606" name="Picture 3" descr="A green circle with white lett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611BD" w14:textId="77777777" w:rsidR="00F436C6" w:rsidRPr="00B200DB" w:rsidRDefault="00F436C6" w:rsidP="00F436C6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5135741" w14:textId="77777777" w:rsidR="00F436C6" w:rsidRPr="00F562C5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B200DB">
        <w:rPr>
          <w:rFonts w:ascii="Arial" w:hAnsi="Arial" w:cs="Arial"/>
          <w:sz w:val="20"/>
          <w:szCs w:val="20"/>
          <w:vertAlign w:val="superscript"/>
        </w:rPr>
        <w:sym w:font="Wingdings 2" w:char="F085"/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Ruchita Rao Kavle and Bennett Henzeler contributed equally to this work</w:t>
      </w:r>
    </w:p>
    <w:p w14:paraId="7207190D" w14:textId="77777777" w:rsidR="00F436C6" w:rsidRPr="00B200DB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7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Present address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: 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Ludwig-Maximilians University, 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Department of Chemistry, 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Institute 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>of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Chemical Epigenetics, 81377 Munich, Germany</w:t>
      </w:r>
    </w:p>
    <w:p w14:paraId="1558E9A8" w14:textId="77777777" w:rsidR="00F436C6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9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Present address: </w:t>
      </w:r>
      <w:r w:rsidRPr="006D68A1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School of Chemistry, Monash Univer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>s</w:t>
      </w:r>
      <w:r w:rsidRPr="006D68A1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ity, Clayton, 3800, Victoria, Australia </w:t>
      </w:r>
    </w:p>
    <w:p w14:paraId="0F089518" w14:textId="77777777" w:rsidR="00F436C6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B200DB">
        <w:rPr>
          <w:rFonts w:ascii="Arial" w:eastAsia="Times New Roman" w:hAnsi="Arial" w:cs="Arial"/>
          <w:color w:val="000000"/>
          <w:sz w:val="16"/>
          <w:szCs w:val="16"/>
          <w:vertAlign w:val="superscript"/>
          <w:lang w:eastAsia="en-GB"/>
        </w:rPr>
        <w:t>*</w:t>
      </w:r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Correspondence:</w:t>
      </w:r>
      <w:hyperlink r:id="rId9" w:history="1">
        <w:r w:rsidRPr="00FB6435">
          <w:rPr>
            <w:rStyle w:val="Hyperlink"/>
            <w:rFonts w:ascii="Arial" w:eastAsia="Times New Roman" w:hAnsi="Arial" w:cs="Arial"/>
            <w:sz w:val="16"/>
            <w:szCs w:val="16"/>
            <w:u w:val="none"/>
            <w:lang w:eastAsia="en-GB"/>
          </w:rPr>
          <w:t>dominic.agyei@monash.edu</w:t>
        </w:r>
      </w:hyperlink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, </w:t>
      </w:r>
      <w:hyperlink r:id="rId10" w:history="1">
        <w:r w:rsidRPr="00B200DB">
          <w:rPr>
            <w:rStyle w:val="Hyperlink"/>
            <w:rFonts w:ascii="Arial" w:eastAsia="Times New Roman" w:hAnsi="Arial" w:cs="Arial"/>
            <w:sz w:val="16"/>
            <w:szCs w:val="16"/>
            <w:u w:val="none"/>
            <w:lang w:eastAsia="en-GB"/>
          </w:rPr>
          <w:t>bennett.henzeler@cup.lmu.de</w:t>
        </w:r>
      </w:hyperlink>
      <w:r w:rsidRPr="00B200DB"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</w:t>
      </w:r>
    </w:p>
    <w:p w14:paraId="574C82FF" w14:textId="77777777" w:rsidR="00F436C6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</w:p>
    <w:p w14:paraId="2D4A6334" w14:textId="77777777" w:rsidR="00F436C6" w:rsidRPr="00F562C5" w:rsidRDefault="00F436C6" w:rsidP="00F436C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eastAsia="en-GB"/>
        </w:rPr>
      </w:pPr>
      <w:r w:rsidRPr="00F562C5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Full list of author information is</w:t>
      </w:r>
      <w:r>
        <w:rPr>
          <w:rFonts w:ascii="Arial" w:eastAsia="Times New Roman" w:hAnsi="Arial" w:cs="Arial"/>
          <w:color w:val="000000"/>
          <w:sz w:val="16"/>
          <w:szCs w:val="16"/>
          <w:lang w:eastAsia="en-GB"/>
        </w:rPr>
        <w:t xml:space="preserve"> </w:t>
      </w:r>
      <w:r w:rsidRPr="00F562C5">
        <w:rPr>
          <w:rFonts w:ascii="Arial" w:eastAsia="Times New Roman" w:hAnsi="Arial" w:cs="Arial"/>
          <w:color w:val="000000"/>
          <w:sz w:val="16"/>
          <w:szCs w:val="16"/>
          <w:lang w:eastAsia="en-GB"/>
        </w:rPr>
        <w:t>available at the end of the article</w:t>
      </w:r>
    </w:p>
    <w:p w14:paraId="21A44AE3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691719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141A28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3017B8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8E5BBF0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8B72D47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100B7E4D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686FC1A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586E41C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1382547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08B2D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3D38029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38786B4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BDCECA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A5488D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8BD18CA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DBAAC33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A6E871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9AFCD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ECAB7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604AB1D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3920971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3D3EE7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5F029EB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EE8D025" w14:textId="77777777" w:rsidR="00A840BF" w:rsidRDefault="00A840BF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1078CA9" w14:textId="77777777" w:rsidR="00F436C6" w:rsidRDefault="00F436C6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E633BD5" w14:textId="77777777" w:rsidR="00F436C6" w:rsidRDefault="00F436C6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A8B972" w14:textId="77777777" w:rsidR="00F436C6" w:rsidRDefault="00F436C6" w:rsidP="00F27E98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D2DC9F4" w14:textId="52A5D332" w:rsidR="008B1711" w:rsidRDefault="008B1711" w:rsidP="000463C6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A. Bash Scripts</w:t>
      </w:r>
    </w:p>
    <w:p w14:paraId="21B3ADCD" w14:textId="77777777" w:rsidR="000463C6" w:rsidRPr="00370F44" w:rsidRDefault="000463C6" w:rsidP="00370F4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370F44">
        <w:rPr>
          <w:rFonts w:ascii="Arial" w:hAnsi="Arial" w:cs="Arial"/>
          <w:b/>
          <w:bCs/>
          <w:sz w:val="14"/>
          <w:szCs w:val="14"/>
        </w:rPr>
        <w:t>1. fastQC</w:t>
      </w:r>
    </w:p>
    <w:p w14:paraId="7E6FCC9B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!/bin/bash -e</w:t>
      </w:r>
    </w:p>
    <w:p w14:paraId="2209614D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</w:p>
    <w:p w14:paraId="5CE69EB6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cpu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-per-task=6</w:t>
      </w:r>
    </w:p>
    <w:p w14:paraId="1663A0DC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</w:t>
      </w:r>
      <w:proofErr w:type="gram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job-name</w:t>
      </w:r>
      <w:proofErr w:type="gram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=1.FastQC </w:t>
      </w:r>
    </w:p>
    <w:p w14:paraId="071ECB40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time=12:00:00</w:t>
      </w:r>
    </w:p>
    <w:p w14:paraId="26C4A4B3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</w:p>
    <w:p w14:paraId="02FE4A8D" w14:textId="3303C41A" w:rsidR="000463C6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fastqc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*.fastq.gz -o ./</w:t>
      </w:r>
      <w:r>
        <w:rPr>
          <w:rFonts w:ascii="Arial" w:hAnsi="Arial" w:cs="Arial"/>
          <w:color w:val="000000" w:themeColor="text1"/>
          <w:sz w:val="14"/>
          <w:szCs w:val="14"/>
          <w:lang w:val="en-AU"/>
        </w:rPr>
        <w:t>’</w:t>
      </w:r>
    </w:p>
    <w:p w14:paraId="7DFC4B84" w14:textId="77777777" w:rsidR="007B661D" w:rsidRDefault="007B661D" w:rsidP="007B661D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707EBDE4" w14:textId="77777777" w:rsidR="000463C6" w:rsidRPr="00370F44" w:rsidRDefault="000463C6" w:rsidP="00370F4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370F44">
        <w:rPr>
          <w:rFonts w:ascii="Arial" w:hAnsi="Arial" w:cs="Arial"/>
          <w:b/>
          <w:bCs/>
          <w:sz w:val="14"/>
          <w:szCs w:val="14"/>
        </w:rPr>
        <w:t>2. Trimmomatic</w:t>
      </w:r>
    </w:p>
    <w:p w14:paraId="281FCE76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!/bin/bash -e</w:t>
      </w:r>
    </w:p>
    <w:p w14:paraId="67405CAE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</w:p>
    <w:p w14:paraId="2B307AEB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cpu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-per-task=12</w:t>
      </w:r>
    </w:p>
    <w:p w14:paraId="7DE85EF0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</w:t>
      </w:r>
      <w:proofErr w:type="gram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job-name</w:t>
      </w:r>
      <w:proofErr w:type="gram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2.Trimmomatic</w:t>
      </w:r>
    </w:p>
    <w:p w14:paraId="568F07A9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gre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=gpu:3</w:t>
      </w:r>
    </w:p>
    <w:p w14:paraId="4825BC94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#SBATCH --time=6:00:00</w:t>
      </w:r>
    </w:p>
    <w:p w14:paraId="378C7CDE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</w:p>
    <w:p w14:paraId="239F22FF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# Create a directory for the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trimmomatic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logs if it doesn't already exist</w:t>
      </w:r>
    </w:p>
    <w:p w14:paraId="2B0E5C04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mk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-p ./logs</w:t>
      </w:r>
    </w:p>
    <w:p w14:paraId="60ECD4F3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</w:p>
    <w:p w14:paraId="78B263C3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for filename in *</w:t>
      </w:r>
      <w:proofErr w:type="gram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_R1_001.fastq.gz;</w:t>
      </w:r>
      <w:proofErr w:type="gramEnd"/>
    </w:p>
    <w:p w14:paraId="6EAA28D9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do </w:t>
      </w:r>
    </w:p>
    <w:p w14:paraId="10EDF429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base=$(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basename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${filename} _R1_001.fastq.gz)</w:t>
      </w:r>
    </w:p>
    <w:p w14:paraId="13BC8EF5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# Redirect the standard output (which includes the summary) to a log file</w:t>
      </w:r>
    </w:p>
    <w:p w14:paraId="43C4FA1C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trimmomatic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PE -threads 12 ${filename} ${base}_R2_001.fastq.gz \</w:t>
      </w:r>
    </w:p>
    <w:p w14:paraId="76BBEB58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./${base}_trim.R1_001.fastq.gz ./${base}_unpaired.trim.R1_001.fastq.gz \</w:t>
      </w:r>
    </w:p>
    <w:p w14:paraId="224093BE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./${base}_trim.R2_001.fastq.gz ./${base}_unpaired.trim.R2_001.fastq.gz \</w:t>
      </w:r>
    </w:p>
    <w:p w14:paraId="2270B4C5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SLIDINGWINDOW:4:20 MINLEN:50 ILLUMINACLIP:illumina_adapter.fa:2:40:15 \</w:t>
      </w:r>
    </w:p>
    <w:p w14:paraId="58D3ADC0" w14:textId="77777777" w:rsidR="007B661D" w:rsidRPr="007B661D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 xml:space="preserve">    &gt; ./logs/${base}_trimmomatic.log 2&gt;&amp;1</w:t>
      </w:r>
    </w:p>
    <w:p w14:paraId="227A094B" w14:textId="1A26B454" w:rsidR="000463C6" w:rsidRDefault="007B661D" w:rsidP="007B661D">
      <w:pPr>
        <w:pStyle w:val="Default"/>
        <w:jc w:val="both"/>
        <w:rPr>
          <w:rFonts w:ascii="Arial" w:hAnsi="Arial" w:cs="Arial"/>
          <w:color w:val="000000" w:themeColor="text1"/>
          <w:sz w:val="14"/>
          <w:szCs w:val="14"/>
          <w:lang w:val="en-AU"/>
        </w:rPr>
      </w:pPr>
      <w:r w:rsidRPr="007B661D">
        <w:rPr>
          <w:rFonts w:ascii="Arial" w:hAnsi="Arial" w:cs="Arial"/>
          <w:color w:val="000000" w:themeColor="text1"/>
          <w:sz w:val="14"/>
          <w:szCs w:val="14"/>
          <w:lang w:val="en-AU"/>
        </w:rPr>
        <w:t>Done</w:t>
      </w:r>
    </w:p>
    <w:p w14:paraId="388AC208" w14:textId="77777777" w:rsidR="007B661D" w:rsidRDefault="007B661D" w:rsidP="007B661D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3EC34D06" w14:textId="77777777" w:rsidR="000463C6" w:rsidRPr="00370F44" w:rsidRDefault="000463C6" w:rsidP="00370F4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370F44">
        <w:rPr>
          <w:rFonts w:ascii="Arial" w:hAnsi="Arial" w:cs="Arial"/>
          <w:b/>
          <w:bCs/>
          <w:sz w:val="14"/>
          <w:szCs w:val="14"/>
        </w:rPr>
        <w:t>3. Trinity</w:t>
      </w:r>
    </w:p>
    <w:p w14:paraId="2783B19C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024183FE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6716458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-per-task=16</w:t>
      </w:r>
    </w:p>
    <w:p w14:paraId="672338DE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4D4996A2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7B661D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7B661D">
        <w:rPr>
          <w:rFonts w:ascii="Arial" w:hAnsi="Arial" w:cs="Arial"/>
          <w:color w:val="000000" w:themeColor="text1"/>
          <w:sz w:val="14"/>
          <w:szCs w:val="14"/>
        </w:rPr>
        <w:t>=3a.Normalisation</w:t>
      </w:r>
    </w:p>
    <w:p w14:paraId="1B24939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#SBATCH --time=96:00:00</w:t>
      </w:r>
    </w:p>
    <w:p w14:paraId="54FC2CB7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94C40D2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mmomatic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=$(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readlink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f ../2.Trimmomatic)</w:t>
      </w:r>
    </w:p>
    <w:p w14:paraId="2D5F980D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=$(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readlink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f ./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sed_reads_L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758E371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81A5326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LEFT_READS="$trimmomatic_dir/Huhu-L1_trim.R1_001.fastq.gz,$trimmomatic_dir/Huhu-L2_trim.R1_001.fastq.gz,$trimmomatic_dir/Huhu-L3_trim.R1_001.fastq.gz" </w:t>
      </w:r>
    </w:p>
    <w:p w14:paraId="64F49E43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RIGHT_READS="$trimmomatic_dir/Huhu-L1_trim.R2_001.fastq.gz,$trimmomatic_dir/Huhu-L2_trim.R2_001.fastq.gz,$trimmomatic_dir/Huhu-L3_trim.R2_001.fastq.gz"</w:t>
      </w:r>
    </w:p>
    <w:p w14:paraId="176858C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9231F2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p 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</w:p>
    <w:p w14:paraId="736F69A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435B60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singularity exec -e --bind $trimmomatic_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,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nity.simg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Trinity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_read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6B956D47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seqType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fq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E8E4037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left $LEFT_READS \</w:t>
      </w:r>
    </w:p>
    <w:p w14:paraId="12426EE7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right $RIGHT_READS \</w:t>
      </w:r>
    </w:p>
    <w:p w14:paraId="19A53D22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max_memory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300G \</w:t>
      </w:r>
    </w:p>
    <w:p w14:paraId="7326F114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bflyHeapSpaceMax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30G \</w:t>
      </w:r>
    </w:p>
    <w:p w14:paraId="37FB8128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CPU 16 \</w:t>
      </w:r>
    </w:p>
    <w:p w14:paraId="46969CC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output 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nity_L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171868C9" w14:textId="1B09F99B" w:rsidR="000463C6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verbose</w:t>
      </w:r>
    </w:p>
    <w:p w14:paraId="39BC2EEC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360D78C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mmomatic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=$(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readlink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f ../2.Trimmomatic)</w:t>
      </w:r>
    </w:p>
    <w:p w14:paraId="3539D819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=$(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readlink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f ./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sed_reads_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7240071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319BDD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LEFT_READS="$trimmomatic_dir/Huhu-S1_trim.R1_001.fastq.gz,$trimmomatic_dir/Huhu-S2_trim.R1_001.fastq.gz,$trimmomatic_dir/Huhu-S3_trim.R1_001.fastq.gz" </w:t>
      </w:r>
    </w:p>
    <w:p w14:paraId="0935123A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RIGHT_READS="$trimmomatic_dir/Huhu-S1_trim.R2_001.fastq.gz,$trimmomatic_dir/Huhu-S2_trim.R2_001.fastq.gz,$trimmomatic_dir/Huhu-S3_trim.R2_001.fastq.gz"</w:t>
      </w:r>
    </w:p>
    <w:p w14:paraId="5409039A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8DBFE30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-p 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</w:p>
    <w:p w14:paraId="2AB37013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0DF4D76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>singularity exec -e --bind $trimmomatic_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,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nity.simg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Trinity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_reads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1AB896C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seqType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fq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CC3E11B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left $LEFT_READS \</w:t>
      </w:r>
    </w:p>
    <w:p w14:paraId="419F9FBA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right $RIGHT_READS \</w:t>
      </w:r>
    </w:p>
    <w:p w14:paraId="23BF7106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max_memory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10G \</w:t>
      </w:r>
    </w:p>
    <w:p w14:paraId="025FAD7A" w14:textId="77777777" w:rsidR="007B661D" w:rsidRP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CPU 24 \</w:t>
      </w:r>
    </w:p>
    <w:p w14:paraId="60AFD06B" w14:textId="2B8EE0F0" w:rsidR="007B661D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7B661D">
        <w:rPr>
          <w:rFonts w:ascii="Arial" w:hAnsi="Arial" w:cs="Arial"/>
          <w:color w:val="000000" w:themeColor="text1"/>
          <w:sz w:val="14"/>
          <w:szCs w:val="14"/>
        </w:rPr>
        <w:t xml:space="preserve">    --output $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normalized_reads_dir</w:t>
      </w:r>
      <w:proofErr w:type="spellEnd"/>
      <w:r w:rsidRPr="007B661D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7B661D">
        <w:rPr>
          <w:rFonts w:ascii="Arial" w:hAnsi="Arial" w:cs="Arial"/>
          <w:color w:val="000000" w:themeColor="text1"/>
          <w:sz w:val="14"/>
          <w:szCs w:val="14"/>
        </w:rPr>
        <w:t>trinity_S</w:t>
      </w:r>
      <w:proofErr w:type="spellEnd"/>
    </w:p>
    <w:p w14:paraId="04D75657" w14:textId="77777777" w:rsidR="007B661D" w:rsidRPr="00370F44" w:rsidRDefault="007B661D" w:rsidP="007B66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E78A0B7" w14:textId="77777777" w:rsidR="000463C6" w:rsidRPr="00370F44" w:rsidRDefault="000463C6" w:rsidP="00370F4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370F44">
        <w:rPr>
          <w:rFonts w:ascii="Arial" w:hAnsi="Arial" w:cs="Arial"/>
          <w:b/>
          <w:bCs/>
          <w:sz w:val="14"/>
          <w:szCs w:val="14"/>
        </w:rPr>
        <w:t xml:space="preserve">4. </w:t>
      </w:r>
      <w:proofErr w:type="spellStart"/>
      <w:r w:rsidRPr="00370F44">
        <w:rPr>
          <w:rFonts w:ascii="Arial" w:hAnsi="Arial" w:cs="Arial"/>
          <w:b/>
          <w:bCs/>
          <w:sz w:val="14"/>
          <w:szCs w:val="14"/>
        </w:rPr>
        <w:t>Transdecoder</w:t>
      </w:r>
      <w:proofErr w:type="spellEnd"/>
    </w:p>
    <w:p w14:paraId="14BA6114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4D2AF28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3A678EA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24795D0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5EF1F1D0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370F4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370F44">
        <w:rPr>
          <w:rFonts w:ascii="Arial" w:hAnsi="Arial" w:cs="Arial"/>
          <w:color w:val="000000" w:themeColor="text1"/>
          <w:sz w:val="14"/>
          <w:szCs w:val="14"/>
        </w:rPr>
        <w:t>=5.Transdecoder</w:t>
      </w:r>
    </w:p>
    <w:p w14:paraId="02D69B79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lastRenderedPageBreak/>
        <w:t>#SBATCH --time=6:00:00</w:t>
      </w:r>
    </w:p>
    <w:p w14:paraId="1F94285E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1DD557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LongOrf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rmalised_reads_L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</w:p>
    <w:p w14:paraId="7323D23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Predic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rmalised_reads_L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</w:p>
    <w:p w14:paraId="4043DBEC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LongOrf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merged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.Trinity.fasta</w:t>
      </w:r>
      <w:proofErr w:type="spellEnd"/>
    </w:p>
    <w:p w14:paraId="0658CE12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Predic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merged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.Trinity.fasta</w:t>
      </w:r>
      <w:proofErr w:type="spellEnd"/>
    </w:p>
    <w:p w14:paraId="17E63A25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LongOrf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rmalised_reads_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</w:p>
    <w:p w14:paraId="76515A5B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Predic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3.Trinity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rmalised_reads_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</w:p>
    <w:p w14:paraId="2A0448C0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LongOrf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8.CD-HIT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</w:p>
    <w:p w14:paraId="0167B29D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Predic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8.CD-HIT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</w:p>
    <w:p w14:paraId="023BE1BE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LongOrf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8.CD-HIT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</w:p>
    <w:p w14:paraId="4E4FEC0C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TransDecoder.Predic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t ../8.CD-HIT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</w:p>
    <w:p w14:paraId="6B1F6C46" w14:textId="77777777" w:rsidR="000463C6" w:rsidRDefault="000463C6" w:rsidP="000463C6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2F8997D7" w14:textId="77777777" w:rsidR="000463C6" w:rsidRPr="00370F44" w:rsidRDefault="000463C6" w:rsidP="00370F4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370F44">
        <w:rPr>
          <w:rFonts w:ascii="Arial" w:hAnsi="Arial" w:cs="Arial"/>
          <w:b/>
          <w:bCs/>
          <w:sz w:val="14"/>
          <w:szCs w:val="14"/>
        </w:rPr>
        <w:t xml:space="preserve">5. </w:t>
      </w:r>
      <w:proofErr w:type="spellStart"/>
      <w:r w:rsidRPr="00370F44">
        <w:rPr>
          <w:rFonts w:ascii="Arial" w:hAnsi="Arial" w:cs="Arial"/>
          <w:b/>
          <w:bCs/>
          <w:sz w:val="14"/>
          <w:szCs w:val="14"/>
        </w:rPr>
        <w:t>KisSplice</w:t>
      </w:r>
      <w:proofErr w:type="spellEnd"/>
    </w:p>
    <w:p w14:paraId="4C92E7D9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3AD55A61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5F92052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-per-task=6</w:t>
      </w:r>
    </w:p>
    <w:p w14:paraId="61599E89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#SBATCH --mem=16G </w:t>
      </w:r>
    </w:p>
    <w:p w14:paraId="4623E92D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6AB54367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370F4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370F4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Kissplice</w:t>
      </w:r>
      <w:proofErr w:type="spellEnd"/>
    </w:p>
    <w:p w14:paraId="7FDC8BAC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E74EC1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ulimi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s unlimited</w:t>
      </w:r>
    </w:p>
    <w:p w14:paraId="26C512F6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45009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kissplice.simg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kissplice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s 1 -k 41 -t 12 \</w:t>
      </w:r>
    </w:p>
    <w:p w14:paraId="0433CF1D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S1_R1.fastq.gz -r ./Huhu-S1_R2.fastq.gz \</w:t>
      </w:r>
    </w:p>
    <w:p w14:paraId="529D387E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S2_R1.fastq.gz -r ./Huhu-S2_R2.fastq.gz \</w:t>
      </w:r>
    </w:p>
    <w:p w14:paraId="748D1303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S3_R1.fastq.gz -r ./Huhu-S3_R2.fastq.gz \</w:t>
      </w:r>
    </w:p>
    <w:p w14:paraId="631F40BD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L1_R1.fastq.gz -r ./Huhu-L1_R2.fastq.gz \</w:t>
      </w:r>
    </w:p>
    <w:p w14:paraId="41038D2B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L2_R1.fastq.gz -r ./Huhu-L2_R2.fastq.gz \</w:t>
      </w:r>
    </w:p>
    <w:p w14:paraId="404B83C9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 -r ./Huhu-L3_R1.fastq.gz -r ./Huhu-L3_R2.fastq.gz</w:t>
      </w:r>
    </w:p>
    <w:p w14:paraId="590A5EC2" w14:textId="77777777" w:rsidR="00370F44" w:rsidRPr="00370F44" w:rsidRDefault="00370F44" w:rsidP="00370F44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2C0B95B4" w14:textId="7D08E371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6. BLAT</w:t>
      </w:r>
    </w:p>
    <w:p w14:paraId="537AF281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2EB63015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E5F5AB7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4B27E417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54661661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370F4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370F44">
        <w:rPr>
          <w:rFonts w:ascii="Arial" w:hAnsi="Arial" w:cs="Arial"/>
          <w:color w:val="000000" w:themeColor="text1"/>
          <w:sz w:val="14"/>
          <w:szCs w:val="14"/>
        </w:rPr>
        <w:t>=blat</w:t>
      </w:r>
    </w:p>
    <w:p w14:paraId="6B7560C6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370F44">
        <w:rPr>
          <w:rFonts w:ascii="Arial" w:hAnsi="Arial" w:cs="Arial"/>
          <w:color w:val="000000" w:themeColor="text1"/>
          <w:sz w:val="14"/>
          <w:szCs w:val="14"/>
        </w:rPr>
        <w:t>#SBATCH --time=1:00:00</w:t>
      </w:r>
    </w:p>
    <w:p w14:paraId="00EED90C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6094519" w14:textId="77777777" w:rsidR="000463C6" w:rsidRPr="00370F44" w:rsidRDefault="000463C6" w:rsidP="00370F4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blat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minIdentity</w:t>
      </w:r>
      <w:proofErr w:type="spellEnd"/>
      <w:r w:rsidRPr="00370F44">
        <w:rPr>
          <w:rFonts w:ascii="Arial" w:hAnsi="Arial" w:cs="Arial"/>
          <w:color w:val="000000" w:themeColor="text1"/>
          <w:sz w:val="14"/>
          <w:szCs w:val="14"/>
        </w:rPr>
        <w:t>=80 ../</w:t>
      </w:r>
      <w:proofErr w:type="spellStart"/>
      <w:r w:rsidRPr="00370F44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  <w:proofErr w:type="gramStart"/>
      <w:r w:rsidRPr="00370F44">
        <w:rPr>
          <w:rFonts w:ascii="Arial" w:hAnsi="Arial" w:cs="Arial"/>
          <w:color w:val="000000" w:themeColor="text1"/>
          <w:sz w:val="14"/>
          <w:szCs w:val="14"/>
        </w:rPr>
        <w:t xml:space="preserve"> ..</w:t>
      </w:r>
      <w:proofErr w:type="gramEnd"/>
      <w:r w:rsidRPr="00370F44">
        <w:rPr>
          <w:rFonts w:ascii="Arial" w:hAnsi="Arial" w:cs="Arial"/>
          <w:color w:val="000000" w:themeColor="text1"/>
          <w:sz w:val="14"/>
          <w:szCs w:val="14"/>
        </w:rPr>
        <w:t>/results/results_Huhu-L1_trim_Huhu-L1_trim_k41_coherents_type_0a.fa ./Huhu-L1.psl</w:t>
      </w:r>
    </w:p>
    <w:p w14:paraId="0CACC294" w14:textId="77777777" w:rsidR="000463C6" w:rsidRDefault="000463C6" w:rsidP="000463C6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5AB15552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7. KisSplice2RefTranscriptome</w:t>
      </w:r>
    </w:p>
    <w:p w14:paraId="60231569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3CF94931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279B3CB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6</w:t>
      </w:r>
    </w:p>
    <w:p w14:paraId="51F3482A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D244FCA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=kissplice2reftranscriptome</w:t>
      </w:r>
    </w:p>
    <w:p w14:paraId="43D42414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C78E43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kissplice2reftranscriptome</w:t>
      </w:r>
    </w:p>
    <w:p w14:paraId="04D6E5E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-b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_CD-HIT.fasta.transdecoder.bed</w:t>
      </w:r>
      <w:proofErr w:type="spellEnd"/>
    </w:p>
    <w:p w14:paraId="433D6D16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-k results_Huhu-S1_trim_Huhu-S1_trim_k41_type_0a.fa</w:t>
      </w:r>
    </w:p>
    <w:p w14:paraId="268EAD0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-t Huhu-S1.psl</w:t>
      </w:r>
    </w:p>
    <w:p w14:paraId="4A8FA1D4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-s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kissDE_output</w:t>
      </w:r>
      <w:proofErr w:type="spellEnd"/>
    </w:p>
    <w:p w14:paraId="03403123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-o Huhu-S1_mainOutput.tsv</w:t>
      </w:r>
    </w:p>
    <w:p w14:paraId="50A9CD8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-l Huhu-S1_lowQueryCoverageOutput.tsv</w:t>
      </w:r>
    </w:p>
    <w:p w14:paraId="1D3D93C7" w14:textId="77777777" w:rsidR="000463C6" w:rsidRDefault="000463C6" w:rsidP="000463C6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5E5AEF77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8. CD-HIT</w:t>
      </w:r>
    </w:p>
    <w:p w14:paraId="61A18E95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0DE7C89E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0080AC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20</w:t>
      </w:r>
    </w:p>
    <w:p w14:paraId="1F9127D1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job-name=8.CD-HIT</w:t>
      </w:r>
    </w:p>
    <w:p w14:paraId="1EB13C05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time=48:00:00</w:t>
      </w:r>
    </w:p>
    <w:p w14:paraId="49DDEADC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187CA3E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cd-hit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e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./3.Trinity/merged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o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c 0.95 -n 11 -p 1 -g 1 -M 200000 -T 20 -d 0</w:t>
      </w:r>
    </w:p>
    <w:p w14:paraId="3166A1F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cd-hit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e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./3.Trinity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rmalised_reads_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o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c 0.95 -n 11 -p 1 -g 1 -M 200000 -T 20 -d 0</w:t>
      </w:r>
    </w:p>
    <w:p w14:paraId="495F3FDD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cd-hit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e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./3.Trinity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rmalised_reads_L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o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c 0.95 -n 11 -p 1 -g 1 -M 200000 -T 20 -d 0</w:t>
      </w:r>
    </w:p>
    <w:p w14:paraId="6621ECA8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</w:p>
    <w:p w14:paraId="3E80CE09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 xml:space="preserve">9. </w:t>
      </w:r>
      <w:proofErr w:type="spellStart"/>
      <w:r w:rsidRPr="00221988">
        <w:rPr>
          <w:rFonts w:ascii="Arial" w:hAnsi="Arial" w:cs="Arial"/>
          <w:b/>
          <w:bCs/>
          <w:sz w:val="14"/>
          <w:szCs w:val="14"/>
        </w:rPr>
        <w:t>rnaQUAST</w:t>
      </w:r>
      <w:proofErr w:type="spellEnd"/>
    </w:p>
    <w:p w14:paraId="6E6D0369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6728D2AC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426F052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04DE397B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5C4FE64B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=6.RNAquast</w:t>
      </w:r>
    </w:p>
    <w:p w14:paraId="0042B772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time=2:00:00</w:t>
      </w:r>
    </w:p>
    <w:p w14:paraId="3A5B82F4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3BB9A96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python ./rnaQUAST.py --threads 12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ene_mark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BUSCO --transcripts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t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/trinity_S.Trinity.fasta.transdecoder.gff3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</w:t>
      </w:r>
      <w:proofErr w:type="spellEnd"/>
    </w:p>
    <w:p w14:paraId="2F26656E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python ./rnaQUAST.py --threads 12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ene_mark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BUSCO --transcripts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t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/trinity_L.Trinity.fasta.transdecoder.gff3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</w:t>
      </w:r>
      <w:proofErr w:type="spellEnd"/>
    </w:p>
    <w:p w14:paraId="6F0DE6E1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python ./rnaQUAST.py --threads 12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ene_mark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BUSCO --transcripts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t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/S_Trinity_CD-HIT.fasta.transdecoder.gff3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_CD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HIT</w:t>
      </w:r>
    </w:p>
    <w:p w14:paraId="035F2F3E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python ./rnaQUAST.py --threads 12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ene_mark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BUSCO --transcripts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./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gt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./L_Trinity_CD-HIT.fasta.transdecoder.gff3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_CD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HIT</w:t>
      </w:r>
    </w:p>
    <w:p w14:paraId="75A40768" w14:textId="77777777" w:rsidR="000463C6" w:rsidRDefault="000463C6" w:rsidP="000463C6">
      <w:pPr>
        <w:pStyle w:val="Default"/>
        <w:jc w:val="both"/>
        <w:rPr>
          <w:rFonts w:ascii="Arial" w:hAnsi="Arial" w:cs="Arial"/>
          <w:sz w:val="16"/>
          <w:szCs w:val="16"/>
          <w:lang w:val="en-US"/>
        </w:rPr>
      </w:pPr>
    </w:p>
    <w:p w14:paraId="30BD0F3A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lastRenderedPageBreak/>
        <w:t xml:space="preserve">10. </w:t>
      </w:r>
      <w:proofErr w:type="spellStart"/>
      <w:r w:rsidRPr="00221988">
        <w:rPr>
          <w:rFonts w:ascii="Arial" w:hAnsi="Arial" w:cs="Arial"/>
          <w:b/>
          <w:bCs/>
          <w:sz w:val="14"/>
          <w:szCs w:val="14"/>
        </w:rPr>
        <w:t>transRate</w:t>
      </w:r>
      <w:proofErr w:type="spellEnd"/>
    </w:p>
    <w:p w14:paraId="5FFDF404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2C873664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A3E543F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2432DE63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4E8A4C36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=10.transrate</w:t>
      </w:r>
    </w:p>
    <w:p w14:paraId="2A9AA210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time=1:00:00</w:t>
      </w:r>
    </w:p>
    <w:p w14:paraId="6EB2B597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8ED5325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ansrate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assembly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threads 12 --output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L</w:t>
      </w:r>
      <w:proofErr w:type="spellEnd"/>
    </w:p>
    <w:p w14:paraId="239BA4DC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ansrate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assembly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reference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threads 12 --output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trinity_S</w:t>
      </w:r>
      <w:proofErr w:type="spellEnd"/>
    </w:p>
    <w:p w14:paraId="25104D69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</w:p>
    <w:p w14:paraId="46EDFB84" w14:textId="77777777" w:rsidR="000463C6" w:rsidRPr="00221988" w:rsidRDefault="000463C6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1. BUSCO</w:t>
      </w:r>
    </w:p>
    <w:p w14:paraId="32D6BE83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73576CF8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FC6DEF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1E12762B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454C0B57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=11.busco</w:t>
      </w:r>
    </w:p>
    <w:p w14:paraId="115BD988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time=48:00:00</w:t>
      </w:r>
    </w:p>
    <w:p w14:paraId="1DAB36AE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C5D72FF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.si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in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mode transcriptome --auto-lineage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12 --out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_Trinity</w:t>
      </w:r>
      <w:proofErr w:type="spellEnd"/>
    </w:p>
    <w:p w14:paraId="38118CE9" w14:textId="77777777" w:rsidR="000463C6" w:rsidRPr="00221988" w:rsidRDefault="000463C6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singularity exec -e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.sif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busco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in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L_Trinity_CD-HIT.fasta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--mode transcriptome --auto-lineage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12 --out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L_Trinity</w:t>
      </w:r>
      <w:proofErr w:type="spellEnd"/>
    </w:p>
    <w:p w14:paraId="56019599" w14:textId="77777777" w:rsidR="00221988" w:rsidRDefault="00221988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</w:p>
    <w:p w14:paraId="2AC9765E" w14:textId="0B006267" w:rsidR="00221988" w:rsidRPr="00221988" w:rsidRDefault="00221988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2</w:t>
      </w:r>
      <w:r w:rsidRPr="00221988">
        <w:rPr>
          <w:rFonts w:ascii="Arial" w:hAnsi="Arial" w:cs="Arial"/>
          <w:b/>
          <w:bCs/>
          <w:sz w:val="14"/>
          <w:szCs w:val="14"/>
        </w:rPr>
        <w:t>. B</w:t>
      </w:r>
      <w:r>
        <w:rPr>
          <w:rFonts w:ascii="Arial" w:hAnsi="Arial" w:cs="Arial"/>
          <w:b/>
          <w:bCs/>
          <w:sz w:val="14"/>
          <w:szCs w:val="14"/>
        </w:rPr>
        <w:t>LAST database download</w:t>
      </w:r>
    </w:p>
    <w:p w14:paraId="1C37A924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1E6098E8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AD6B30D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199FF176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database_download</w:t>
      </w:r>
      <w:proofErr w:type="spellEnd"/>
    </w:p>
    <w:p w14:paraId="27FEF989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BB7C30D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#SBATCH --mem=100G</w:t>
      </w:r>
    </w:p>
    <w:p w14:paraId="153A4D0D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6A9E22E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download_part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7E56D374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   local part=$1</w:t>
      </w:r>
    </w:p>
    <w:p w14:paraId="63FAF3B0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   update_blastdb.pl $part --decompress</w:t>
      </w:r>
    </w:p>
    <w:p w14:paraId="2D638C2B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5F05104E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04F7380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export -f 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download_part</w:t>
      </w:r>
      <w:proofErr w:type="spellEnd"/>
    </w:p>
    <w:p w14:paraId="00060B05" w14:textId="77777777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all_parts=$(update_blastdb.pl --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showall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 | grep '^nt' | awk '{print $1}')</w:t>
      </w:r>
    </w:p>
    <w:p w14:paraId="2584A685" w14:textId="457A1CE3" w:rsidR="00221988" w:rsidRP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echo "$</w:t>
      </w:r>
      <w:proofErr w:type="spellStart"/>
      <w:r w:rsidRPr="00221988">
        <w:rPr>
          <w:rFonts w:ascii="Arial" w:hAnsi="Arial" w:cs="Arial"/>
          <w:color w:val="000000" w:themeColor="text1"/>
          <w:sz w:val="14"/>
          <w:szCs w:val="14"/>
        </w:rPr>
        <w:t>all_parts</w:t>
      </w:r>
      <w:proofErr w:type="spellEnd"/>
      <w:r w:rsidRPr="00221988">
        <w:rPr>
          <w:rFonts w:ascii="Arial" w:hAnsi="Arial" w:cs="Arial"/>
          <w:color w:val="000000" w:themeColor="text1"/>
          <w:sz w:val="14"/>
          <w:szCs w:val="14"/>
        </w:rPr>
        <w:t xml:space="preserve">" | parallel -j 8 </w:t>
      </w:r>
      <w:proofErr w:type="spellStart"/>
      <w:proofErr w:type="gramStart"/>
      <w:r w:rsidRPr="00221988">
        <w:rPr>
          <w:rFonts w:ascii="Arial" w:hAnsi="Arial" w:cs="Arial"/>
          <w:color w:val="000000" w:themeColor="text1"/>
          <w:sz w:val="14"/>
          <w:szCs w:val="14"/>
        </w:rPr>
        <w:t>download</w:t>
      </w:r>
      <w:proofErr w:type="gramEnd"/>
      <w:r w:rsidRPr="00221988">
        <w:rPr>
          <w:rFonts w:ascii="Arial" w:hAnsi="Arial" w:cs="Arial"/>
          <w:color w:val="000000" w:themeColor="text1"/>
          <w:sz w:val="14"/>
          <w:szCs w:val="14"/>
        </w:rPr>
        <w:t>_part</w:t>
      </w:r>
      <w:proofErr w:type="spellEnd"/>
    </w:p>
    <w:p w14:paraId="26FF0D73" w14:textId="6CF504FF" w:rsidR="000463C6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221988">
        <w:rPr>
          <w:rFonts w:ascii="Arial" w:hAnsi="Arial" w:cs="Arial"/>
          <w:color w:val="000000" w:themeColor="text1"/>
          <w:sz w:val="14"/>
          <w:szCs w:val="14"/>
        </w:rPr>
        <w:t>echo "All parts of the nt database have been downloaded."</w:t>
      </w:r>
    </w:p>
    <w:p w14:paraId="7A07CC35" w14:textId="77777777" w:rsidR="00221988" w:rsidRDefault="00221988" w:rsidP="0022198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8DD018C" w14:textId="61DD10F5" w:rsidR="00221988" w:rsidRPr="00221988" w:rsidRDefault="00221988" w:rsidP="0022198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3</w:t>
      </w:r>
      <w:r w:rsidRPr="00221988">
        <w:rPr>
          <w:rFonts w:ascii="Arial" w:hAnsi="Arial" w:cs="Arial"/>
          <w:b/>
          <w:bCs/>
          <w:sz w:val="14"/>
          <w:szCs w:val="14"/>
        </w:rPr>
        <w:t>. B</w:t>
      </w:r>
      <w:r>
        <w:rPr>
          <w:rFonts w:ascii="Arial" w:hAnsi="Arial" w:cs="Arial"/>
          <w:b/>
          <w:bCs/>
          <w:sz w:val="14"/>
          <w:szCs w:val="14"/>
        </w:rPr>
        <w:t>LAST</w:t>
      </w:r>
      <w:r w:rsidR="001866F9">
        <w:rPr>
          <w:rFonts w:ascii="Arial" w:hAnsi="Arial" w:cs="Arial"/>
          <w:b/>
          <w:bCs/>
          <w:sz w:val="14"/>
          <w:szCs w:val="14"/>
        </w:rPr>
        <w:t xml:space="preserve"> </w:t>
      </w:r>
    </w:p>
    <w:p w14:paraId="3C6A6127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581DEF2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F6CB12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57D4833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9a.blastp</w:t>
      </w:r>
    </w:p>
    <w:p w14:paraId="0EBB170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3A6FEC1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100G</w:t>
      </w:r>
    </w:p>
    <w:p w14:paraId="29393B7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15B5EA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394AAD6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00EBB4A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6D7ED2F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.Trinity.fasta.transdecoder.pe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56F6B0D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0E6AAEB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2DBD3F8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5 \</w:t>
      </w:r>
    </w:p>
    <w:p w14:paraId="503BF05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26803DE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20D4A4C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18C1836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52DA4FC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21BA02F" w14:textId="1C340EFE" w:rsidR="00221988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wisspro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 "blastp.outfmt6"</w:t>
      </w:r>
    </w:p>
    <w:p w14:paraId="480498D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367970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68194F6A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9b.blastp</w:t>
      </w:r>
    </w:p>
    <w:p w14:paraId="2E08832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179B58DD" w14:textId="63F3D100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300G</w:t>
      </w:r>
    </w:p>
    <w:p w14:paraId="37C160B7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C09DE07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419768A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68963AF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6660D1F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_L.Trinity.fasta.transdecoder.pe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2B6418C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3A180DB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47D2395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10 \</w:t>
      </w:r>
    </w:p>
    <w:p w14:paraId="66EF542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067BBB2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53C6907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03A211C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7B900D1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B62267D" w14:textId="60537F2D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wisspro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 "blastp_L.outfmt6"</w:t>
      </w:r>
    </w:p>
    <w:p w14:paraId="449E5730" w14:textId="77777777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1B31CE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687A9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4635022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9c.blastp</w:t>
      </w:r>
    </w:p>
    <w:p w14:paraId="7AA0443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lastRenderedPageBreak/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165FF11" w14:textId="481077B4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300G</w:t>
      </w:r>
    </w:p>
    <w:p w14:paraId="5E7233E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E3D63E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# Define a function to run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x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for a given database</w:t>
      </w:r>
    </w:p>
    <w:p w14:paraId="742D957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13CBD13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0D25326D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670C291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_S.Trinity.fasta.transdecoder.pe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891E2C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6FB5AA5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2754680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10 \</w:t>
      </w:r>
    </w:p>
    <w:p w14:paraId="6C26C23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25F54EE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4EE10A9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2A60742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5154336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A1608E6" w14:textId="2645350A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p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wisspro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 "blastp_S.outfmt6"</w:t>
      </w:r>
    </w:p>
    <w:p w14:paraId="7C84276D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4E9861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3DCB211D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10a.blastn</w:t>
      </w:r>
    </w:p>
    <w:p w14:paraId="34C224E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170DD9A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100G</w:t>
      </w:r>
    </w:p>
    <w:p w14:paraId="66CE92F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EA1F0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# Define a function to run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x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for a given database</w:t>
      </w:r>
    </w:p>
    <w:p w14:paraId="39B5E41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11FCA3F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242C2C5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4DAE53C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.Trinity.fasta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3D2013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1A86879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360C33B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5 \</w:t>
      </w:r>
    </w:p>
    <w:p w14:paraId="0D291CD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7D436B3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1E762A4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363FB57D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452246E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422BF46" w14:textId="4F06616F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nt" "blastn.outfmt6"</w:t>
      </w:r>
    </w:p>
    <w:p w14:paraId="509DEB8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5608A6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73AA89C0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10b.blastn</w:t>
      </w:r>
    </w:p>
    <w:p w14:paraId="7073800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1A02D74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100G</w:t>
      </w:r>
    </w:p>
    <w:p w14:paraId="45F75DC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DD643C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# Define a function to run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x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for a given database</w:t>
      </w:r>
    </w:p>
    <w:p w14:paraId="5FF34657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12DE6D0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7A09247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4BC9E12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_S.Trinity.fasta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1ACF2D8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1912226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67BFAB01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5 \</w:t>
      </w:r>
    </w:p>
    <w:p w14:paraId="3F10256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697874D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4D26C5A0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63787872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1FB187C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193A95" w14:textId="78B2B960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nt" "blastn_S.outfmt6"</w:t>
      </w:r>
    </w:p>
    <w:p w14:paraId="0B20AAAC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F4044B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-per-task=32</w:t>
      </w:r>
    </w:p>
    <w:p w14:paraId="5F996EE8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1866F9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1866F9">
        <w:rPr>
          <w:rFonts w:ascii="Arial" w:hAnsi="Arial" w:cs="Arial"/>
          <w:color w:val="000000" w:themeColor="text1"/>
          <w:sz w:val="14"/>
          <w:szCs w:val="14"/>
        </w:rPr>
        <w:t>=10c.blastn</w:t>
      </w:r>
    </w:p>
    <w:p w14:paraId="1C40A44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6EC1EFF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#SBATCH --mem=100G</w:t>
      </w:r>
    </w:p>
    <w:p w14:paraId="6B6420D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4CA3B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# Define a function to run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x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for a given database</w:t>
      </w:r>
    </w:p>
    <w:p w14:paraId="46315229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() {</w:t>
      </w:r>
    </w:p>
    <w:p w14:paraId="6D29CF06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=$1</w:t>
      </w:r>
    </w:p>
    <w:p w14:paraId="77F81B1A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local output=$2</w:t>
      </w:r>
    </w:p>
    <w:p w14:paraId="0434B374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-query ./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trinity_L.Trinity.fasta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74D5181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$db" \</w:t>
      </w:r>
    </w:p>
    <w:p w14:paraId="2E0B32D5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out "$output" \</w:t>
      </w:r>
    </w:p>
    <w:p w14:paraId="7EA9D9A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1e-5 \</w:t>
      </w:r>
    </w:p>
    <w:p w14:paraId="550F2E4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num_threa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32 \</w:t>
      </w:r>
    </w:p>
    <w:p w14:paraId="426E977B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max_target_seq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500 \</w:t>
      </w:r>
    </w:p>
    <w:p w14:paraId="27B62D0A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          -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outfm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6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pident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length mismatch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gapope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bitscor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taxid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12EAACEE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866F9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4FF8E733" w14:textId="77777777" w:rsidR="001866F9" w:rsidRP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EAAB890" w14:textId="1ACA66F9" w:rsidR="001866F9" w:rsidRDefault="001866F9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866F9">
        <w:rPr>
          <w:rFonts w:ascii="Arial" w:hAnsi="Arial" w:cs="Arial"/>
          <w:color w:val="000000" w:themeColor="text1"/>
          <w:sz w:val="14"/>
          <w:szCs w:val="14"/>
        </w:rPr>
        <w:t>run_blastn</w:t>
      </w:r>
      <w:proofErr w:type="spellEnd"/>
      <w:r w:rsidRPr="001866F9">
        <w:rPr>
          <w:rFonts w:ascii="Arial" w:hAnsi="Arial" w:cs="Arial"/>
          <w:color w:val="000000" w:themeColor="text1"/>
          <w:sz w:val="14"/>
          <w:szCs w:val="14"/>
        </w:rPr>
        <w:t xml:space="preserve"> "./nt" "blastn_L.outfmt6"</w:t>
      </w:r>
    </w:p>
    <w:p w14:paraId="40D69E01" w14:textId="77777777" w:rsidR="00D73ED6" w:rsidRDefault="00D73ED6" w:rsidP="001866F9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B431F6B" w14:textId="4558BDD1" w:rsidR="00D73ED6" w:rsidRPr="00221988" w:rsidRDefault="00D73ED6" w:rsidP="00D73ED6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3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orthofinder</w:t>
      </w:r>
      <w:proofErr w:type="spellEnd"/>
    </w:p>
    <w:p w14:paraId="0B109CC4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D73ED6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175AC8CC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0D5F96D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D73ED6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D73ED6">
        <w:rPr>
          <w:rFonts w:ascii="Arial" w:hAnsi="Arial" w:cs="Arial"/>
          <w:color w:val="000000" w:themeColor="text1"/>
          <w:sz w:val="14"/>
          <w:szCs w:val="14"/>
        </w:rPr>
        <w:t>-per-task=60</w:t>
      </w:r>
    </w:p>
    <w:p w14:paraId="7BCE90BA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D73ED6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D73ED6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3E93305F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D73ED6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D73ED6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D73ED6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orthofinder</w:t>
      </w:r>
      <w:proofErr w:type="spellEnd"/>
    </w:p>
    <w:p w14:paraId="2FB38FA5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D73ED6">
        <w:rPr>
          <w:rFonts w:ascii="Arial" w:hAnsi="Arial" w:cs="Arial"/>
          <w:color w:val="000000" w:themeColor="text1"/>
          <w:sz w:val="14"/>
          <w:szCs w:val="14"/>
        </w:rPr>
        <w:t>#SBATCH --time=24:00:00</w:t>
      </w:r>
    </w:p>
    <w:p w14:paraId="19EDD6BA" w14:textId="77777777" w:rsidR="00D73ED6" w:rsidRP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5D9F3F" w14:textId="51B33583" w:rsid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orthofinder</w:t>
      </w:r>
      <w:proofErr w:type="spellEnd"/>
      <w:r w:rsidRPr="00D73ED6">
        <w:rPr>
          <w:rFonts w:ascii="Arial" w:hAnsi="Arial" w:cs="Arial"/>
          <w:color w:val="000000" w:themeColor="text1"/>
          <w:sz w:val="14"/>
          <w:szCs w:val="14"/>
        </w:rPr>
        <w:t xml:space="preserve"> -f </w:t>
      </w:r>
      <w:proofErr w:type="spellStart"/>
      <w:r w:rsidRPr="00D73ED6">
        <w:rPr>
          <w:rFonts w:ascii="Arial" w:hAnsi="Arial" w:cs="Arial"/>
          <w:color w:val="000000" w:themeColor="text1"/>
          <w:sz w:val="14"/>
          <w:szCs w:val="14"/>
        </w:rPr>
        <w:t>orthofinder</w:t>
      </w:r>
      <w:proofErr w:type="spellEnd"/>
      <w:r w:rsidRPr="00D73ED6">
        <w:rPr>
          <w:rFonts w:ascii="Arial" w:hAnsi="Arial" w:cs="Arial"/>
          <w:color w:val="000000" w:themeColor="text1"/>
          <w:sz w:val="14"/>
          <w:szCs w:val="14"/>
        </w:rPr>
        <w:t>/</w:t>
      </w:r>
    </w:p>
    <w:p w14:paraId="06820F35" w14:textId="11AEE65A" w:rsidR="00505268" w:rsidRPr="00221988" w:rsidRDefault="00505268" w:rsidP="00505268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lastRenderedPageBreak/>
        <w:t>1</w:t>
      </w:r>
      <w:r>
        <w:rPr>
          <w:rFonts w:ascii="Arial" w:hAnsi="Arial" w:cs="Arial"/>
          <w:b/>
          <w:bCs/>
          <w:sz w:val="14"/>
          <w:szCs w:val="14"/>
        </w:rPr>
        <w:t>4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interproscan</w:t>
      </w:r>
      <w:proofErr w:type="spellEnd"/>
    </w:p>
    <w:p w14:paraId="7BBA9EE5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416EAA6E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D8D25E3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-per-task=16</w:t>
      </w:r>
    </w:p>
    <w:p w14:paraId="3AF34CD5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22D75947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50526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505268">
        <w:rPr>
          <w:rFonts w:ascii="Arial" w:hAnsi="Arial" w:cs="Arial"/>
          <w:color w:val="000000" w:themeColor="text1"/>
          <w:sz w:val="14"/>
          <w:szCs w:val="14"/>
        </w:rPr>
        <w:t>=15a.interproscan</w:t>
      </w:r>
    </w:p>
    <w:p w14:paraId="1BDE61C5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D597658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L</w:t>
      </w:r>
      <w:proofErr w:type="spellEnd"/>
    </w:p>
    <w:p w14:paraId="2C1DD527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L</w:t>
      </w:r>
      <w:proofErr w:type="spellEnd"/>
    </w:p>
    <w:p w14:paraId="0F870214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96762A0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singularity run \</w:t>
      </w:r>
    </w:p>
    <w:p w14:paraId="1E3F7828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:/data \</w:t>
      </w:r>
    </w:p>
    <w:p w14:paraId="03F15CD1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mnt/nfs/home/bhenzeler/huhu/15.interproscan/interproscan-5.67-99.0/data:/opt/interproscan/data \</w:t>
      </w:r>
    </w:p>
    <w:p w14:paraId="5D827FF0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L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L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7272F4FF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L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L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F2DE089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wd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opt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E0BB206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.sif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01B96A3F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input /mnt/nfs/home/bhenzeler/huhu/3.Trinity/normalised_reads_L/trinity_L.Trinity.fasta \</w:t>
      </w:r>
    </w:p>
    <w:p w14:paraId="412DB31A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cpu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20 \</w:t>
      </w:r>
    </w:p>
    <w:p w14:paraId="113CB97A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-f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sv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p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61A43D4F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goterm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74D0DE2E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pathways \</w:t>
      </w:r>
    </w:p>
    <w:p w14:paraId="0BE88CCA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disable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recalc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736DE172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output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L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96EB7DE" w14:textId="77777777" w:rsidR="00505268" w:rsidRP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L</w:t>
      </w:r>
      <w:proofErr w:type="spellEnd"/>
    </w:p>
    <w:p w14:paraId="07909765" w14:textId="77777777" w:rsidR="00505268" w:rsidRDefault="00505268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06DE4BA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02EC8505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6B7D54D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-per-task=16</w:t>
      </w:r>
    </w:p>
    <w:p w14:paraId="157EC591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3B6E06F2" w14:textId="3881CCEA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505268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505268">
        <w:rPr>
          <w:rFonts w:ascii="Arial" w:hAnsi="Arial" w:cs="Arial"/>
          <w:color w:val="000000" w:themeColor="text1"/>
          <w:sz w:val="14"/>
          <w:szCs w:val="14"/>
        </w:rPr>
        <w:t>=15</w:t>
      </w:r>
      <w:r>
        <w:rPr>
          <w:rFonts w:ascii="Arial" w:hAnsi="Arial" w:cs="Arial"/>
          <w:color w:val="000000" w:themeColor="text1"/>
          <w:sz w:val="14"/>
          <w:szCs w:val="14"/>
        </w:rPr>
        <w:t>b</w:t>
      </w:r>
      <w:r w:rsidRPr="00505268">
        <w:rPr>
          <w:rFonts w:ascii="Arial" w:hAnsi="Arial" w:cs="Arial"/>
          <w:color w:val="000000" w:themeColor="text1"/>
          <w:sz w:val="14"/>
          <w:szCs w:val="14"/>
        </w:rPr>
        <w:t>.interproscan</w:t>
      </w:r>
    </w:p>
    <w:p w14:paraId="7D4A8F71" w14:textId="77777777" w:rsidR="00B84CBF" w:rsidRPr="00505268" w:rsidRDefault="00B84CBF" w:rsidP="00505268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C4AFC12" w14:textId="4C0C3315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</w:p>
    <w:p w14:paraId="73B52650" w14:textId="1342E3EF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k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</w:p>
    <w:p w14:paraId="078BC93F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B424DF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singularity run \</w:t>
      </w:r>
    </w:p>
    <w:p w14:paraId="51F72E37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:/data \</w:t>
      </w:r>
    </w:p>
    <w:p w14:paraId="12B4DE75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mnt/nfs/home/bhenzeler/huhu/15.interproscan/interproscan-5.67-99.0/data:/opt/interproscan/data \</w:t>
      </w:r>
    </w:p>
    <w:p w14:paraId="3FC6E640" w14:textId="2AAFFB6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4C7C047C" w14:textId="5BAB9949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4CC4DDB7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wd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opt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77A9910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.sif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754EBDA5" w14:textId="63603C86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input /mnt/nfs/home/bhenzeler/huhu/3.Trinity/normalised_reads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r w:rsidRPr="00505268">
        <w:rPr>
          <w:rFonts w:ascii="Arial" w:hAnsi="Arial" w:cs="Arial"/>
          <w:color w:val="000000" w:themeColor="text1"/>
          <w:sz w:val="14"/>
          <w:szCs w:val="14"/>
        </w:rPr>
        <w:t>/trinity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r w:rsidRPr="00505268">
        <w:rPr>
          <w:rFonts w:ascii="Arial" w:hAnsi="Arial" w:cs="Arial"/>
          <w:color w:val="000000" w:themeColor="text1"/>
          <w:sz w:val="14"/>
          <w:szCs w:val="14"/>
        </w:rPr>
        <w:t>.Trinity.fasta \</w:t>
      </w:r>
    </w:p>
    <w:p w14:paraId="68CE640A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cpu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20 \</w:t>
      </w:r>
    </w:p>
    <w:p w14:paraId="50E0D2A3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-f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sv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p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BFD8C7B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goterm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29033FA6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pathways \</w:t>
      </w:r>
    </w:p>
    <w:p w14:paraId="7CAD8B88" w14:textId="77777777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disable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recalc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28CEE482" w14:textId="34CF9DBE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output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24210BB2" w14:textId="79F219DB" w:rsidR="00B84CBF" w:rsidRPr="00505268" w:rsidRDefault="00B84CBF" w:rsidP="00B84CBF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</w:p>
    <w:p w14:paraId="48660999" w14:textId="77777777" w:rsidR="00D73ED6" w:rsidRDefault="00D73ED6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EF2C798" w14:textId="2A7EF345" w:rsidR="00AB01A4" w:rsidRPr="00AB01A4" w:rsidRDefault="00AB01A4" w:rsidP="00AB01A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5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deeptmhmm</w:t>
      </w:r>
      <w:proofErr w:type="spellEnd"/>
    </w:p>
    <w:p w14:paraId="06B2ACA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0F961BC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B428A4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24</w:t>
      </w:r>
    </w:p>
    <w:p w14:paraId="7687C76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BATCH  --mem=100G</w:t>
      </w:r>
    </w:p>
    <w:p w14:paraId="51F9EAF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BB74404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preprocess_fasta</w:t>
      </w:r>
      <w:proofErr w:type="spellEnd"/>
    </w:p>
    <w:p w14:paraId="40B94231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1643EB97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6B1CBD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python preprocess_fasta.py --input .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Large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--output .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L_data_tm_custom.npz</w:t>
      </w:r>
      <w:proofErr w:type="spellEnd"/>
    </w:p>
    <w:p w14:paraId="72225C1F" w14:textId="2DE58B43" w:rsid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python preprocess_fasta.py --input .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mall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--output .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_data_tm_custom.npz</w:t>
      </w:r>
      <w:proofErr w:type="spellEnd"/>
    </w:p>
    <w:p w14:paraId="113E319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A014CF1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3EF1804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re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gpu:2</w:t>
      </w:r>
    </w:p>
    <w:p w14:paraId="51D335FA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marvin</w:t>
      </w:r>
      <w:proofErr w:type="spellEnd"/>
    </w:p>
    <w:p w14:paraId="2ECAA04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15a.deeptmhmm</w:t>
      </w:r>
    </w:p>
    <w:p w14:paraId="2E7358D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6D95AF9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159F0F5" w14:textId="227ED30F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biolib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run DTU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DeepTMHMM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_Trinity_CD-HIT.fasta</w:t>
      </w:r>
      <w:proofErr w:type="spellEnd"/>
    </w:p>
    <w:p w14:paraId="327DBE4C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singularity run \</w:t>
      </w:r>
    </w:p>
    <w:p w14:paraId="1CFA348A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:/data \</w:t>
      </w:r>
    </w:p>
    <w:p w14:paraId="45BE5E2F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mnt/nfs/home/bhenzeler/huhu/15.interproscan/interproscan-5.67-99.0/data:/opt/interproscan/data \</w:t>
      </w:r>
    </w:p>
    <w:p w14:paraId="333018ED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7390C7F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B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mnt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nf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ome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bhenzele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/huhu/15.interproscan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>: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42A13A28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wd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opt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3E40D817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interproscan.sif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8AEAFBD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input /mnt/nfs/home/bhenzeler/huhu/3.Trinity/normalised_reads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r w:rsidRPr="00505268">
        <w:rPr>
          <w:rFonts w:ascii="Arial" w:hAnsi="Arial" w:cs="Arial"/>
          <w:color w:val="000000" w:themeColor="text1"/>
          <w:sz w:val="14"/>
          <w:szCs w:val="14"/>
        </w:rPr>
        <w:t>/trinity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r w:rsidRPr="00505268">
        <w:rPr>
          <w:rFonts w:ascii="Arial" w:hAnsi="Arial" w:cs="Arial"/>
          <w:color w:val="000000" w:themeColor="text1"/>
          <w:sz w:val="14"/>
          <w:szCs w:val="14"/>
        </w:rPr>
        <w:t>.Trinity.fasta \</w:t>
      </w:r>
    </w:p>
    <w:p w14:paraId="4098C724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cpu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20 \</w:t>
      </w:r>
    </w:p>
    <w:p w14:paraId="401C95FB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-f 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sv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p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23B29939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goterm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15ACEDC9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pathways \</w:t>
      </w:r>
    </w:p>
    <w:p w14:paraId="262AF5D6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disable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precalc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5925E6F6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output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output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\</w:t>
      </w:r>
    </w:p>
    <w:p w14:paraId="1E1A4B81" w14:textId="77777777" w:rsidR="00AB01A4" w:rsidRPr="00505268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505268">
        <w:rPr>
          <w:rFonts w:ascii="Arial" w:hAnsi="Arial" w:cs="Arial"/>
          <w:color w:val="000000" w:themeColor="text1"/>
          <w:sz w:val="14"/>
          <w:szCs w:val="14"/>
        </w:rPr>
        <w:t>--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dir</w:t>
      </w:r>
      <w:proofErr w:type="spellEnd"/>
      <w:r w:rsidRPr="00505268">
        <w:rPr>
          <w:rFonts w:ascii="Arial" w:hAnsi="Arial" w:cs="Arial"/>
          <w:color w:val="000000" w:themeColor="text1"/>
          <w:sz w:val="14"/>
          <w:szCs w:val="14"/>
        </w:rPr>
        <w:t xml:space="preserve"> /</w:t>
      </w:r>
      <w:proofErr w:type="spellStart"/>
      <w:r w:rsidRPr="00505268">
        <w:rPr>
          <w:rFonts w:ascii="Arial" w:hAnsi="Arial" w:cs="Arial"/>
          <w:color w:val="000000" w:themeColor="text1"/>
          <w:sz w:val="14"/>
          <w:szCs w:val="14"/>
        </w:rPr>
        <w:t>temp_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proofErr w:type="spellEnd"/>
    </w:p>
    <w:p w14:paraId="15FC31B7" w14:textId="77777777" w:rsidR="00AB01A4" w:rsidRDefault="00AB01A4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7FAF8F9" w14:textId="17AD9EB3" w:rsidR="00AB01A4" w:rsidRPr="00AB01A4" w:rsidRDefault="00AB01A4" w:rsidP="00AB01A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lastRenderedPageBreak/>
        <w:t>1</w:t>
      </w:r>
      <w:r>
        <w:rPr>
          <w:rFonts w:ascii="Arial" w:hAnsi="Arial" w:cs="Arial"/>
          <w:b/>
          <w:bCs/>
          <w:sz w:val="14"/>
          <w:szCs w:val="14"/>
        </w:rPr>
        <w:t>6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signalp</w:t>
      </w:r>
      <w:proofErr w:type="spellEnd"/>
    </w:p>
    <w:p w14:paraId="104C1E57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5334A8C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63BA47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5921890D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693A26B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16a.signalp</w:t>
      </w:r>
    </w:p>
    <w:p w14:paraId="18CAD5E4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3A2EF96E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475D863" w14:textId="3723CCD3" w:rsid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signalp6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fastafile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Large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--organism other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./  --format txt --mode slow-sequential</w:t>
      </w:r>
    </w:p>
    <w:p w14:paraId="44C4B0B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BC02D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12</w:t>
      </w:r>
    </w:p>
    <w:p w14:paraId="6FC5F24E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17ED9260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16b.signalp</w:t>
      </w:r>
    </w:p>
    <w:p w14:paraId="1015200E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7A3FF4C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63C121A" w14:textId="029E304B" w:rsid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signalp6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fastafile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./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mall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--organism other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output_dir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./  --format txt --mode slow-sequential</w:t>
      </w:r>
    </w:p>
    <w:p w14:paraId="45127082" w14:textId="77777777" w:rsidR="00AB01A4" w:rsidRDefault="00AB01A4" w:rsidP="00D73ED6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849703B" w14:textId="1CE4C10B" w:rsidR="00AB01A4" w:rsidRPr="00AB01A4" w:rsidRDefault="00AB01A4" w:rsidP="00AB01A4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7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 w:rsidR="005E5263">
        <w:rPr>
          <w:rFonts w:ascii="Arial" w:hAnsi="Arial" w:cs="Arial"/>
          <w:b/>
          <w:bCs/>
          <w:sz w:val="14"/>
          <w:szCs w:val="14"/>
        </w:rPr>
        <w:t>TMbed</w:t>
      </w:r>
      <w:proofErr w:type="spellEnd"/>
    </w:p>
    <w:p w14:paraId="62EB27E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726763F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372A0A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6</w:t>
      </w:r>
    </w:p>
    <w:p w14:paraId="5F89B07B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re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gpu:2</w:t>
      </w:r>
    </w:p>
    <w:p w14:paraId="4044570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task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1</w:t>
      </w:r>
    </w:p>
    <w:p w14:paraId="18CB29B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marvin</w:t>
      </w:r>
      <w:proofErr w:type="spellEnd"/>
    </w:p>
    <w:p w14:paraId="450C359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17a.TMbed</w:t>
      </w:r>
    </w:p>
    <w:p w14:paraId="007088BF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498CEC7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E589B5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ASTA_FILE="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mall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"   # Replace with your .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file path</w:t>
      </w:r>
    </w:p>
    <w:p w14:paraId="684B8FE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MBEDDINGS_FILE="Small_P.h5"     # File to store embeddings</w:t>
      </w:r>
    </w:p>
    <w:p w14:paraId="35DD499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PREDICTIONS_FILE="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Small_P.pr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"  # File to store predictions</w:t>
      </w:r>
    </w:p>
    <w:p w14:paraId="055D258A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175C006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xport CUBLAS_WORKSPACE_CONFIG=:4096:8</w:t>
      </w:r>
    </w:p>
    <w:p w14:paraId="7EAA866F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Generating embeddings..."</w:t>
      </w:r>
    </w:p>
    <w:p w14:paraId="6EF4406A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python -m 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tmb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embed -f "$FASTA_FILE" -e "$EMBEDDINGS_FILE" --use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pu</w:t>
      </w:r>
      <w:proofErr w:type="spellEnd"/>
    </w:p>
    <w:p w14:paraId="2B58188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if [ $? -ne 0 ]; then</w:t>
      </w:r>
    </w:p>
    <w:p w14:paraId="6DB1837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cho "Error during embedding generation."</w:t>
      </w:r>
    </w:p>
    <w:p w14:paraId="4E0CCA8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xit 1</w:t>
      </w:r>
    </w:p>
    <w:p w14:paraId="5BC1E79E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i</w:t>
      </w:r>
    </w:p>
    <w:p w14:paraId="38DF850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Embeddings saved to $EMBEDDINGS_FILE."</w:t>
      </w:r>
    </w:p>
    <w:p w14:paraId="43E3C1B0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ng transmembrane proteins..."</w:t>
      </w:r>
    </w:p>
    <w:p w14:paraId="138A471F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python -m 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tmb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predict -f "$FASTA_FILE" -e "$EMBEDDINGS_FILE" -p "$PREDICTIONS_FILE" --use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pu</w:t>
      </w:r>
      <w:proofErr w:type="spellEnd"/>
    </w:p>
    <w:p w14:paraId="3AD72B61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if [ $? -ne 0 ]; then</w:t>
      </w:r>
    </w:p>
    <w:p w14:paraId="6BA80E2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cho "Error during prediction."</w:t>
      </w:r>
    </w:p>
    <w:p w14:paraId="2933561E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xit 1</w:t>
      </w:r>
    </w:p>
    <w:p w14:paraId="317B8B0D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i</w:t>
      </w:r>
    </w:p>
    <w:p w14:paraId="6B923681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ons saved to $PREDICTIONS_FILE."</w:t>
      </w:r>
    </w:p>
    <w:p w14:paraId="24000C4F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on complete. Results:"</w:t>
      </w:r>
    </w:p>
    <w:p w14:paraId="129CE6A8" w14:textId="30E4F277" w:rsid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cat "$PREDICTIONS_FILE"</w:t>
      </w:r>
    </w:p>
    <w:p w14:paraId="651FA662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A3EE887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-per-task=6</w:t>
      </w:r>
    </w:p>
    <w:p w14:paraId="2A6B3E3D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re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gpu:2</w:t>
      </w:r>
    </w:p>
    <w:p w14:paraId="6F3F70AA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tasks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1</w:t>
      </w:r>
    </w:p>
    <w:p w14:paraId="6FD2270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marvin</w:t>
      </w:r>
      <w:proofErr w:type="spellEnd"/>
    </w:p>
    <w:p w14:paraId="6C30791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B01A4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B01A4">
        <w:rPr>
          <w:rFonts w:ascii="Arial" w:hAnsi="Arial" w:cs="Arial"/>
          <w:color w:val="000000" w:themeColor="text1"/>
          <w:sz w:val="14"/>
          <w:szCs w:val="14"/>
        </w:rPr>
        <w:t>=17b.TMbed</w:t>
      </w:r>
    </w:p>
    <w:p w14:paraId="1AA1FB5D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21C44ADD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78B92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ASTA_FILE="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Large_P.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"   # Replace with your .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fasta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file path</w:t>
      </w:r>
    </w:p>
    <w:p w14:paraId="6C64083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MBEDDINGS_FILE="Large_P.h5"     # File to store embeddings</w:t>
      </w:r>
    </w:p>
    <w:p w14:paraId="549B701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PREDICTIONS_FILE="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Large_P.pr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>"  # File to store predictions</w:t>
      </w:r>
    </w:p>
    <w:p w14:paraId="6A28BC02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7DB623B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Generating embeddings..."</w:t>
      </w:r>
    </w:p>
    <w:p w14:paraId="56543FA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python -m 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tmb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embed -f "$FASTA_FILE" -e "$EMBEDDINGS_FILE" --use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pu</w:t>
      </w:r>
      <w:proofErr w:type="spellEnd"/>
    </w:p>
    <w:p w14:paraId="791B022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if [ $? -ne 0 ]; then</w:t>
      </w:r>
    </w:p>
    <w:p w14:paraId="1C2E37C9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cho "Error during embedding generation."</w:t>
      </w:r>
    </w:p>
    <w:p w14:paraId="341ED4B0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xit 1</w:t>
      </w:r>
    </w:p>
    <w:p w14:paraId="1DD2466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i</w:t>
      </w:r>
    </w:p>
    <w:p w14:paraId="26E35E1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Embeddings saved to $EMBEDDINGS_FILE."</w:t>
      </w:r>
    </w:p>
    <w:p w14:paraId="4E748EA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ng transmembrane proteins..."</w:t>
      </w:r>
    </w:p>
    <w:p w14:paraId="68923858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python -m 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tmbed</w:t>
      </w:r>
      <w:proofErr w:type="spellEnd"/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predict -f "$FASTA_FILE" -e "$EMBEDDINGS_FILE" -p "$PREDICTIONS_FILE" --use-</w:t>
      </w:r>
      <w:proofErr w:type="spellStart"/>
      <w:r w:rsidRPr="00AB01A4">
        <w:rPr>
          <w:rFonts w:ascii="Arial" w:hAnsi="Arial" w:cs="Arial"/>
          <w:color w:val="000000" w:themeColor="text1"/>
          <w:sz w:val="14"/>
          <w:szCs w:val="14"/>
        </w:rPr>
        <w:t>gpu</w:t>
      </w:r>
      <w:proofErr w:type="spellEnd"/>
    </w:p>
    <w:p w14:paraId="4C887C55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if [ $? -ne 0 ]; then</w:t>
      </w:r>
    </w:p>
    <w:p w14:paraId="2B16A617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cho "Error during prediction."</w:t>
      </w:r>
    </w:p>
    <w:p w14:paraId="1EEE98B3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 xml:space="preserve">    exit 1</w:t>
      </w:r>
    </w:p>
    <w:p w14:paraId="4264C46C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fi</w:t>
      </w:r>
    </w:p>
    <w:p w14:paraId="2ED04252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ons saved to $PREDICTIONS_FILE."</w:t>
      </w:r>
    </w:p>
    <w:p w14:paraId="117C332B" w14:textId="77777777" w:rsidR="00AB01A4" w:rsidRP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echo "Prediction complete. Results:"</w:t>
      </w:r>
    </w:p>
    <w:p w14:paraId="76FA4CF3" w14:textId="64C3B430" w:rsidR="00AB01A4" w:rsidRDefault="00AB01A4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B01A4">
        <w:rPr>
          <w:rFonts w:ascii="Arial" w:hAnsi="Arial" w:cs="Arial"/>
          <w:color w:val="000000" w:themeColor="text1"/>
          <w:sz w:val="14"/>
          <w:szCs w:val="14"/>
        </w:rPr>
        <w:t>cat "$PREDICTIONS_FILE"</w:t>
      </w:r>
    </w:p>
    <w:p w14:paraId="0727DE35" w14:textId="77777777" w:rsidR="00AC0D15" w:rsidRDefault="00AC0D15" w:rsidP="00AB01A4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7E7D446" w14:textId="6690C53F" w:rsidR="00AC0D15" w:rsidRPr="00AB01A4" w:rsidRDefault="00AC0D15" w:rsidP="00AC0D15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>1</w:t>
      </w:r>
      <w:r>
        <w:rPr>
          <w:rFonts w:ascii="Arial" w:hAnsi="Arial" w:cs="Arial"/>
          <w:b/>
          <w:bCs/>
          <w:sz w:val="14"/>
          <w:szCs w:val="14"/>
        </w:rPr>
        <w:t>8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targetp</w:t>
      </w:r>
      <w:proofErr w:type="spellEnd"/>
    </w:p>
    <w:p w14:paraId="56815465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3A8F9A4E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21F8697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>-per-task=24</w:t>
      </w:r>
    </w:p>
    <w:p w14:paraId="7E7B2A0A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5608C402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C0D15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C0D15">
        <w:rPr>
          <w:rFonts w:ascii="Arial" w:hAnsi="Arial" w:cs="Arial"/>
          <w:color w:val="000000" w:themeColor="text1"/>
          <w:sz w:val="14"/>
          <w:szCs w:val="14"/>
        </w:rPr>
        <w:t>=17a.targetp</w:t>
      </w:r>
    </w:p>
    <w:p w14:paraId="29545CAA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5DB39A9F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41F17FB" w14:textId="4E3FB4BB" w:rsid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bin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targetp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fasta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.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Small_P.fasta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org non-pl -format short -plot 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png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prefix .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Small_P_output</w:t>
      </w:r>
      <w:proofErr w:type="spellEnd"/>
    </w:p>
    <w:p w14:paraId="25B267B3" w14:textId="77777777" w:rsid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933D27D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!/bin/bash -e</w:t>
      </w:r>
    </w:p>
    <w:p w14:paraId="641EDC8D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EFFF095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cpus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>-per-task=24</w:t>
      </w:r>
    </w:p>
    <w:p w14:paraId="0BBD3210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nodelist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zuse</w:t>
      </w:r>
      <w:proofErr w:type="spellEnd"/>
    </w:p>
    <w:p w14:paraId="7436508C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</w:t>
      </w:r>
      <w:proofErr w:type="gramStart"/>
      <w:r w:rsidRPr="00AC0D15">
        <w:rPr>
          <w:rFonts w:ascii="Arial" w:hAnsi="Arial" w:cs="Arial"/>
          <w:color w:val="000000" w:themeColor="text1"/>
          <w:sz w:val="14"/>
          <w:szCs w:val="14"/>
        </w:rPr>
        <w:t>job-name</w:t>
      </w:r>
      <w:proofErr w:type="gramEnd"/>
      <w:r w:rsidRPr="00AC0D15">
        <w:rPr>
          <w:rFonts w:ascii="Arial" w:hAnsi="Arial" w:cs="Arial"/>
          <w:color w:val="000000" w:themeColor="text1"/>
          <w:sz w:val="14"/>
          <w:szCs w:val="14"/>
        </w:rPr>
        <w:t>=17b.targetp</w:t>
      </w:r>
    </w:p>
    <w:p w14:paraId="62BD08AA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#SBATCH --time=240:00:00</w:t>
      </w:r>
    </w:p>
    <w:p w14:paraId="29376D2F" w14:textId="77777777" w:rsidR="00AC0D15" w:rsidRP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12D5CB" w14:textId="4E645AC5" w:rsid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AC0D15">
        <w:rPr>
          <w:rFonts w:ascii="Arial" w:hAnsi="Arial" w:cs="Arial"/>
          <w:color w:val="000000" w:themeColor="text1"/>
          <w:sz w:val="14"/>
          <w:szCs w:val="14"/>
        </w:rPr>
        <w:t>bin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targetp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fasta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.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Large_P.fasta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org non-pl -format short -plot 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png</w:t>
      </w:r>
      <w:proofErr w:type="spellEnd"/>
      <w:r w:rsidRPr="00AC0D15">
        <w:rPr>
          <w:rFonts w:ascii="Arial" w:hAnsi="Arial" w:cs="Arial"/>
          <w:color w:val="000000" w:themeColor="text1"/>
          <w:sz w:val="14"/>
          <w:szCs w:val="14"/>
        </w:rPr>
        <w:t xml:space="preserve"> -prefix ./</w:t>
      </w:r>
      <w:proofErr w:type="spellStart"/>
      <w:r w:rsidRPr="00AC0D15">
        <w:rPr>
          <w:rFonts w:ascii="Arial" w:hAnsi="Arial" w:cs="Arial"/>
          <w:color w:val="000000" w:themeColor="text1"/>
          <w:sz w:val="14"/>
          <w:szCs w:val="14"/>
        </w:rPr>
        <w:t>Large_P_output</w:t>
      </w:r>
      <w:proofErr w:type="spellEnd"/>
    </w:p>
    <w:p w14:paraId="10472CE2" w14:textId="77777777" w:rsidR="00AC0D15" w:rsidRDefault="00AC0D15" w:rsidP="00AC0D15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6635FDE" w14:textId="54AAAA92" w:rsidR="008B1711" w:rsidRDefault="008B1711" w:rsidP="008B1711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. R Scripts</w:t>
      </w:r>
    </w:p>
    <w:p w14:paraId="72F4C5ED" w14:textId="4BE4AA1F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 w:rsidRPr="00221988">
        <w:rPr>
          <w:rFonts w:ascii="Arial" w:hAnsi="Arial" w:cs="Arial"/>
          <w:b/>
          <w:bCs/>
          <w:sz w:val="14"/>
          <w:szCs w:val="14"/>
        </w:rPr>
        <w:t xml:space="preserve">1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kissDE</w:t>
      </w:r>
      <w:proofErr w:type="spellEnd"/>
    </w:p>
    <w:p w14:paraId="159A6CD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04EBA7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ata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753535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ggplot2)</w:t>
      </w:r>
    </w:p>
    <w:p w14:paraId="62B05B8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2B576E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repe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6A07D9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FE469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ist.fil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36E6248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61458F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Reading in data files from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plic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run</w:t>
      </w:r>
    </w:p>
    <w:p w14:paraId="45A6A4B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counts &lt;- kissplice2counts("results_Huhu-S1_R1_Huhu-S1_R2_Huhu-S2_R1_Huhu-S2_R2_Huhu-S3_R1_Huhu-S3_R2_Huhu-L1_R1_Huhu-L1_R2_Huhu-L2_R1_Huhu-L2_R2_Huhu-L3_R1_Huhu-L3_R2_k41_coherents_type_0a.fa", counts = 0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iredEn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TRUE)</w:t>
      </w:r>
    </w:p>
    <w:p w14:paraId="250B0E2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conditions &lt;- c(rep("Huhu-S", 3), rep("Huhu-L", 3))</w:t>
      </w:r>
    </w:p>
    <w:p w14:paraId="3429BA3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tiff('AS_counts_PCA.tiff', units="in", width=7.5, height=7.5, res=300, compression = '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zw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')</w:t>
      </w:r>
    </w:p>
    <w:p w14:paraId="3FD8B81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qualityContro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unts, conditions)</w:t>
      </w:r>
    </w:p>
    <w:p w14:paraId="781B902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476897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names(counts) </w:t>
      </w:r>
    </w:p>
    <w:p w14:paraId="6284EEA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str(counts)</w:t>
      </w:r>
    </w:p>
    <w:p w14:paraId="20C454A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unts$countsEve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6EFAE2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3F81BA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Reading in data files from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plic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run</w:t>
      </w:r>
    </w:p>
    <w:p w14:paraId="704AA71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results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iffExpressedVaria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counts, conditions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bCor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3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0.05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ilterLowCountsVaria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5)</w:t>
      </w:r>
    </w:p>
    <w:p w14:paraId="7AF8349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writeOutputKiss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results, output = 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output.t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F06FAD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xplore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output.tsv.rd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69D216E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BC534A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 Load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results</w:t>
      </w:r>
    </w:p>
    <w:p w14:paraId="1781758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rea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'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output.t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')</w:t>
      </w:r>
    </w:p>
    <w:p w14:paraId="5C86C93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9E1D83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Inspect the first few rows of the dataset</w:t>
      </w:r>
    </w:p>
    <w:p w14:paraId="282F6C6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E5F53E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A22E1F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place zero p-values with a small value</w:t>
      </w:r>
    </w:p>
    <w:p w14:paraId="5743B62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$`15.Adjusted_pvalue`[kiss_de_results$`15.Adjusted_pvalue` == 0] &lt;- .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achine$double.xmin</w:t>
      </w:r>
      <w:proofErr w:type="spellEnd"/>
    </w:p>
    <w:p w14:paraId="5BAF751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2CEB4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alculate -log10(Adjusted p-value) and remove points above 12</w:t>
      </w:r>
    </w:p>
    <w:p w14:paraId="574A9B1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42BD5A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log10_adj_pvalue = -log10(`15.Adjusted_pvalue`)) %&gt;%</w:t>
      </w:r>
    </w:p>
    <w:p w14:paraId="00B173B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log10_adj_pvalue &lt;= 12)</w:t>
      </w:r>
    </w:p>
    <w:p w14:paraId="32B1F95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0B77D1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Filter significant events</w:t>
      </w:r>
    </w:p>
    <w:p w14:paraId="4A468B5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ificant_eve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F5CA92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`15.Adjusted_pvalue` &lt; 0.05)</w:t>
      </w:r>
    </w:p>
    <w:p w14:paraId="70D3070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AC07B2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Summarize significant events</w:t>
      </w:r>
    </w:p>
    <w:p w14:paraId="7541F7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summar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ificant_eve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EB997F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ze(</w:t>
      </w:r>
    </w:p>
    <w:p w14:paraId="3107F21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otal_differential_eve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n(),</w:t>
      </w:r>
    </w:p>
    <w:p w14:paraId="18E0277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ean_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mean(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,</w:t>
      </w:r>
    </w:p>
    <w:p w14:paraId="6A56CD6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ean_adjusted_pvalu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mean(`15.Adjusted_pvalue`)</w:t>
      </w:r>
    </w:p>
    <w:p w14:paraId="1F12EC1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33F7277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prin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summar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BB29BB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E0B680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Identify top 10 significant points based on absolute Delta PSI</w:t>
      </w:r>
    </w:p>
    <w:p w14:paraId="16A2E47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top10_significant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ificant_eve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22419F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arrange(desc(abs(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) %&gt;%</w:t>
      </w:r>
    </w:p>
    <w:p w14:paraId="3E0556C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head(10)</w:t>
      </w:r>
    </w:p>
    <w:p w14:paraId="6DDDCFC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179EA5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Add a column to classify points as upregulated or downregulated</w:t>
      </w:r>
    </w:p>
    <w:p w14:paraId="6D1F5FE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7AFBE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regulation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fel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 &gt; 0, "Upregulated", "Downregulated"))</w:t>
      </w:r>
    </w:p>
    <w:p w14:paraId="5C30A42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116C74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Ensure there are no NA values in the regulation column</w:t>
      </w:r>
    </w:p>
    <w:p w14:paraId="71E70D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7F683D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regulation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fel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is.na(regulation), "Unclassified", regulation))</w:t>
      </w:r>
    </w:p>
    <w:p w14:paraId="572C978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4BF3B9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Volcano plot</w:t>
      </w:r>
    </w:p>
    <w:p w14:paraId="175DE64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_volcan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_de_resul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x = 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y = log10_adj_pvalue, color = regulation)) +</w:t>
      </w:r>
    </w:p>
    <w:p w14:paraId="0856E94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alpha = 0.5, size = 2) +  # Increase the size of the dots</w:t>
      </w:r>
    </w:p>
    <w:p w14:paraId="09406CA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data = top10_significant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x = 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y = log10_adj_pvalue), color = "black", size = 2) +  # Highlight top 10 points</w:t>
      </w:r>
    </w:p>
    <w:p w14:paraId="079572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om_text_repe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data = top10_significant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label = `#1.ID`), color = "black", size = 3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ox.paddin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0.5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ax.overlap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Inf) +  # Make labels bold and increase max overlaps</w:t>
      </w:r>
    </w:p>
    <w:p w14:paraId="0B60040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labs(title = "Differential splicing events (Small vs Large)", x = "Delta PSI", y = "-log10(Adjusted p-value)", color = "Regulation") +</w:t>
      </w:r>
    </w:p>
    <w:p w14:paraId="7D88011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color_manu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values = c("Upregulated" = "goldenrod2", "Downregulated" = "gold2")) +  # Custom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</w:p>
    <w:p w14:paraId="659EF38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x_continuou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name = expression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~"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"), limits = c(-1, 1), </w:t>
      </w:r>
    </w:p>
    <w:p w14:paraId="1DF1349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              breaks = seq(floor(min(kiss_de_results$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`, na.rm = TRUE)), </w:t>
      </w:r>
    </w:p>
    <w:p w14:paraId="497C828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                              ceiling(max(kiss_de_results$`16.Deltaf/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ltaPS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na.rm = TRUE)), by = 0.1)) +</w:t>
      </w:r>
    </w:p>
    <w:p w14:paraId="48A8CC9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y_continuou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name = expression(-log[10]~"Adjusted p-value"), limits = c(1.5, 12), </w:t>
      </w:r>
    </w:p>
    <w:p w14:paraId="0EBE6CC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              breaks = seq(0, 13, by = 0.5)) +</w:t>
      </w:r>
    </w:p>
    <w:p w14:paraId="3A5F6AD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79930A4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</w:p>
    <w:p w14:paraId="18FD506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egend.posi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bottom",</w:t>
      </w:r>
    </w:p>
    <w:p w14:paraId="4901815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egend.justifica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right",</w:t>
      </w:r>
    </w:p>
    <w:p w14:paraId="59CABF5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nel.grid.maj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grey90", size = 0.2),  # Lighter grid lines</w:t>
      </w:r>
    </w:p>
    <w:p w14:paraId="521C42C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nel.grid.min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grey95", size = 0.1),  # Even lighter minor grid lines</w:t>
      </w:r>
    </w:p>
    <w:p w14:paraId="213BA18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black", size = 0.5),  # Darker axis lines</w:t>
      </w:r>
    </w:p>
    <w:p w14:paraId="07B0262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,</w:t>
      </w:r>
    </w:p>
    <w:p w14:paraId="0BB3D6B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itle.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,</w:t>
      </w:r>
    </w:p>
    <w:p w14:paraId="0D42228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itle.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)</w:t>
      </w:r>
    </w:p>
    <w:p w14:paraId="3D34217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prin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_volcan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3F3919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2527C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Save the volcano plot</w:t>
      </w:r>
    </w:p>
    <w:p w14:paraId="0C9DB0AE" w14:textId="66738934" w:rsidR="00AC0D15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sav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"volcano_plot_kissDE.tiff", plot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_volcan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width = 7.5, height = 5.1, units = "in", dpi = 1200, compression = '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zw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')</w:t>
      </w:r>
    </w:p>
    <w:p w14:paraId="3626151A" w14:textId="77777777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792AC4" w14:textId="1D498456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2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k2rt</w:t>
      </w:r>
    </w:p>
    <w:p w14:paraId="7051D06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DB5906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heatma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970CEA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7B4A85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 Reading in data files from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run</w:t>
      </w:r>
    </w:p>
    <w:p w14:paraId="78AB235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Huhu_k2rt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file = 'Huhu_k2rt.tsv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heck.n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5877A59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1925D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moving unwanted annotations</w:t>
      </w:r>
    </w:p>
    <w:p w14:paraId="3CCC9C1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uhu_k2rt_filtered &lt;- Huhu_k2rt %&gt;%</w:t>
      </w:r>
    </w:p>
    <w:p w14:paraId="108CFE0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</w:p>
    <w:p w14:paraId="0BFAA93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ossible_sequencing_err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in% c(FALSE, "FALSE", "False", 0),</w:t>
      </w:r>
    </w:p>
    <w:p w14:paraId="2A3A65D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Amino_acid_1 != 'N/A',  # Assuming columns for amino acids exist</w:t>
      </w:r>
    </w:p>
    <w:p w14:paraId="1D60DDA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Amino_acid_2 != 'N/A',</w:t>
      </w:r>
    </w:p>
    <w:p w14:paraId="28249B5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s_condition_specific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in% c(TRUE, "TRUE", "True", 1),</w:t>
      </w:r>
    </w:p>
    <w:p w14:paraId="1F678D7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-value` &lt; 0.05,</w:t>
      </w:r>
    </w:p>
    <w:p w14:paraId="62AA6DD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-value` != 0,</w:t>
      </w:r>
    </w:p>
    <w:p w14:paraId="3F457F2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!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ssDE_Delta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in% c("NA", 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a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, "N/A"),</w:t>
      </w:r>
    </w:p>
    <w:p w14:paraId="682B695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NP_in_mutliple_assembled_gen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in% c(TRUE, "TRUE", "True", 1)</w:t>
      </w:r>
    </w:p>
    <w:p w14:paraId="6474D93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71BEE08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Huhu_k2rt_filtered)</w:t>
      </w:r>
    </w:p>
    <w:p w14:paraId="42B9C14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B38162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1B6EF2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reate a summary of amino acid changes</w:t>
      </w:r>
    </w:p>
    <w:p w14:paraId="4202418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chang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Huhu_k2rt_filtered %&gt;%</w:t>
      </w:r>
    </w:p>
    <w:p w14:paraId="6B98AA0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Amino_acid_1, Amino_acid_2) %&gt;%</w:t>
      </w:r>
    </w:p>
    <w:p w14:paraId="5ABF2A5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Amino_acid_1, Amino_acid_2) %&gt;%</w:t>
      </w:r>
    </w:p>
    <w:p w14:paraId="72C8A2D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Count = n()) %&gt;%</w:t>
      </w:r>
    </w:p>
    <w:p w14:paraId="161D3F9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arrange(desc(Count))</w:t>
      </w:r>
    </w:p>
    <w:p w14:paraId="7B1D8A5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7517A4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Transform data for heat map</w:t>
      </w:r>
    </w:p>
    <w:p w14:paraId="4BCC0E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chang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E5998A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pread(key = Amino_acid_2, value = Count, fill = 0)</w:t>
      </w:r>
    </w:p>
    <w:p w14:paraId="7E42A6B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E02CF8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onvert data to matrix</w:t>
      </w:r>
    </w:p>
    <w:p w14:paraId="2CDFB95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_dat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[,-1])</w:t>
      </w:r>
    </w:p>
    <w:p w14:paraId="1DD730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_dat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 &lt;- amino_acid_matrix$Amino_acid_1</w:t>
      </w:r>
    </w:p>
    <w:p w14:paraId="63761B4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_dat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)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[-1]</w:t>
      </w:r>
    </w:p>
    <w:p w14:paraId="4501515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E9ACC6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 Customize heat map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and annotations</w:t>
      </w:r>
    </w:p>
    <w:p w14:paraId="739F612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eatmap_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orRampPalett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("ivory1", "#90EE90"))(256)</w:t>
      </w:r>
    </w:p>
    <w:p w14:paraId="4460078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30E0D4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 Plotting the heat map with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heatmap</w:t>
      </w:r>
      <w:proofErr w:type="spellEnd"/>
    </w:p>
    <w:p w14:paraId="3D2035F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A_chang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heatma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17C2D7B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mino_acid_matrix_dat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28D9530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34540A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_col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173484A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cale = "none",</w:t>
      </w:r>
    </w:p>
    <w:p w14:paraId="54D126D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color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eatmap_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76CB3CA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7,</w:t>
      </w:r>
    </w:p>
    <w:p w14:paraId="6DE3926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ontsize_row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7,</w:t>
      </w:r>
    </w:p>
    <w:p w14:paraId="4E73BC3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ontsize_co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7,</w:t>
      </w:r>
    </w:p>
    <w:p w14:paraId="4907E17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ain = "Amino acid changes",</w:t>
      </w:r>
    </w:p>
    <w:p w14:paraId="4E60A1F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isplay_numbe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6C333D0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umber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black",</w:t>
      </w:r>
    </w:p>
    <w:p w14:paraId="04B81DE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order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grey90",</w:t>
      </w:r>
    </w:p>
    <w:p w14:paraId="265F751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legend = TRUE,  # Ensure legend is displayed</w:t>
      </w:r>
    </w:p>
    <w:p w14:paraId="371BD53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egend_break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0, 10, 20, 30, 40, 50),</w:t>
      </w:r>
    </w:p>
    <w:p w14:paraId="41CF5B0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egend_label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"0", "10", "20", "30", "40", "50")</w:t>
      </w:r>
    </w:p>
    <w:p w14:paraId="4AE2D56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B22D34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0FF70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Display the plot in the console</w:t>
      </w:r>
    </w:p>
    <w:p w14:paraId="39839B6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prin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A_chang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8EEC2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A4A21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Save the plot to a file</w:t>
      </w:r>
    </w:p>
    <w:p w14:paraId="28EA25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tiff('Aminoacid_change.tiff', units = "in", width = 4.5, height = 4.5, res = 1200, compression = '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zw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')</w:t>
      </w:r>
    </w:p>
    <w:p w14:paraId="39BE582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prin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A_chang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514AE8D" w14:textId="5647D210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63414444" w14:textId="77777777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A99034" w14:textId="20770C15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3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blast</w:t>
      </w:r>
    </w:p>
    <w:p w14:paraId="48D4B35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># Load necessary libraries</w:t>
      </w:r>
    </w:p>
    <w:p w14:paraId="22F1059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36F7A4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ata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6B286C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cluster)</w:t>
      </w:r>
    </w:p>
    <w:p w14:paraId="79EA493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writex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C081F5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dendr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EA754C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xtrafo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46B252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7D86D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ad the data</w:t>
      </w:r>
    </w:p>
    <w:p w14:paraId="73A9A92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rea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Nr_Annotation.xls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FALSE, fill = TRUE)</w:t>
      </w:r>
    </w:p>
    <w:p w14:paraId="4ECA79C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 &lt;- c(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R_protein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, "Description", "Identity", "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valu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, "Score")</w:t>
      </w:r>
    </w:p>
    <w:p w14:paraId="48AFC8C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AB728B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 Extract and clean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</w:p>
    <w:p w14:paraId="7FA15F1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CCB316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Description, "\\[([^\\]]+)\\]") %&gt;%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remov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\\[|\\]")) %&gt;%</w:t>
      </w:r>
    </w:p>
    <w:p w14:paraId="4A323FA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replac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"(\\w+)\\s+(\\w+)", "\\1.\\2") %&gt;%</w:t>
      </w:r>
    </w:p>
    <w:p w14:paraId="04C1261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replac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^(\\w)\\w*\\.", "\\1.") %&gt;%</w:t>
      </w:r>
    </w:p>
    <w:p w14:paraId="00DFF9B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to_tit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)</w:t>
      </w:r>
    </w:p>
    <w:p w14:paraId="2B7B600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720E7F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Save the updated data to a CSV file</w:t>
      </w:r>
    </w:p>
    <w:p w14:paraId="047066E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writ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'Updated_Nr_Annotation.csv')</w:t>
      </w:r>
    </w:p>
    <w:p w14:paraId="6729996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1EF795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alculate species counts and select the top 15 species</w:t>
      </w:r>
    </w:p>
    <w:p w14:paraId="1B0F8F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cou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F12025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30F1A6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count = n()) %&gt;%</w:t>
      </w:r>
    </w:p>
    <w:p w14:paraId="4191C6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arrange(desc(count))</w:t>
      </w:r>
    </w:p>
    <w:p w14:paraId="107530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AD01C6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top_15_species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cou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CDF05A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lice_hea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n = 15)</w:t>
      </w:r>
    </w:p>
    <w:p w14:paraId="32E85D9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75B2AB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Filter the original data to include only the top 15 species</w:t>
      </w:r>
    </w:p>
    <w:p w14:paraId="1F83A0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Huhu_blastn_top_15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uhu_blast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7AD600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in% top_15_species$Species_Name)</w:t>
      </w:r>
    </w:p>
    <w:p w14:paraId="714A4A8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1B0B2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Ensure Identity is numeric</w:t>
      </w:r>
    </w:p>
    <w:p w14:paraId="0A87511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uhu_blastn_top_15 &lt;- Huhu_blastn_top_15 %&gt;%</w:t>
      </w:r>
    </w:p>
    <w:p w14:paraId="043F10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Identity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s.numeric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Identity, "%")))</w:t>
      </w:r>
    </w:p>
    <w:p w14:paraId="02798D6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323D1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Aggregating data by species and calculating mean Identity for the top 15 species</w:t>
      </w:r>
    </w:p>
    <w:p w14:paraId="7E5EC70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ggregated_dat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Huhu_blastn_top_15 %&gt;%</w:t>
      </w:r>
    </w:p>
    <w:p w14:paraId="1505DA9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1CA0481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ean_identit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mean(Identity, na.rm = TRUE)) %&gt;%</w:t>
      </w:r>
    </w:p>
    <w:p w14:paraId="4BFAAE1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ean_identit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6AF66FD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2E6F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lustering the species based on the mean Identity</w:t>
      </w:r>
    </w:p>
    <w:p w14:paraId="0F7CBD7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clustering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clus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is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ggregated_data$mean_identit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3F7D597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6DF19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Export to PDF file with Arial font</w:t>
      </w:r>
    </w:p>
    <w:p w14:paraId="77EBD8E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'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.sv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', width = 8, height = 8, family = "Arial")  # Specify font family as Arial</w:t>
      </w:r>
    </w:p>
    <w:p w14:paraId="2DEDF7C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plot(clustering, labels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ggregated_data$Species_Na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main = ""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", sub = ""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"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ya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n")</w:t>
      </w:r>
    </w:p>
    <w:p w14:paraId="1D486F7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EE98CC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Add distance labels to the dendrogram branches</w:t>
      </w:r>
    </w:p>
    <w:p w14:paraId="60C9EED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for 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in 1:length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ing$heigh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) {</w:t>
      </w:r>
    </w:p>
    <w:p w14:paraId="3DDC1AB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x_cente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mean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ing$merg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])</w:t>
      </w:r>
    </w:p>
    <w:p w14:paraId="3FF91D2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y_heigh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lustering$heigh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]</w:t>
      </w:r>
    </w:p>
    <w:p w14:paraId="52DFDF4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tex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x_cente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y_heigh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round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y_heigh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1), pos = 3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e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0.8, family = "Arial")</w:t>
      </w:r>
    </w:p>
    <w:p w14:paraId="71862BB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4347114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6E7A8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Highlight clusters with k = 3</w:t>
      </w:r>
    </w:p>
    <w:p w14:paraId="615F6D8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ct.hclus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lustering, k = 3, border = c("grey", "grey", "goldenrod1"))</w:t>
      </w:r>
    </w:p>
    <w:p w14:paraId="24FA924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BC9FE9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lose the device</w:t>
      </w:r>
    </w:p>
    <w:p w14:paraId="3CDB0DB4" w14:textId="4F38B00F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133FCC55" w14:textId="77777777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0DA7E68" w14:textId="71A393F4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4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Uniprot</w:t>
      </w:r>
    </w:p>
    <w:p w14:paraId="0934A94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444E0D7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167427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16D4D2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Read and process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files</w:t>
      </w:r>
    </w:p>
    <w:p w14:paraId="0934E7E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_t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idmapping_2024_11_13.tsv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_typ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ols(.default = "c"))</w:t>
      </w:r>
    </w:p>
    <w:p w14:paraId="4DB119C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uniprot.csv")</w:t>
      </w:r>
    </w:p>
    <w:p w14:paraId="1E36BC1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4DB6FB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Allergens</w:t>
      </w:r>
    </w:p>
    <w:p w14:paraId="615893E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allergens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E2E93A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Allergenic Properties`)) %&gt;%</w:t>
      </w:r>
    </w:p>
    <w:p w14:paraId="7BE44BB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Allergenic Properties`, `Organism`) %&gt;%</w:t>
      </w:r>
    </w:p>
    <w:p w14:paraId="003A36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Allergenic Properties`) %&gt;%</w:t>
      </w:r>
    </w:p>
    <w:p w14:paraId="54533A4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17F0213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72373EA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4C6A85C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llergens,"Allergens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2D9BBEC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F184D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Disease</w:t>
      </w:r>
    </w:p>
    <w:p w14:paraId="2E823C0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disease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546493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Involvement in disease`)) %&gt;%</w:t>
      </w:r>
    </w:p>
    <w:p w14:paraId="047386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Involvement in disease`, `Organism`) %&gt;%</w:t>
      </w:r>
    </w:p>
    <w:p w14:paraId="5F0C9BB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Involvement in disease`) %&gt;%</w:t>
      </w:r>
    </w:p>
    <w:p w14:paraId="01BEEFB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14FDE07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6A9A2C6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37A621B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isease,"Disease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7B6943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060978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Virus hosts</w:t>
      </w:r>
    </w:p>
    <w:p w14:paraId="64A1A5D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virusho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2864828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Virus hosts`)) %&gt;%</w:t>
      </w:r>
    </w:p>
    <w:p w14:paraId="32F1135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Virus hosts`, `Organism`) %&gt;%</w:t>
      </w:r>
    </w:p>
    <w:p w14:paraId="657FF2A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Virus hosts`) %&gt;%</w:t>
      </w:r>
    </w:p>
    <w:p w14:paraId="788DE3A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7662C9A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46DF7CD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06C5F8B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virusho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Virushosts.csv")</w:t>
      </w:r>
    </w:p>
    <w:p w14:paraId="73E424F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26A8A9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Post-translational modification</w:t>
      </w:r>
    </w:p>
    <w:p w14:paraId="1C54B17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t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8298C9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gramStart"/>
      <w:r w:rsidRPr="001E74DE">
        <w:rPr>
          <w:rFonts w:ascii="Arial" w:hAnsi="Arial" w:cs="Arial"/>
          <w:color w:val="000000" w:themeColor="text1"/>
          <w:sz w:val="14"/>
          <w:szCs w:val="14"/>
        </w:rPr>
        <w:t>Post-translational</w:t>
      </w:r>
      <w:proofErr w:type="gram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modification`)) %&gt;%</w:t>
      </w:r>
    </w:p>
    <w:p w14:paraId="6D03F6B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gramStart"/>
      <w:r w:rsidRPr="001E74DE">
        <w:rPr>
          <w:rFonts w:ascii="Arial" w:hAnsi="Arial" w:cs="Arial"/>
          <w:color w:val="000000" w:themeColor="text1"/>
          <w:sz w:val="14"/>
          <w:szCs w:val="14"/>
        </w:rPr>
        <w:t>Post-translational</w:t>
      </w:r>
      <w:proofErr w:type="gram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modification`, `Organism`) %&gt;%</w:t>
      </w:r>
    </w:p>
    <w:p w14:paraId="4C1DA82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gramStart"/>
      <w:r w:rsidRPr="001E74DE">
        <w:rPr>
          <w:rFonts w:ascii="Arial" w:hAnsi="Arial" w:cs="Arial"/>
          <w:color w:val="000000" w:themeColor="text1"/>
          <w:sz w:val="14"/>
          <w:szCs w:val="14"/>
        </w:rPr>
        <w:t>Post-translational</w:t>
      </w:r>
      <w:proofErr w:type="gram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modification`) %&gt;%</w:t>
      </w:r>
    </w:p>
    <w:p w14:paraId="28C96F0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52B577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16C76A4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7B45578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t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ptm.csv")</w:t>
      </w:r>
    </w:p>
    <w:p w14:paraId="2E3B83D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C3D0EE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Kinetics</w:t>
      </w:r>
    </w:p>
    <w:p w14:paraId="0D71277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kinetics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9046DA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Kinetics`)) %&gt;%</w:t>
      </w:r>
    </w:p>
    <w:p w14:paraId="49F0777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Kinetics`, `Organism`) %&gt;%</w:t>
      </w:r>
    </w:p>
    <w:p w14:paraId="2922EB9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Kinetics`) %&gt;%</w:t>
      </w:r>
    </w:p>
    <w:p w14:paraId="3BB5BD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462FEA5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373CED5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376AA44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inetics,"Kinetics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12D516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298777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Catalytic activity</w:t>
      </w:r>
    </w:p>
    <w:p w14:paraId="7E2C000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atalytic_activit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909C05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Catalytic activity`)) %&gt;%</w:t>
      </w:r>
    </w:p>
    <w:p w14:paraId="0623D10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Catalytic activity`, `Organism`) %&gt;%</w:t>
      </w:r>
    </w:p>
    <w:p w14:paraId="271789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Catalytic activity`) %&gt;%</w:t>
      </w:r>
    </w:p>
    <w:p w14:paraId="4CFB6E4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64C22D5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085298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63BDF3A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atalytic_activity,"Catalytic_activity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9382F9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B85C3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Zinc finger</w:t>
      </w:r>
    </w:p>
    <w:p w14:paraId="65B6D3B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z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1E5E23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Zinc finger`)) %&gt;%</w:t>
      </w:r>
    </w:p>
    <w:p w14:paraId="5B230DD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Zinc finger`, `Organism`) %&gt;%</w:t>
      </w:r>
    </w:p>
    <w:p w14:paraId="6AD62E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Zinc finger`) %&gt;%</w:t>
      </w:r>
    </w:p>
    <w:p w14:paraId="35D3C4D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18335E8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05BDFC2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647FCE0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z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zf.csv")</w:t>
      </w:r>
    </w:p>
    <w:p w14:paraId="160F6B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8A8B84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Cofactor</w:t>
      </w:r>
    </w:p>
    <w:p w14:paraId="2BB3275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Cofactor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2F9AF8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Cofactor`)) %&gt;%</w:t>
      </w:r>
    </w:p>
    <w:p w14:paraId="0FD0270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Cofactor`, `Organism`) %&gt;%</w:t>
      </w:r>
    </w:p>
    <w:p w14:paraId="3F765F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Cofactor`) %&gt;%</w:t>
      </w:r>
    </w:p>
    <w:p w14:paraId="3B3327C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3489BB1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22DBF56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6B61DD7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factor,"Cofactor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2479D36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0B0FB9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DNA binding</w:t>
      </w:r>
    </w:p>
    <w:p w14:paraId="50B1183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NAbindin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4FAC4B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DNA binding`)) %&gt;%</w:t>
      </w:r>
    </w:p>
    <w:p w14:paraId="135A101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DNA binding`, `Organism`) %&gt;%</w:t>
      </w:r>
    </w:p>
    <w:p w14:paraId="01288A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DNA binding`) %&gt;%</w:t>
      </w:r>
    </w:p>
    <w:p w14:paraId="0B66FCB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08F8F48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51C9EFC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4B00190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NAbindin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DNA_binding.csv")</w:t>
      </w:r>
    </w:p>
    <w:p w14:paraId="5DCD8D4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1B1547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Toxic dose</w:t>
      </w:r>
    </w:p>
    <w:p w14:paraId="7B029FF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oxicdo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2EBEAF4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Toxic dose`)) %&gt;%</w:t>
      </w:r>
    </w:p>
    <w:p w14:paraId="6457F33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Toxic dose`, `Organism`) %&gt;%</w:t>
      </w:r>
    </w:p>
    <w:p w14:paraId="1D1A617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Toxic dose`) %&gt;%</w:t>
      </w:r>
    </w:p>
    <w:p w14:paraId="18190B7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13D883E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744A1CC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5A3FA80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oxicdo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Toxic_dose.csv")</w:t>
      </w:r>
    </w:p>
    <w:p w14:paraId="571F1B4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66EFE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Pharmaceutical use</w:t>
      </w:r>
    </w:p>
    <w:p w14:paraId="0B0E3AB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Pharmaceutical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BEFA1D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Pharmaceutical use`)) %&gt;%</w:t>
      </w:r>
    </w:p>
    <w:p w14:paraId="731FF49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Pharmaceutical use`, `Organism`) %&gt;%</w:t>
      </w:r>
    </w:p>
    <w:p w14:paraId="2BF7360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Pharmaceutical use`) %&gt;%</w:t>
      </w:r>
    </w:p>
    <w:p w14:paraId="45DF5C4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24E3745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44F427E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65AC402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harmaceutical,"Pharmaceutical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C270E7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1619D7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Transmembrane</w:t>
      </w:r>
    </w:p>
    <w:p w14:paraId="38E333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Transmembrane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F37C75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Transmembrane`)) %&gt;%</w:t>
      </w:r>
    </w:p>
    <w:p w14:paraId="19E7350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Transmembrane`, `Organism`) %&gt;%</w:t>
      </w:r>
    </w:p>
    <w:p w14:paraId="55EA91C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Transmembrane`) %&gt;%</w:t>
      </w:r>
    </w:p>
    <w:p w14:paraId="22E774A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24722F9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4B9770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0BC183A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ransmembrane,"Transmembrane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9E581E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4B45C2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Intramembrane</w:t>
      </w:r>
    </w:p>
    <w:p w14:paraId="663FD54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Intramembrane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9E4E1F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Intramembrane`)) %&gt;%</w:t>
      </w:r>
    </w:p>
    <w:p w14:paraId="1CBDF29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Intramembrane`, `Organism`) %&gt;%</w:t>
      </w:r>
    </w:p>
    <w:p w14:paraId="3E112C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Intramembrane`) %&gt;%</w:t>
      </w:r>
    </w:p>
    <w:p w14:paraId="33EEB90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683D6EB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17CCC07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25005D3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ramembrane,"Intramembrane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A05B5F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8239A0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Signal peptide</w:t>
      </w:r>
    </w:p>
    <w:p w14:paraId="38D8E6B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alpepti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417009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Signal peptide`)) %&gt;%</w:t>
      </w:r>
    </w:p>
    <w:p w14:paraId="317DCCF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Signal peptide`, `Organism`) %&gt;%</w:t>
      </w:r>
    </w:p>
    <w:p w14:paraId="422BDC3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Signal peptide`) %&gt;%</w:t>
      </w:r>
    </w:p>
    <w:p w14:paraId="27AD143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35EC2AD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4035275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52322FC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alpeptid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Signal_peptide.csv")</w:t>
      </w:r>
    </w:p>
    <w:p w14:paraId="6A5EFD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92DBB5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Motif</w:t>
      </w:r>
    </w:p>
    <w:p w14:paraId="4A78793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Motif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ACEAB1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Motif`)) %&gt;%</w:t>
      </w:r>
    </w:p>
    <w:p w14:paraId="35874E9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Motif`, `Organism`) %&gt;%</w:t>
      </w:r>
    </w:p>
    <w:p w14:paraId="22DF465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Motif`) %&gt;%</w:t>
      </w:r>
    </w:p>
    <w:p w14:paraId="6A9A034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317D3AF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2C4C3D6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03DD1F5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Motif,"Motif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550834E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6E27C2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Protein families</w:t>
      </w:r>
    </w:p>
    <w:p w14:paraId="29C0BB4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famili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1DD82F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Protein families`)) %&gt;%</w:t>
      </w:r>
    </w:p>
    <w:p w14:paraId="09F5EDF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Protein families`, `Organism`) %&gt;%</w:t>
      </w:r>
    </w:p>
    <w:p w14:paraId="3AB7B57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Protein families`) %&gt;%</w:t>
      </w:r>
    </w:p>
    <w:p w14:paraId="34BA473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6949E0E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5246611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7107F21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famili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Protein_families.csv")</w:t>
      </w:r>
    </w:p>
    <w:p w14:paraId="58DF5FC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6A463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DrugBank</w:t>
      </w:r>
    </w:p>
    <w:p w14:paraId="6414553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B150EE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 %&gt;%</w:t>
      </w:r>
    </w:p>
    <w:p w14:paraId="71E935B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Organism`) %&gt;%</w:t>
      </w:r>
    </w:p>
    <w:p w14:paraId="1ABE951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 %&gt;%</w:t>
      </w:r>
    </w:p>
    <w:p w14:paraId="1C6B0EB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5221520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6353FF6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2879E2B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DrugBank.csv")</w:t>
      </w:r>
    </w:p>
    <w:p w14:paraId="66FC621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4B3E9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Allergome</w:t>
      </w:r>
    </w:p>
    <w:p w14:paraId="10AC9F2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Allergome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961E6C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Allergome`)) %&gt;%</w:t>
      </w:r>
    </w:p>
    <w:p w14:paraId="4BDFD4D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Allergome`, `Organism`) %&gt;%</w:t>
      </w:r>
    </w:p>
    <w:p w14:paraId="64F5D0F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Allergome`) %&gt;%</w:t>
      </w:r>
    </w:p>
    <w:p w14:paraId="455E73C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538CE0F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5E9FB36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2FB3704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llergome,"Allergome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1E7548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A24E6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Antibodypedia</w:t>
      </w:r>
    </w:p>
    <w:p w14:paraId="57A6A85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ntibodypedi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2F94490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ntibodypedi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 %&gt;%</w:t>
      </w:r>
    </w:p>
    <w:p w14:paraId="66C15E7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ntibodypedi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Organism`) %&gt;%</w:t>
      </w:r>
    </w:p>
    <w:p w14:paraId="2351D06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ntibodypedi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 %&gt;%</w:t>
      </w:r>
    </w:p>
    <w:p w14:paraId="14B5AD3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18C37CC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1E97086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2329578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ntibodypedia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Antibodypedia.csv")</w:t>
      </w:r>
    </w:p>
    <w:p w14:paraId="040F3A7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742ED6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GeneTree</w:t>
      </w:r>
    </w:p>
    <w:p w14:paraId="3D9B54A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Tre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B0B4D4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Tre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 %&gt;%</w:t>
      </w:r>
    </w:p>
    <w:p w14:paraId="4BA088F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Tre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Organism`) %&gt;%</w:t>
      </w:r>
    </w:p>
    <w:p w14:paraId="68B436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Tre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 %&gt;%</w:t>
      </w:r>
    </w:p>
    <w:p w14:paraId="64A8A34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348CDE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1B3E745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4602C90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Tre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GeneTree.csv")</w:t>
      </w:r>
    </w:p>
    <w:p w14:paraId="73E823E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BB664D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eggNOG</w:t>
      </w:r>
    </w:p>
    <w:p w14:paraId="0F47FCD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ggNO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7BC021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ggNO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 %&gt;%</w:t>
      </w:r>
    </w:p>
    <w:p w14:paraId="62AA51A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ggNO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Organism`) %&gt;%</w:t>
      </w:r>
    </w:p>
    <w:p w14:paraId="3B0C41B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ggNO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 %&gt;%</w:t>
      </w:r>
    </w:p>
    <w:p w14:paraId="6041406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42516B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489A53F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6393A36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ggNO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eggNOG.csv")</w:t>
      </w:r>
    </w:p>
    <w:p w14:paraId="31EFEE7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C9B715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PlantReactome</w:t>
      </w:r>
    </w:p>
    <w:p w14:paraId="52570B7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antReacto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05FA24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is.na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antReacto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) %&gt;%</w:t>
      </w:r>
    </w:p>
    <w:p w14:paraId="1FE26E8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Entry Name`, `Protein names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antReacto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Organism`) %&gt;%</w:t>
      </w:r>
    </w:p>
    <w:p w14:paraId="4CB6923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antReacto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) %&gt;%</w:t>
      </w:r>
    </w:p>
    <w:p w14:paraId="131561F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ummarise_al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ist) %&gt;%</w:t>
      </w:r>
    </w:p>
    <w:p w14:paraId="365CFE5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group()%&gt;%</w:t>
      </w:r>
    </w:p>
    <w:p w14:paraId="28969B9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unnest(cols = everything())</w:t>
      </w:r>
    </w:p>
    <w:p w14:paraId="34DAA72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antReactom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"PlantReactome.csv")</w:t>
      </w:r>
    </w:p>
    <w:p w14:paraId="434A38D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1743FA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Merg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and Diseas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atafram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on the 'Entry Name' column</w:t>
      </w:r>
    </w:p>
    <w:p w14:paraId="33BA49C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_disease_interac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merge(x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y = disease, by = "Protein names", suffixes = c("_Drug", "_Disease"))%&gt;%</w:t>
      </w:r>
    </w:p>
    <w:p w14:paraId="0CAC160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Protein names`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`Involvement in disease`)</w:t>
      </w:r>
    </w:p>
    <w:p w14:paraId="40D6DF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drug_disease_interaction,"drug_disease_interaction.csv")</w:t>
      </w:r>
    </w:p>
    <w:p w14:paraId="0E4D83A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EC0233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counts for the drugs dataset</w:t>
      </w:r>
    </w:p>
    <w:p w14:paraId="3C13B96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_coun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_disease_interac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BBC04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arate_row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;") %&gt;%</w:t>
      </w:r>
    </w:p>
    <w:p w14:paraId="5716AD0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1BF8BBB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"\\.$")) %&gt;%</w:t>
      </w:r>
    </w:p>
    <w:p w14:paraId="30460A9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!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tr_star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"DB")) %&gt;%</w:t>
      </w:r>
    </w:p>
    <w:p w14:paraId="0A11E62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count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Bank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sort = TRUE) %&gt;% </w:t>
      </w:r>
    </w:p>
    <w:p w14:paraId="6BB82E9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filter(n&gt;5)</w:t>
      </w:r>
    </w:p>
    <w:p w14:paraId="13DFC2A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rug_counts,"drug_counts.csv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A3A4C7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95BF1F6" w14:textId="33496A7D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5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Functional annotation</w:t>
      </w:r>
    </w:p>
    <w:p w14:paraId="3549A2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libraries for the run</w:t>
      </w:r>
    </w:p>
    <w:p w14:paraId="64E990A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F6055E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DCD427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plo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67B68E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77557E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data needed for the R</w:t>
      </w:r>
    </w:p>
    <w:p w14:paraId="1BBA839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COG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COG_best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5D576B6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KEGG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KEGG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7DBF708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NR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NR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344CFAC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SWISSPROT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Swissprot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083CA6F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9DD237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Filter and keep only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column</w:t>
      </w:r>
    </w:p>
    <w:p w14:paraId="53A5B99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G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&lt;- select(COG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7CD7BE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EGG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KEGG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117CAB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R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NR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8C8172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WISSPROT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SWISSPROT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F2E3DF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list(COG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G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KEGG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EGG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NR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R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SWISSPROT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WISSPROT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C0C090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4C3BC7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venn-diagram for the annotation</w:t>
      </w:r>
    </w:p>
    <w:p w14:paraId="042125F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pdf('Annotation_venn.pdf', width=13, height=9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transparent")</w:t>
      </w:r>
    </w:p>
    <w:p w14:paraId="06BAA30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t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"black", "black", "black", "black")) +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fill_gradie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ow = "ivory", high = "goldenrod1")</w:t>
      </w:r>
    </w:p>
    <w:p w14:paraId="410C96F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1B08324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47DE8F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data needed for the R</w:t>
      </w:r>
    </w:p>
    <w:p w14:paraId="0D5F52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GO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GO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1CF675B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INTERPRO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INTERPRO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360F429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79F1B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Filter and keep only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column</w:t>
      </w:r>
    </w:p>
    <w:p w14:paraId="1B3B046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O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&lt;- select(GO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2248DC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INTERPRO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Access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F5F07A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list(GO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O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INTERPRO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venn$Protein_Access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BB519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D98D9C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venn-diagram for the annotation</w:t>
      </w:r>
    </w:p>
    <w:p w14:paraId="6BE72DE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pdf('Functional_venn.pdf', width=5, height=5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transparent")</w:t>
      </w:r>
    </w:p>
    <w:p w14:paraId="1ED836B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t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"black", "black")) +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fill_gradie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ow = "ivory", high = "goldenrod1")</w:t>
      </w:r>
    </w:p>
    <w:p w14:paraId="67B77E1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056E1FD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CC9286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1E74DE">
        <w:rPr>
          <w:rFonts w:ascii="Arial" w:hAnsi="Arial" w:cs="Arial"/>
          <w:color w:val="000000" w:themeColor="text1"/>
          <w:sz w:val="14"/>
          <w:szCs w:val="14"/>
        </w:rPr>
        <w:t>analyse</w:t>
      </w:r>
      <w:proofErr w:type="gram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and group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atatset</w:t>
      </w:r>
      <w:proofErr w:type="spellEnd"/>
    </w:p>
    <w:p w14:paraId="7C1F6CA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>df.interpr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INTERPRO %&gt;%</w:t>
      </w:r>
    </w:p>
    <w:p w14:paraId="5C97305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ature_Descrip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Annotation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Analysis`) %&gt;%</w:t>
      </w:r>
    </w:p>
    <w:p w14:paraId="2F26109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Analysis`)%&gt;%</w:t>
      </w:r>
    </w:p>
    <w:p w14:paraId="625801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Count = n())</w:t>
      </w:r>
    </w:p>
    <w:p w14:paraId="269C9A5C" w14:textId="653C44E8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f.interpr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"interpro-groups.csv")</w:t>
      </w:r>
    </w:p>
    <w:p w14:paraId="78963D03" w14:textId="77777777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B902590" w14:textId="29957860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6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Functional annotation</w:t>
      </w:r>
    </w:p>
    <w:p w14:paraId="13FDF6A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libraries for the run</w:t>
      </w:r>
    </w:p>
    <w:p w14:paraId="10ED444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9624F0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B7ED8E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plo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C54A8A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6D7F7F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data needed for the R</w:t>
      </w:r>
    </w:p>
    <w:p w14:paraId="1650E05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COG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COG_best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37BBAED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KEGG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KEGG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362E64C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NR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NR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2CDC68B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SWISSPROT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Swissprot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1EA98F6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9EECC8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Filter and keep only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column</w:t>
      </w:r>
    </w:p>
    <w:p w14:paraId="0929A27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G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&lt;- select(COG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D4ADBB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EGG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KEGG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BDBDA9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R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NR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C5CB36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WISSPROT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SWISSPROT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B5B889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list(COG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G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KEGG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KEGG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NR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NR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SWISSPROT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WISSPROT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194646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4DC587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venn-diagram for the annotation</w:t>
      </w:r>
    </w:p>
    <w:p w14:paraId="743AF57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pdf('Annotation_venn.pdf', width=13, height=9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transparent")</w:t>
      </w:r>
    </w:p>
    <w:p w14:paraId="14E6E7F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t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"black", "black", "black", "black")) +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fill_gradie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ow = "ivory", high = "goldenrod1")</w:t>
      </w:r>
    </w:p>
    <w:p w14:paraId="795CADA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737E430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DDEEE8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Loading the data needed for the R</w:t>
      </w:r>
    </w:p>
    <w:p w14:paraId="7C70F89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GO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GO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14FECE3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INTERPRO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INTERPRO_Annotation.txt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0E3A07E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34DB5F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#Filter and keep only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column</w:t>
      </w:r>
    </w:p>
    <w:p w14:paraId="374A42B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O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&lt;- select(GO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6EDF74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ven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select(INTERPRO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Access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233B98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list(GO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O_venn$Gene_I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INTERPRO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venn$Protein_Access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5624BD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705178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venn-diagram for the annotation</w:t>
      </w:r>
    </w:p>
    <w:p w14:paraId="79638E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pdf('Functional_venn.pdf', width=5, height=5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"transparent")</w:t>
      </w:r>
    </w:p>
    <w:p w14:paraId="7B6FC70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rotein_list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t_col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c("black", "black")) +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fill_gradien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low = "ivory", high = "goldenrod1")</w:t>
      </w:r>
    </w:p>
    <w:p w14:paraId="0A32838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4EED7A6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77CEA5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1E74DE">
        <w:rPr>
          <w:rFonts w:ascii="Arial" w:hAnsi="Arial" w:cs="Arial"/>
          <w:color w:val="000000" w:themeColor="text1"/>
          <w:sz w:val="14"/>
          <w:szCs w:val="14"/>
        </w:rPr>
        <w:t>analyse</w:t>
      </w:r>
      <w:proofErr w:type="gram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and group the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atatset</w:t>
      </w:r>
      <w:proofErr w:type="spellEnd"/>
    </w:p>
    <w:p w14:paraId="5E3755F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f.interpr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INTERPRO %&gt;%</w:t>
      </w:r>
    </w:p>
    <w:p w14:paraId="0BEA95D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elect(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ignature_Description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Pro_Annotation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`, `Analysis`) %&gt;%</w:t>
      </w:r>
    </w:p>
    <w:p w14:paraId="4183252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`Analysis`)%&gt;%</w:t>
      </w:r>
    </w:p>
    <w:p w14:paraId="5F35576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Count = n())</w:t>
      </w:r>
    </w:p>
    <w:p w14:paraId="08EC47EE" w14:textId="1C661B01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df.interpro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, "interpro-groups.csv</w:t>
      </w:r>
    </w:p>
    <w:p w14:paraId="54BB06F3" w14:textId="77777777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F8C4D9A" w14:textId="3D1F03AD" w:rsidR="001E74DE" w:rsidRPr="00AB01A4" w:rsidRDefault="001E74DE" w:rsidP="001E74D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7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FPKM interval</w:t>
      </w:r>
    </w:p>
    <w:p w14:paraId="4FBE27E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Load necessary libraries</w:t>
      </w:r>
    </w:p>
    <w:p w14:paraId="4D0E98F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40F552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library(ggplot2)</w:t>
      </w:r>
    </w:p>
    <w:p w14:paraId="1B43C5EA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20C73A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ad the file as a tab-separated values (TSV) file</w:t>
      </w:r>
    </w:p>
    <w:p w14:paraId="02BEB39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FPKM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'interval.xls'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'\t', header = TRUE, fill = TRUE, quote = "")</w:t>
      </w:r>
    </w:p>
    <w:p w14:paraId="68FCE92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FPKM)</w:t>
      </w:r>
    </w:p>
    <w:p w14:paraId="498A08B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F7E1DA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Melt the data for ggplot2</w:t>
      </w:r>
    </w:p>
    <w:p w14:paraId="3443F46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gather(FPKM, key = "Interval", value = "Count", -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.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E039C0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B85DA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onvert the Count values from percentage format to numeric values</w:t>
      </w:r>
    </w:p>
    <w:p w14:paraId="39292E3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BDED21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mutate(Count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s.numeric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\\(.*\\)|%", "", Count)))</w:t>
      </w:r>
    </w:p>
    <w:p w14:paraId="2E2E9B9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D13C49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A6A0C2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move the 'X' from the Interval values, replace '.' with spaces, '..' with '&gt;', and 'to' with ' - '</w:t>
      </w:r>
    </w:p>
    <w:p w14:paraId="2160331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$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$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293EE4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^X", "", .) %&gt;%</w:t>
      </w:r>
    </w:p>
    <w:p w14:paraId="002961E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\\.\\.", " &gt; ", .) %&gt;%</w:t>
      </w:r>
    </w:p>
    <w:p w14:paraId="4E9EA12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\\.", " ", .) %&gt;%</w:t>
      </w:r>
    </w:p>
    <w:p w14:paraId="3699672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 to ", " - ", .)</w:t>
      </w:r>
    </w:p>
    <w:p w14:paraId="3615F9E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4213DD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A4DD43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alculate total counts for each interval</w:t>
      </w:r>
    </w:p>
    <w:p w14:paraId="66D338E4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val_total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03A66C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Interval) %&gt;%</w:t>
      </w:r>
    </w:p>
    <w:p w14:paraId="6B85EC5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summarise(Total = sum(Count)) %&gt;%</w:t>
      </w:r>
    </w:p>
    <w:p w14:paraId="0BC8656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arrange(Total)</w:t>
      </w:r>
    </w:p>
    <w:p w14:paraId="21E5EE5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F4561F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Reorder intervals based on total counts</w:t>
      </w:r>
    </w:p>
    <w:p w14:paraId="14989BB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$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factor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$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levels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val_totals$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D9959C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F16BD0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# Define pastel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for fill</w:t>
      </w:r>
    </w:p>
    <w:p w14:paraId="665F82A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val_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&lt;- c("#FFFF99", "#ADD8E6", "#90EE90", "#FFB6C1", "#FFC107")  # Corresponding to intervals</w:t>
      </w:r>
    </w:p>
    <w:p w14:paraId="7924F05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9258DCE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Create the stacked bar plot with borders and transparency</w:t>
      </w:r>
    </w:p>
    <w:p w14:paraId="50BDDAE5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FPKM &lt;-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_melted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fill = Interval, y = Count, x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FPKM.Interv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) +</w:t>
      </w:r>
    </w:p>
    <w:p w14:paraId="1E8372D6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eom_ba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position = "stack", stat = "identity", width = 0.6, alpha = 1, colour = "grey60", size = 0.1) +  # Adjust border thickness here</w:t>
      </w:r>
    </w:p>
    <w:p w14:paraId="33D947F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31A9DE5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scale_fill_manual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values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interval_colors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) +</w:t>
      </w:r>
    </w:p>
    <w:p w14:paraId="5CC377C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labs(title = "FPKM distribution",</w:t>
      </w:r>
    </w:p>
    <w:p w14:paraId="51D64A9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x = NULL,</w:t>
      </w:r>
    </w:p>
    <w:p w14:paraId="24F9033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   y = "Counts (%)") +</w:t>
      </w:r>
    </w:p>
    <w:p w14:paraId="7FFC0AF8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</w:p>
    <w:p w14:paraId="033DD7B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text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mily = "Arial", size = 10),  # Set all text to Arial and size 10</w:t>
      </w:r>
    </w:p>
    <w:p w14:paraId="76883DB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ext.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(angle = 0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vjus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1,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hjus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63B3CFC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ext.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0437B8E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itle.x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,</w:t>
      </w:r>
    </w:p>
    <w:p w14:paraId="68BC353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axis.title.y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,</w:t>
      </w:r>
    </w:p>
    <w:p w14:paraId="1751DED7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, size = 12),  # Title slightly larger</w:t>
      </w:r>
    </w:p>
    <w:p w14:paraId="3ADE9481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legend.titl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face = "bold"),  # Make legend title bold</w:t>
      </w:r>
    </w:p>
    <w:p w14:paraId="07F3EDC3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nel.grid.maj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grey70", size = 0.1),</w:t>
      </w:r>
    </w:p>
    <w:p w14:paraId="33F4FD99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nel.grid.mino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grey80", size = 0.1),</w:t>
      </w:r>
    </w:p>
    <w:p w14:paraId="58B1B36B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panel.border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element_rect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color = "grey50", fill = NA, size = 0.2)</w:t>
      </w:r>
    </w:p>
    <w:p w14:paraId="343CEBBC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202C594D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06A95D2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print(FPKM)</w:t>
      </w:r>
    </w:p>
    <w:p w14:paraId="740271A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CCE0D40" w14:textId="77777777" w:rsidR="001E74DE" w:rsidRP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1E74DE">
        <w:rPr>
          <w:rFonts w:ascii="Arial" w:hAnsi="Arial" w:cs="Arial"/>
          <w:color w:val="000000" w:themeColor="text1"/>
          <w:sz w:val="14"/>
          <w:szCs w:val="14"/>
        </w:rPr>
        <w:t># Save the plot to a file</w:t>
      </w:r>
    </w:p>
    <w:p w14:paraId="60015E52" w14:textId="27DF091F" w:rsidR="001E74DE" w:rsidRDefault="001E74DE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1E74DE">
        <w:rPr>
          <w:rFonts w:ascii="Arial" w:hAnsi="Arial" w:cs="Arial"/>
          <w:color w:val="000000" w:themeColor="text1"/>
          <w:sz w:val="14"/>
          <w:szCs w:val="14"/>
        </w:rPr>
        <w:t>ggsave</w:t>
      </w:r>
      <w:proofErr w:type="spellEnd"/>
      <w:r w:rsidRPr="001E74DE">
        <w:rPr>
          <w:rFonts w:ascii="Arial" w:hAnsi="Arial" w:cs="Arial"/>
          <w:color w:val="000000" w:themeColor="text1"/>
          <w:sz w:val="14"/>
          <w:szCs w:val="14"/>
        </w:rPr>
        <w:t>("FPKM_Interval_Distribution_Ordered.tiff", plot = FPKM, width = 5, height = 3, dpi = 1200)</w:t>
      </w:r>
    </w:p>
    <w:p w14:paraId="5C5E36F2" w14:textId="77777777" w:rsidR="000C2F1D" w:rsidRDefault="000C2F1D" w:rsidP="001E74D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2CFE62B" w14:textId="2A71CCE4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8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BLAT</w:t>
      </w:r>
    </w:p>
    <w:p w14:paraId="11FC08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Load necessary libraries</w:t>
      </w:r>
    </w:p>
    <w:p w14:paraId="0CD6ED0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C4FFF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.ta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41663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  # For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markdown</w:t>
      </w:r>
      <w:proofErr w:type="spellEnd"/>
    </w:p>
    <w:p w14:paraId="39F3E62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CD1A9B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Define column names for PSL format</w:t>
      </w:r>
    </w:p>
    <w:p w14:paraId="726947E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sl_col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("matches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isMatch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pMatc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NumInse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</w:p>
    <w:p w14:paraId="4BF8EC2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BaseInse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NumInse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BaseInse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"strand", </w:t>
      </w:r>
    </w:p>
    <w:p w14:paraId="278919B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"tSize", </w:t>
      </w:r>
    </w:p>
    <w:p w14:paraId="51AD6B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ock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ockSiz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Star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51473D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CAD026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Read the PSL file using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rea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with the correct delimiter and column names</w:t>
      </w:r>
    </w:p>
    <w:p w14:paraId="144126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BLAT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rea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file =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ps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'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\t', header = FALS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sl_col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25E4A7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65CA85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Filter out the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 column</w:t>
      </w:r>
    </w:p>
    <w:p w14:paraId="7BB26F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T_filtere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BLAT %&gt;% 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7615C8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D26C4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Define custom breaks for the axes</w:t>
      </w:r>
    </w:p>
    <w:p w14:paraId="135374A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seq(0, 100, by = 10)</w:t>
      </w:r>
    </w:p>
    <w:p w14:paraId="03AE8AF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seq(0, 60, by = 10)</w:t>
      </w:r>
    </w:p>
    <w:p w14:paraId="5A1652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56E264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reate a scatter plot with reversed axes 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vs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and customized axis units</w:t>
      </w:r>
    </w:p>
    <w:p w14:paraId="0DBFB94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_qStart_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T_filtere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x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y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 +</w:t>
      </w:r>
    </w:p>
    <w:p w14:paraId="0F32BA5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alpha = 0.5, color = "goldenrod1", size = 0.5) +</w:t>
      </w:r>
    </w:p>
    <w:p w14:paraId="2822AF1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labs(title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vs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</w:t>
      </w:r>
    </w:p>
    <w:p w14:paraId="55A49E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x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,</w:t>
      </w:r>
    </w:p>
    <w:p w14:paraId="275E08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y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tar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 +</w:t>
      </w:r>
    </w:p>
    <w:p w14:paraId="5D844E1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37B52D0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x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break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limits = c(20, 90)) +</w:t>
      </w:r>
    </w:p>
    <w:p w14:paraId="3C8D9A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y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break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limits = c(0, 60))</w:t>
      </w:r>
    </w:p>
    <w:p w14:paraId="1F61478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01FE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ave the plot as a TIFF image</w:t>
      </w:r>
    </w:p>
    <w:p w14:paraId="5185BE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tiff('qEnd_qStart_plot.tiff', units="in", width=8, height=3, res=1200, compression =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zw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)</w:t>
      </w:r>
    </w:p>
    <w:p w14:paraId="12E11EE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prin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End_qStart_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7D1A27F" w14:textId="616C5D56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294C4D3F" w14:textId="77777777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7206BE7" w14:textId="1BEA1D33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9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Differential expression</w:t>
      </w:r>
    </w:p>
    <w:p w14:paraId="5B70CDB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ing libraries for the run</w:t>
      </w:r>
    </w:p>
    <w:p w14:paraId="119029C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29F009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DESeq2)</w:t>
      </w:r>
    </w:p>
    <w:p w14:paraId="08E6B07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limma)</w:t>
      </w:r>
    </w:p>
    <w:p w14:paraId="150DB37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edgeR)</w:t>
      </w:r>
    </w:p>
    <w:p w14:paraId="49AB4A2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ColorBrew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B47A2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lo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63822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hancedVolcan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2A1EA9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ggplot2)</w:t>
      </w:r>
    </w:p>
    <w:p w14:paraId="18B2928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lit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5AC2AC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8F2B8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lex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291E33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1C732B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ircl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1F0652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grid)</w:t>
      </w:r>
    </w:p>
    <w:p w14:paraId="1E6458A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eeswar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AA9412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ennDiag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A354A2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969F9C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xtrafo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1A12C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36F9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Function to abbreviate species names</w:t>
      </w:r>
    </w:p>
    <w:p w14:paraId="5B0CEE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bbreviate_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unction(description) </w:t>
      </w:r>
    </w:p>
    <w:p w14:paraId="1A2094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{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.*\\[(.*)\\].*", "\\1", description)</w:t>
      </w:r>
    </w:p>
    <w:p w14:paraId="6EFE95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bbreviated_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(\\w)\\w*\\s(\\w+)", "\\1.\\2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7B65E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description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bbreviated_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description)</w:t>
      </w:r>
    </w:p>
    <w:p w14:paraId="6A56CBE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description)}</w:t>
      </w:r>
    </w:p>
    <w:p w14:paraId="1ED90D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7EC69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the data file</w:t>
      </w:r>
    </w:p>
    <w:p w14:paraId="138AAF3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all.fpkm_anno.xls.csv")</w:t>
      </w:r>
    </w:p>
    <w:p w14:paraId="4A70DE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$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ppl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$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bbreviate_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70433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738A2F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ummarize the data, apply ceiling, and merge back the description</w:t>
      </w:r>
    </w:p>
    <w:p w14:paraId="42D0EC6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6409B28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protein_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313156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E29C0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1_expected_count, </w:t>
      </w:r>
    </w:p>
    <w:p w14:paraId="52C706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2_expected_count, </w:t>
      </w:r>
    </w:p>
    <w:p w14:paraId="383F60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3_expected_count, </w:t>
      </w:r>
    </w:p>
    <w:p w14:paraId="725AC26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1_expected_count, </w:t>
      </w:r>
    </w:p>
    <w:p w14:paraId="1EE081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2_expected_count, </w:t>
      </w:r>
    </w:p>
    <w:p w14:paraId="25C83EC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3_expected_count) %&gt;%</w:t>
      </w:r>
    </w:p>
    <w:p w14:paraId="0E1DA2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rename(Huhu.S1 = Huhu.S1.001_expected_count,</w:t>
      </w:r>
    </w:p>
    <w:p w14:paraId="21DCB2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2 = Huhu.S1.002_expected_count,</w:t>
      </w:r>
    </w:p>
    <w:p w14:paraId="2AC9925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3 = Huhu.S1.003_expected_count,</w:t>
      </w:r>
    </w:p>
    <w:p w14:paraId="11FF84F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 = Huhu.L1.001_expected_count,</w:t>
      </w:r>
    </w:p>
    <w:p w14:paraId="129DF4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2 = Huhu.L1.002_expected_count,</w:t>
      </w:r>
    </w:p>
    <w:p w14:paraId="50B489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3 = Huhu.L1.003_expected_count) %&gt;%</w:t>
      </w:r>
    </w:p>
    <w:p w14:paraId="391734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4A39466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s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Huhu"), ~ mean(.x, na.rm = TRUE)), .groups = 'drop') %&gt;%</w:t>
      </w:r>
    </w:p>
    <w:p w14:paraId="124E2BF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 %&gt;%</w:t>
      </w:r>
    </w:p>
    <w:p w14:paraId="5BF9811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 %&gt;%</w:t>
      </w:r>
    </w:p>
    <w:p w14:paraId="0DD936F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var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611DF6F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597869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eseq2</w:t>
      </w:r>
    </w:p>
    <w:p w14:paraId="31143A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ifferential expression setup</w:t>
      </w:r>
    </w:p>
    <w:p w14:paraId="70032E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("Huhu.S","Huhu.S","Huhu.S","Huhu.L","Huhu.L",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451DDB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SeqDataSetFrom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</w:p>
    <w:p w14:paraId="2584FA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), </w:t>
      </w:r>
    </w:p>
    <w:p w14:paraId="799807F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design = formula(~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58772E6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unt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F3B255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dds.tmp,"counts_deseq2.csv")</w:t>
      </w:r>
    </w:p>
    <w:p w14:paraId="4B1550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C6D7C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Fit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Seq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model to identify DE transcripts</w:t>
      </w:r>
    </w:p>
    <w:p w14:paraId="665179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Seq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EC1A05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530599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res = DESeq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2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result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AE983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res)</w:t>
      </w:r>
    </w:p>
    <w:p w14:paraId="1B5DB5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knit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spellStart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ka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[1:6,])</w:t>
      </w:r>
    </w:p>
    <w:p w14:paraId="74FF21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summary(res) </w:t>
      </w:r>
    </w:p>
    <w:p w14:paraId="7AAD8AF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re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a.omi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)</w:t>
      </w:r>
    </w:p>
    <w:p w14:paraId="6EBA34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res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 , ]</w:t>
      </w:r>
    </w:p>
    <w:p w14:paraId="787FC07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806B58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)</w:t>
      </w:r>
    </w:p>
    <w:p w14:paraId="146F97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.adju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method=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d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 &lt;= 0.05)</w:t>
      </w:r>
    </w:p>
    <w:p w14:paraId="1813C29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.adju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method="holm") &lt;= 0.01)</w:t>
      </w:r>
    </w:p>
    <w:p w14:paraId="491D2A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res = res[ord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]</w:t>
      </w:r>
    </w:p>
    <w:p w14:paraId="7EFF84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B9CBBB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export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data outside</w:t>
      </w:r>
    </w:p>
    <w:p w14:paraId="36D945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),file='deseq2.csv')</w:t>
      </w:r>
    </w:p>
    <w:p w14:paraId="484DFA4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88522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gularizing log transformation for clustering/heat maps, etc</w:t>
      </w:r>
    </w:p>
    <w:p w14:paraId="72C3CD5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l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logTransforma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CA9B7D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assa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l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75FF356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AAFCE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Histogram to plot the relative transformed expression</w:t>
      </w:r>
    </w:p>
    <w:p w14:paraId="259FBB3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ist(assa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l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Relative distribution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requency",co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goldenrod2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c(0,1.5e+05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c(-5,15), main="Large vs Small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8)</w:t>
      </w:r>
    </w:p>
    <w:p w14:paraId="7BDF13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80AC7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ample distance plot for difference between group</w:t>
      </w:r>
    </w:p>
    <w:p w14:paraId="10964F3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yco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rewer.p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8, "Dark2")[1:length(uniqu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]</w:t>
      </w:r>
    </w:p>
    <w:p w14:paraId="716955B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mpleD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t(assa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l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, method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uclid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) * 0.25</w:t>
      </w:r>
    </w:p>
    <w:p w14:paraId="7109D6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mple_distance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, width=6, height=6)</w:t>
      </w:r>
    </w:p>
    <w:p w14:paraId="216752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par(family="Arial")</w:t>
      </w:r>
    </w:p>
    <w:p w14:paraId="13DD74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tmap.2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mpleD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 key=FALSE, trace="none", density.info="histogram",</w:t>
      </w:r>
    </w:p>
    <w:p w14:paraId="31D3BE2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col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rpan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200, "goldenrod2", "ivory"),</w:t>
      </w:r>
    </w:p>
    <w:p w14:paraId="23332CB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ideCol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yco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SideCol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yco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,</w:t>
      </w:r>
    </w:p>
    <w:p w14:paraId="7D486C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margin=c(8, 8), main="Sample distance plot",</w:t>
      </w:r>
    </w:p>
    <w:p w14:paraId="5E86F21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.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.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.5, </w:t>
      </w:r>
    </w:p>
    <w:p w14:paraId="7A027F9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Row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.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Co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1.5)</w:t>
      </w:r>
    </w:p>
    <w:p w14:paraId="4CE6EF1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26F612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5EE210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ignificant - Top50</w:t>
      </w:r>
    </w:p>
    <w:p w14:paraId="6B75F4E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top_genes_deseq2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) %&gt;%</w:t>
      </w:r>
    </w:p>
    <w:p w14:paraId="27419A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 0.05 &amp; abs(log2FoldChange) &gt; 2) %&gt;%</w:t>
      </w:r>
    </w:p>
    <w:p w14:paraId="1ABE393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arrang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desc(abs(log2FoldChange))) %&gt;%</w:t>
      </w:r>
    </w:p>
    <w:p w14:paraId="0EA68B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50)</w:t>
      </w:r>
    </w:p>
    <w:p w14:paraId="26543C0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>write.csv(top_genes_deseq2,"top_deseq2.csv")</w:t>
      </w:r>
    </w:p>
    <w:p w14:paraId="089096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DF780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filter for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.glabripennis</w:t>
      </w:r>
      <w:proofErr w:type="spellEnd"/>
    </w:p>
    <w:p w14:paraId="0B1B22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res_deseq2 &lt;- read.csv("deseq2.csv")</w:t>
      </w:r>
    </w:p>
    <w:p w14:paraId="2B0581C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_A.glabripenn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_deseq2) %&gt;%</w:t>
      </w:r>
    </w:p>
    <w:p w14:paraId="0D4F72C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ep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\\[A\\.glabripennis\\]$", ID)) %&gt;%</w:t>
      </w:r>
    </w:p>
    <w:p w14:paraId="3BF2EF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 0.05 &amp; abs(log2FoldChange) &gt; 2) %&gt;%</w:t>
      </w:r>
    </w:p>
    <w:p w14:paraId="71D9AA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50)</w:t>
      </w:r>
    </w:p>
    <w:p w14:paraId="467897F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top_A.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labripenn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"top_A.glabripennis.csv")</w:t>
      </w:r>
    </w:p>
    <w:p w14:paraId="1B6B91B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8C1D3E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import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analysed data again</w:t>
      </w:r>
    </w:p>
    <w:p w14:paraId="0EEBF8A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res &lt;- read.csv("Updated_DESeq2_Data_with_Labels.csv") %&gt;%</w:t>
      </w:r>
    </w:p>
    <w:p w14:paraId="0DAED2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X)</w:t>
      </w:r>
    </w:p>
    <w:p w14:paraId="06BDC73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99173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VolcanoPlot-DE_Transcripts</w:t>
      </w:r>
    </w:p>
    <w:p w14:paraId="1BF6EE1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'VPlot_deseq2.svg', width=8, height=8)</w:t>
      </w:r>
    </w:p>
    <w:p w14:paraId="6B19EA8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hancedVolcan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,</w:t>
      </w:r>
    </w:p>
    <w:p w14:paraId="5C476A5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lab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$Lab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3AC7DD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x = 'log2FoldChange',</w:t>
      </w:r>
    </w:p>
    <w:p w14:paraId="2094086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y =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,</w:t>
      </w:r>
    </w:p>
    <w:p w14:paraId="6A12A9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quot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~Log[2]~ 'fold change'),</w:t>
      </w:r>
    </w:p>
    <w:p w14:paraId="69086C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p-value',</w:t>
      </w:r>
    </w:p>
    <w:p w14:paraId="0336196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xed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4D78534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(-10, 10),</w:t>
      </w:r>
    </w:p>
    <w:p w14:paraId="1C20087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title = 'Small vs Large',</w:t>
      </w:r>
    </w:p>
    <w:p w14:paraId="13F097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subtitle = "Differential expression - DESeq2",</w:t>
      </w:r>
    </w:p>
    <w:p w14:paraId="0FE7D8B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ut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e-12,</w:t>
      </w:r>
    </w:p>
    <w:p w14:paraId="4C724D4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cut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2,</w:t>
      </w:r>
    </w:p>
    <w:p w14:paraId="580BAAB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oi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2,</w:t>
      </w:r>
    </w:p>
    <w:p w14:paraId="52A0BCA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4,</w:t>
      </w:r>
    </w:p>
    <w:p w14:paraId="7B71C61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col=c('grey', 'grey', 'grey', 'goldenrod1'),</w:t>
      </w:r>
    </w:p>
    <w:p w14:paraId="56C8D9B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Alph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75,</w:t>
      </w:r>
    </w:p>
    <w:p w14:paraId="7254087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Typ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dashed',</w:t>
      </w:r>
    </w:p>
    <w:p w14:paraId="1CD644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Co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lack',</w:t>
      </w:r>
    </w:p>
    <w:p w14:paraId="631B53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Wid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2,</w:t>
      </w:r>
    </w:p>
    <w:p w14:paraId="2A5D6C3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lines.maj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5D0C98F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lines.min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475473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c('Not-sig','Log2FC','p-value', 'p-value &amp; Log2FC'),</w:t>
      </w:r>
    </w:p>
    <w:p w14:paraId="0DDFCB7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Posi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ottom',</w:t>
      </w:r>
    </w:p>
    <w:p w14:paraId="5D8C950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</w:t>
      </w:r>
    </w:p>
    <w:p w14:paraId="753D10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raw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42BCF5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width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,</w:t>
      </w:r>
    </w:p>
    <w:p w14:paraId="662CD68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lack',</w:t>
      </w:r>
    </w:p>
    <w:p w14:paraId="612F35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ax.overlap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30,</w:t>
      </w:r>
    </w:p>
    <w:p w14:paraId="6B20EFB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xis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</w:t>
      </w:r>
    </w:p>
    <w:p w14:paraId="6998E88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tle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4)</w:t>
      </w:r>
    </w:p>
    <w:p w14:paraId="2A1DE4A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7D9B16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578D63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Heat map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_Transcripts</w:t>
      </w:r>
      <w:proofErr w:type="spellEnd"/>
    </w:p>
    <w:p w14:paraId="17BE4B6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_A_glabripenn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top_A.glabripennis.csv")</w:t>
      </w:r>
    </w:p>
    <w:p w14:paraId="7A6079D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ounts_deseq2 &lt;- read.csv("counts_deseq2.csv")</w:t>
      </w:r>
    </w:p>
    <w:p w14:paraId="622E7CB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iltered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unts_deseq2 %&gt;%</w:t>
      </w:r>
    </w:p>
    <w:p w14:paraId="2C72D2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ID %in%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_A_glabripennis$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4BFC425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\\[A\\.glabripennis\\]", "", ID))</w:t>
      </w:r>
    </w:p>
    <w:p w14:paraId="278A3C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iltered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filtered_counts_deseq2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7D2CCC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BC97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E-heatmap</w:t>
      </w:r>
    </w:p>
    <w:p w14:paraId="7008FEC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map.DE &lt;- read.csv("hmap-edited.csv")%&gt;%</w:t>
      </w:r>
    </w:p>
    <w:p w14:paraId="24238A5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-ID, ~ (. - min(.)) / (max(.) - min(.))))%&gt;%</w:t>
      </w:r>
    </w:p>
    <w:p w14:paraId="027DED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ID") %&gt;%</w:t>
      </w:r>
    </w:p>
    <w:p w14:paraId="340D9B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0909A5D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lor coding for the heatmap</w:t>
      </w:r>
    </w:p>
    <w:p w14:paraId="522D08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c(0, max(hmap.DE, na.rm = TRUE) / 4, max(hmap.DE, na.rm = TRUE) / 3, max(hmap.DE, na.rm = TRUE) / 2, max(hmap.DE, na.rm = TRUE)), c("ivory", "lightgoldenrod2", "springgreen3", "palegreen3", "salmon"))</w:t>
      </w:r>
    </w:p>
    <w:p w14:paraId="24A40C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_Hmap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width = 4, height = 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, family = "arial")</w:t>
      </w:r>
    </w:p>
    <w:p w14:paraId="448049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tmap(hmap.DE,</w:t>
      </w:r>
    </w:p>
    <w:p w14:paraId="08911D9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42287B5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261000B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4EF80C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1D092D0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0411CD7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),</w:t>
      </w:r>
    </w:p>
    <w:p w14:paraId="3A036F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),</w:t>
      </w:r>
    </w:p>
    <w:p w14:paraId="30C8EB8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left",</w:t>
      </w:r>
    </w:p>
    <w:p w14:paraId="270008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90,  </w:t>
      </w:r>
    </w:p>
    <w:p w14:paraId="47648F5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.glabripenn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normalised counts",  </w:t>
      </w:r>
    </w:p>
    <w:p w14:paraId="77DB215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fac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bold"),</w:t>
      </w:r>
    </w:p>
    <w:p w14:paraId="2C9AFD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Counts"),</w:t>
      </w:r>
    </w:p>
    <w:p w14:paraId="510254B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6179219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7F0B46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g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unit(2, "mm"),</w:t>
      </w:r>
    </w:p>
    <w:p w14:paraId="6EA7D3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</w:t>
      </w:r>
    </w:p>
    <w:p w14:paraId="37783B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# Add cell values as text within each heatmap block</w:t>
      </w:r>
    </w:p>
    <w:p w14:paraId="1A9252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ll_fu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unction(j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x, y, width, height, fill) {</w:t>
      </w:r>
    </w:p>
    <w:p w14:paraId="7A6DA8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rint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%.2f", hmap.DE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j]), x, y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8, col = "black"))</w:t>
      </w:r>
    </w:p>
    <w:p w14:paraId="5BE8E87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})</w:t>
      </w:r>
    </w:p>
    <w:p w14:paraId="112C02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606B31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5781A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for PPI</w:t>
      </w:r>
    </w:p>
    <w:p w14:paraId="371692D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PPI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80BA5B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ep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[Anoplophora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labripenn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\\]$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71E0F0A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7D706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imma</w:t>
      </w:r>
    </w:p>
    <w:p w14:paraId="304E777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read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dataset for limma and do the needed analysis</w:t>
      </w:r>
    </w:p>
    <w:p w14:paraId="4D48D0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D818B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protein_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DD43F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028F14F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1_expected_count, </w:t>
      </w:r>
    </w:p>
    <w:p w14:paraId="46244D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2_expected_count, </w:t>
      </w:r>
    </w:p>
    <w:p w14:paraId="79C2E3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3_expected_count, </w:t>
      </w:r>
    </w:p>
    <w:p w14:paraId="44A501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1_expected_count, </w:t>
      </w:r>
    </w:p>
    <w:p w14:paraId="092CA2F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2_expected_count, </w:t>
      </w:r>
    </w:p>
    <w:p w14:paraId="10751E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3_expected_count) %&gt;%</w:t>
      </w:r>
    </w:p>
    <w:p w14:paraId="78181C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rename(Huhu.S1 = Huhu.S1.001_expected_count,</w:t>
      </w:r>
    </w:p>
    <w:p w14:paraId="5006909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2 = Huhu.S1.002_expected_count,</w:t>
      </w:r>
    </w:p>
    <w:p w14:paraId="26E6677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3 = Huhu.S1.003_expected_count,</w:t>
      </w:r>
    </w:p>
    <w:p w14:paraId="701B51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 = Huhu.L1.001_expected_count,</w:t>
      </w:r>
    </w:p>
    <w:p w14:paraId="631D6FE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2 = Huhu.L1.002_expected_count,</w:t>
      </w:r>
    </w:p>
    <w:p w14:paraId="7B5AA95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3 = Huhu.L1.003_expected_count) %&gt;%</w:t>
      </w:r>
    </w:p>
    <w:p w14:paraId="601F3FD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9E07D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s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Huhu"), ~ mean(.x, na.rm = TRUE)), .groups = 'drop') %&gt;%</w:t>
      </w:r>
    </w:p>
    <w:p w14:paraId="244D06F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 %&gt;%</w:t>
      </w:r>
    </w:p>
    <w:p w14:paraId="3A10AE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</w:t>
      </w:r>
    </w:p>
    <w:p w14:paraId="2D03925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count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2:7])</w:t>
      </w:r>
    </w:p>
    <w:p w14:paraId="7D11B0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unts)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$NR_Description</w:t>
      </w:r>
      <w:proofErr w:type="spellEnd"/>
    </w:p>
    <w:p w14:paraId="2AA5699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counts)</w:t>
      </w:r>
    </w:p>
    <w:p w14:paraId="26D19E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)</w:t>
      </w:r>
    </w:p>
    <w:p w14:paraId="52C4091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 == 0)</w:t>
      </w:r>
    </w:p>
    <w:p w14:paraId="459E5D7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773DC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process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list</w:t>
      </w:r>
    </w:p>
    <w:p w14:paraId="62D7091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L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=counts)</w:t>
      </w:r>
    </w:p>
    <w:p w14:paraId="6E842A5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alcNormFa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F584E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p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log=TRU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ior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3)</w:t>
      </w:r>
    </w:p>
    <w:p w14:paraId="59C48B5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options(width=100)</w:t>
      </w:r>
    </w:p>
    <w:p w14:paraId="6421DB0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3)</w:t>
      </w:r>
    </w:p>
    <w:p w14:paraId="01DD4A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18A91F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Th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eeswarm</w:t>
      </w:r>
      <w:proofErr w:type="spellEnd"/>
    </w:p>
    <w:p w14:paraId="5C0E196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.te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[6,] ~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3F26EF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esign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odel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~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69904E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esign</w:t>
      </w:r>
    </w:p>
    <w:p w14:paraId="575DEAB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v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oo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design, plot=TRUE)</w:t>
      </w:r>
    </w:p>
    <w:p w14:paraId="490204F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q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oo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design, plot=TRUE, normalize="quantile")</w:t>
      </w:r>
    </w:p>
    <w:p w14:paraId="6D8517B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5EC03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tatistical testing</w:t>
      </w:r>
    </w:p>
    <w:p w14:paraId="6A510F1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fit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mFi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v, design)</w:t>
      </w:r>
    </w:p>
    <w:p w14:paraId="42BBC6A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fit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Bay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fit)</w:t>
      </w:r>
    </w:p>
    <w:p w14:paraId="38C0FFD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Ta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fi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e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co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design), n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ow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))</w:t>
      </w:r>
    </w:p>
    <w:p w14:paraId="5F228DC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BA6D70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adj.P.V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 0.05)</w:t>
      </w:r>
    </w:p>
    <w:p w14:paraId="5A92F9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.adju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P.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method=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d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 &lt;= 0.05)</w:t>
      </w:r>
    </w:p>
    <w:p w14:paraId="537CC5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4B693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export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data outside</w:t>
      </w:r>
    </w:p>
    <w:p w14:paraId="1B50B89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file='limma.csv')</w:t>
      </w:r>
    </w:p>
    <w:p w14:paraId="02C5B38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85DB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volcano plot</w:t>
      </w:r>
    </w:p>
    <w:p w14:paraId="2B3054D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olcano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fi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e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)</w:t>
      </w:r>
    </w:p>
    <w:p w14:paraId="783491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whi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adj.P.V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)</w:t>
      </w:r>
    </w:p>
    <w:p w14:paraId="13BB04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engt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8AB1B1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olcano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fi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e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)</w:t>
      </w:r>
    </w:p>
    <w:p w14:paraId="273B618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point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, -log10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P.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), col='red'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6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5)</w:t>
      </w:r>
    </w:p>
    <w:p w14:paraId="2C1A45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whi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adj.P.V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 &amp; (ab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&gt; log2(2)))</w:t>
      </w:r>
    </w:p>
    <w:p w14:paraId="06E538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engt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2B401F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olcano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fi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e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)</w:t>
      </w:r>
    </w:p>
    <w:p w14:paraId="6EBC98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point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, -log10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P.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igGe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), col='red'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16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5)</w:t>
      </w:r>
    </w:p>
    <w:p w14:paraId="5420437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imma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t$adj.P.V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, ]</w:t>
      </w:r>
    </w:p>
    <w:p w14:paraId="74C8213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CAFFD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edgeR</w:t>
      </w:r>
    </w:p>
    <w:p w14:paraId="46905C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read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dataset for edgeR and do the needed analysis</w:t>
      </w:r>
    </w:p>
    <w:p w14:paraId="2B499EB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25A387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protein_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1A359F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1630E8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1_expected_count, </w:t>
      </w:r>
    </w:p>
    <w:p w14:paraId="6D4C4FB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2_expected_count, </w:t>
      </w:r>
    </w:p>
    <w:p w14:paraId="239B5B2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1.003_expected_count, </w:t>
      </w:r>
    </w:p>
    <w:p w14:paraId="1A05A7A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1_expected_count, </w:t>
      </w:r>
    </w:p>
    <w:p w14:paraId="65FCED5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2_expected_count, </w:t>
      </w:r>
    </w:p>
    <w:p w14:paraId="3329BC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.003_expected_count) %&gt;%</w:t>
      </w:r>
    </w:p>
    <w:p w14:paraId="6340E0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rename(Huhu.S1 = Huhu.S1.001_expected_count,</w:t>
      </w:r>
    </w:p>
    <w:p w14:paraId="4AFB291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2 = Huhu.S1.002_expected_count,</w:t>
      </w:r>
    </w:p>
    <w:p w14:paraId="20648D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S3 = Huhu.S1.003_expected_count,</w:t>
      </w:r>
    </w:p>
    <w:p w14:paraId="4CA3DC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1 = Huhu.L1.001_expected_count,</w:t>
      </w:r>
    </w:p>
    <w:p w14:paraId="455CC1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2 = Huhu.L1.002_expected_count,</w:t>
      </w:r>
    </w:p>
    <w:p w14:paraId="1286CC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Huhu.L3 = Huhu.L1.003_expected_count) %&gt;%</w:t>
      </w:r>
    </w:p>
    <w:p w14:paraId="585C41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665B83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summaris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Huhu"), ~ mean(.x, na.rm = TRUE)), .groups = 'drop') %&gt;%</w:t>
      </w:r>
    </w:p>
    <w:p w14:paraId="5FD2F53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 %&gt;%</w:t>
      </w:r>
    </w:p>
    <w:p w14:paraId="3B15366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rts_wi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.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, ceiling))</w:t>
      </w:r>
    </w:p>
    <w:p w14:paraId="37D448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count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2:7])</w:t>
      </w:r>
    </w:p>
    <w:p w14:paraId="65F912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unts)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tmp$NR_Description</w:t>
      </w:r>
      <w:proofErr w:type="spellEnd"/>
    </w:p>
    <w:p w14:paraId="1F3B02F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counts)</w:t>
      </w:r>
    </w:p>
    <w:p w14:paraId="35ECB30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)</w:t>
      </w:r>
    </w:p>
    <w:p w14:paraId="549D58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 == 0)</w:t>
      </w:r>
    </w:p>
    <w:p w14:paraId="334BC1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C5DB7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GEList for the edge run</w:t>
      </w:r>
    </w:p>
    <w:p w14:paraId="3242DF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y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GEL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=counts, group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nd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A835E9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y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alcNormFa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y)</w:t>
      </w:r>
    </w:p>
    <w:p w14:paraId="2CD0FE4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y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stimateCommonDis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y)</w:t>
      </w:r>
    </w:p>
    <w:p w14:paraId="68B7DCC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y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stimateTagwiseDis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y)</w:t>
      </w:r>
    </w:p>
    <w:p w14:paraId="709EC41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et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xactTe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y) </w:t>
      </w:r>
    </w:p>
    <w:p w14:paraId="15D4BC5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knit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spellStart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ka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Tag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et, n=4)$table)</w:t>
      </w:r>
    </w:p>
    <w:p w14:paraId="1D49E1F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edge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Tag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et, n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ow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unts))) </w:t>
      </w:r>
    </w:p>
    <w:p w14:paraId="366EBFC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$FD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)</w:t>
      </w:r>
    </w:p>
    <w:p w14:paraId="51C1446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.adju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$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method=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d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 &lt;= 0.05)</w:t>
      </w:r>
    </w:p>
    <w:p w14:paraId="7E6B472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edge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$FD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= 0.05, ]</w:t>
      </w:r>
    </w:p>
    <w:p w14:paraId="7496053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535C5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export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data outside</w:t>
      </w:r>
    </w:p>
    <w:p w14:paraId="2B0B0A9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edge),file='edge.csv')</w:t>
      </w:r>
    </w:p>
    <w:p w14:paraId="61A317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B75A4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mmon genes between the 3 different packages</w:t>
      </w:r>
    </w:p>
    <w:p w14:paraId="3D0E735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Venn diagram </w:t>
      </w:r>
    </w:p>
    <w:p w14:paraId="6E6B90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etlist = list(edgeR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 DESeq2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2F9415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en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etlist)</w:t>
      </w:r>
    </w:p>
    <w:p w14:paraId="5F166C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etlist = list(edgeR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dge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</w:p>
    <w:p w14:paraId="7A4239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DESeq2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59AB3E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Limma=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immaPadj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197A0AF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pdf("DE_venn.pdf", width = 5, height = 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)</w:t>
      </w:r>
    </w:p>
    <w:p w14:paraId="7A0477C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VennDiag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setlis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t_col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("black", "black", "black")) +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fill_gradie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low = "ivory", high = "goldenrod1")</w:t>
      </w:r>
    </w:p>
    <w:p w14:paraId="1875094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CF0E05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FDB991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merge and split th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o create grouped dataset for the remaining analysis</w:t>
      </w:r>
    </w:p>
    <w:p w14:paraId="468CCA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eseq2 &lt;- read.csv("deseq2.csv")</w:t>
      </w:r>
    </w:p>
    <w:p w14:paraId="223874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edgeR &lt;- read.csv("edge.csv")</w:t>
      </w:r>
    </w:p>
    <w:p w14:paraId="6AD6B49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mma &lt;- read.csv("limma.csv")</w:t>
      </w:r>
    </w:p>
    <w:p w14:paraId="49DAD38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AF1D7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merge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datasets based on common IDs</w:t>
      </w:r>
    </w:p>
    <w:p w14:paraId="5AEEEE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deseq2 %&gt;%</w:t>
      </w:r>
    </w:p>
    <w:p w14:paraId="1B46CA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edgeR %&gt;% select(ID), by = "ID") %&gt;%</w:t>
      </w:r>
    </w:p>
    <w:p w14:paraId="05DEC2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limma %&gt;% select(ID), by = "ID") %&gt;%</w:t>
      </w:r>
    </w:p>
    <w:p w14:paraId="4DCC694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names(deseq2)) %&gt;%</w:t>
      </w:r>
    </w:p>
    <w:p w14:paraId="35EEB6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Species = sub(".*\\[(.*)\\].*", "\\1", ID))</w:t>
      </w:r>
    </w:p>
    <w:p w14:paraId="21E8E9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merged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7F5322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3520AA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ignificant_deseq</w:t>
      </w:r>
    </w:p>
    <w:p w14:paraId="6D6FBC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top_genes_deseq2.m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72AAE24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 0.05 &amp; abs(log2FoldChange) &gt; 2) %&gt;%</w:t>
      </w:r>
    </w:p>
    <w:p w14:paraId="20B7CD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arrang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desc(abs(log2FoldChange))) %&gt;%</w:t>
      </w:r>
    </w:p>
    <w:p w14:paraId="466215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100)</w:t>
      </w:r>
    </w:p>
    <w:p w14:paraId="3BF18D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top_genes_deseq2.m,"top_merged.csv")</w:t>
      </w:r>
    </w:p>
    <w:p w14:paraId="3CD8FE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BA6AF4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filter for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.glabripennis</w:t>
      </w:r>
      <w:proofErr w:type="spellEnd"/>
    </w:p>
    <w:p w14:paraId="74A05D9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res_deseq2.m &lt;- read.csv("merged.csv") %&gt;%</w:t>
      </w:r>
    </w:p>
    <w:p w14:paraId="473429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3737481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_A.glabripennis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_deseq2.m) %&gt;%</w:t>
      </w:r>
    </w:p>
    <w:p w14:paraId="5ED6AD9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ep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\\[A\\.glabripennis\\]$", ID)) %&gt;%</w:t>
      </w:r>
    </w:p>
    <w:p w14:paraId="6CCF76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 0.05 &amp; abs(log2FoldChange) &gt; 2) %&gt;%</w:t>
      </w:r>
    </w:p>
    <w:p w14:paraId="6E0FEE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100)</w:t>
      </w:r>
    </w:p>
    <w:p w14:paraId="744810B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p_A.glabripennis.m,"top_A.glabripennis_merged.csv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BB7621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53B5C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import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analysed data again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d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filter it</w:t>
      </w:r>
    </w:p>
    <w:p w14:paraId="216710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top_deseq2_M_labelled.csv")</w:t>
      </w:r>
    </w:p>
    <w:p w14:paraId="0A0366F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with_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s_deseq2.m %&gt;%</w:t>
      </w:r>
    </w:p>
    <w:p w14:paraId="3F910BC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s.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select(ID, Label), by = "ID") %&gt;%</w:t>
      </w:r>
    </w:p>
    <w:p w14:paraId="3A7CF40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Gene.ID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[.*\\]", "", Label) %&gt;%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rim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)</w:t>
      </w:r>
    </w:p>
    <w:p w14:paraId="66A9C5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with_labels,"merged_DE_labelled.csv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9FB17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0CC73B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VolcanoPlot-DE_Transcripts</w:t>
      </w:r>
    </w:p>
    <w:p w14:paraId="4E7F99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'VPlot_deseq2.svg', width=8, height=9)</w:t>
      </w:r>
    </w:p>
    <w:p w14:paraId="10359C2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hancedVolcan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with_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73B3E5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lab = merged_with_labels$Gene.ID,</w:t>
      </w:r>
    </w:p>
    <w:p w14:paraId="5767D52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x = 'log2FoldChange',</w:t>
      </w:r>
    </w:p>
    <w:p w14:paraId="45683AE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y =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,</w:t>
      </w:r>
    </w:p>
    <w:p w14:paraId="4AA8FA6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quot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~Log[2]~ 'fold change'),</w:t>
      </w:r>
    </w:p>
    <w:p w14:paraId="4F9A06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p-value',</w:t>
      </w:r>
    </w:p>
    <w:p w14:paraId="6302A1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xed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77085D2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(-10, 10),</w:t>
      </w:r>
    </w:p>
    <w:p w14:paraId="16EA47A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title = 'Small vs Large',</w:t>
      </w:r>
    </w:p>
    <w:p w14:paraId="34CCC6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subtitle = "Differential expression - DESeq2",</w:t>
      </w:r>
    </w:p>
    <w:p w14:paraId="2EDA041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ut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e-12,</w:t>
      </w:r>
    </w:p>
    <w:p w14:paraId="7CDB6B8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cut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2,</w:t>
      </w:r>
    </w:p>
    <w:p w14:paraId="08B8E1F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oi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,</w:t>
      </w:r>
    </w:p>
    <w:p w14:paraId="37C1F5A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3,</w:t>
      </w:r>
    </w:p>
    <w:p w14:paraId="26FB07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            col=c('grey', 'grey', 'grey', 'goldenrod1'),</w:t>
      </w:r>
    </w:p>
    <w:p w14:paraId="0759AE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Alph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75,</w:t>
      </w:r>
    </w:p>
    <w:p w14:paraId="168A47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Typ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dashed',</w:t>
      </w:r>
    </w:p>
    <w:p w14:paraId="51D33E9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Co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lack',</w:t>
      </w:r>
    </w:p>
    <w:p w14:paraId="301514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utoffLineWid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2,</w:t>
      </w:r>
    </w:p>
    <w:p w14:paraId="33BC7C5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lines.maj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60FA4B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lines.min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7D3DB4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c('Not-sig','Log2FC','p-value', 'p-value &amp; Log2FC'),</w:t>
      </w:r>
    </w:p>
    <w:p w14:paraId="433EC01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Posi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ottom',</w:t>
      </w:r>
    </w:p>
    <w:p w14:paraId="595B0E5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</w:t>
      </w:r>
    </w:p>
    <w:p w14:paraId="1541E1F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raw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1B87A4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width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15,</w:t>
      </w:r>
    </w:p>
    <w:p w14:paraId="3DC1199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Conne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'black',</w:t>
      </w:r>
    </w:p>
    <w:p w14:paraId="34001B5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ax.overlap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75,</w:t>
      </w:r>
    </w:p>
    <w:p w14:paraId="0326804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xis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</w:t>
      </w:r>
    </w:p>
    <w:p w14:paraId="7713CDD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tleLab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4)+</w:t>
      </w:r>
    </w:p>
    <w:p w14:paraId="4DCC14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x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breaks = seq(-10, 14, by = 2)) +</w:t>
      </w:r>
    </w:p>
    <w:p w14:paraId="29297B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y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breaks = seq(0, 300, by = 25))</w:t>
      </w:r>
    </w:p>
    <w:p w14:paraId="378336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3FD136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BCA8B6E" w14:textId="09651B05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0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PCA</w:t>
      </w:r>
    </w:p>
    <w:p w14:paraId="5059C2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ing libraries for the run</w:t>
      </w:r>
    </w:p>
    <w:p w14:paraId="1E89D17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834F9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34249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DESeq2)</w:t>
      </w:r>
    </w:p>
    <w:p w14:paraId="710F4E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ColorBrew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3539EB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sc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9FD54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lo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69DF55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hancedVolcan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4D975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rr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5881A1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corr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15E23D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actoMin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39306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filt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A6719C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actoextr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05425B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ggplot2)</w:t>
      </w:r>
    </w:p>
    <w:p w14:paraId="7738533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rep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 # For better text labels</w:t>
      </w:r>
    </w:p>
    <w:p w14:paraId="46DE695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7BCCC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Read the datafile and adjust it</w:t>
      </w:r>
    </w:p>
    <w:p w14:paraId="716CB6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'all.fpkm_anno.txt'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'\t', header=TRUE)</w:t>
      </w:r>
    </w:p>
    <w:p w14:paraId="729017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head()</w:t>
      </w:r>
    </w:p>
    <w:p w14:paraId="1CDF148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52247F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name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F30BE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13BA8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rename</w:t>
      </w:r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the data columns</w:t>
      </w:r>
    </w:p>
    <w:p w14:paraId="6BE7859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name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[3:8] = c("Huhu-L1", "Huhu-L2", "Huhu-L3", "Huhu-S1", "Huhu-S2", "Huhu-S3")</w:t>
      </w:r>
    </w:p>
    <w:p w14:paraId="2BFDB7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head()</w:t>
      </w:r>
    </w:p>
    <w:p w14:paraId="3F69C70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804B3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Extract counts data</w:t>
      </w:r>
    </w:p>
    <w:p w14:paraId="476FC7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count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3:8]</w:t>
      </w:r>
    </w:p>
    <w:p w14:paraId="2638022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unts)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$Gene_ID</w:t>
      </w:r>
      <w:proofErr w:type="spellEnd"/>
    </w:p>
    <w:p w14:paraId="4DB85E7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ounts %&gt;% head()</w:t>
      </w:r>
    </w:p>
    <w:p w14:paraId="350D37E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3:5]</w:t>
      </w:r>
    </w:p>
    <w:p w14:paraId="57265A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$Gene_ID</w:t>
      </w:r>
      <w:proofErr w:type="spellEnd"/>
    </w:p>
    <w:p w14:paraId="756FB7C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head()</w:t>
      </w:r>
    </w:p>
    <w:p w14:paraId="59EAB0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6:8]</w:t>
      </w:r>
    </w:p>
    <w:p w14:paraId="1B7E282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cData$Gene_ID</w:t>
      </w:r>
      <w:proofErr w:type="spellEnd"/>
    </w:p>
    <w:p w14:paraId="51D8082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head()</w:t>
      </w:r>
    </w:p>
    <w:p w14:paraId="67BCEC9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5CE7BA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counts per sample</w:t>
      </w:r>
    </w:p>
    <w:p w14:paraId="6D6ACB7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)</w:t>
      </w:r>
    </w:p>
    <w:p w14:paraId="350BD87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27B1C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805FB1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7EA0C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lor coding the groups</w:t>
      </w:r>
    </w:p>
    <w:p w14:paraId="3CEBFDE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olour=c("goldenrod1", "goldenrod1", "goldenrod1", "goldenrod1", "goldenrod1", "goldenrod1")</w:t>
      </w:r>
    </w:p>
    <w:p w14:paraId="4478D63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olour</w:t>
      </w:r>
    </w:p>
    <w:p w14:paraId="6ABFF95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ur_sma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c("goldenrod1", "goldenrod1", "goldenrod1")</w:t>
      </w:r>
    </w:p>
    <w:p w14:paraId="61CE53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ur_small</w:t>
      </w:r>
      <w:proofErr w:type="spellEnd"/>
    </w:p>
    <w:p w14:paraId="436FED5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ur_larg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c("lightgoldenrod1", "lightgoldenrod1", "lightgoldenrod1")</w:t>
      </w:r>
    </w:p>
    <w:p w14:paraId="37F07D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ur_large</w:t>
      </w:r>
      <w:proofErr w:type="spellEnd"/>
    </w:p>
    <w:p w14:paraId="2011CD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6150D6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Fixing the font size of</w:t>
      </w:r>
    </w:p>
    <w:p w14:paraId="50AF22B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 #change font size of title</w:t>
      </w:r>
    </w:p>
    <w:p w14:paraId="69D4D16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 #change font size of subtitle</w:t>
      </w:r>
    </w:p>
    <w:p w14:paraId="24732CD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 #change font size of axis labels</w:t>
      </w:r>
    </w:p>
    <w:p w14:paraId="718C4A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2 #change font size of axis text</w:t>
      </w:r>
    </w:p>
    <w:p w14:paraId="2E0126D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D3CE63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Visualizing the counts data</w:t>
      </w:r>
    </w:p>
    <w:p w14:paraId="2457D3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boxplo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unts) ~ col(counts), </w:t>
      </w:r>
    </w:p>
    <w:p w14:paraId="586AC55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key=F, trace="none", col=Colour, margin=c(5, 5), </w:t>
      </w:r>
    </w:p>
    <w:p w14:paraId="1321F0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Samples", </w:t>
      </w:r>
    </w:p>
    <w:p w14:paraId="181DD48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Counts", main="Counts for small and large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8)</w:t>
      </w:r>
    </w:p>
    <w:p w14:paraId="4B6F5CF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A4F52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heck the dimensions before removal</w:t>
      </w:r>
    </w:p>
    <w:p w14:paraId="2011EEE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counts)</w:t>
      </w:r>
    </w:p>
    <w:p w14:paraId="6B08105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F6747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83388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BFC62B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Normalizing the zero counts from the set</w:t>
      </w:r>
    </w:p>
    <w:p w14:paraId="7C63F90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==0)</w:t>
      </w:r>
    </w:p>
    <w:p w14:paraId="225610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=0)</w:t>
      </w:r>
    </w:p>
    <w:p w14:paraId="5ACEB72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=0)</w:t>
      </w:r>
    </w:p>
    <w:p w14:paraId="4756101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BB50F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Identify rows with zero counts</w:t>
      </w:r>
    </w:p>
    <w:p w14:paraId="7C1D180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Count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 == 0) &gt; 0</w:t>
      </w:r>
    </w:p>
    <w:p w14:paraId="0330433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= 0) &gt; 0</w:t>
      </w:r>
    </w:p>
    <w:p w14:paraId="6D8FCAD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= 0) &gt; 0</w:t>
      </w:r>
    </w:p>
    <w:p w14:paraId="406521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B5A2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Remove rows with zero counts</w:t>
      </w:r>
    </w:p>
    <w:p w14:paraId="0D2A86D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ounts &lt;- counts[!Counts, ]</w:t>
      </w:r>
    </w:p>
    <w:p w14:paraId="3384C59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!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]</w:t>
      </w:r>
    </w:p>
    <w:p w14:paraId="079D4BF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!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]</w:t>
      </w:r>
    </w:p>
    <w:p w14:paraId="387872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FC99A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heck the dimensions after removal</w:t>
      </w:r>
    </w:p>
    <w:p w14:paraId="743B973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counts)</w:t>
      </w:r>
    </w:p>
    <w:p w14:paraId="2D254AF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AB89BF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i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7438D0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586E20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g transformation (add 0.5 to avoid log(0) issues)</w:t>
      </w:r>
    </w:p>
    <w:p w14:paraId="429AB44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og2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unts)+ 1.5)</w:t>
      </w:r>
    </w:p>
    <w:p w14:paraId="44032AC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og2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+ 1.5)</w:t>
      </w:r>
    </w:p>
    <w:p w14:paraId="488C57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og2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_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+ 1.5)</w:t>
      </w:r>
    </w:p>
    <w:p w14:paraId="4AFE045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DF9F9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Visualizing the log-transformed counts data directly in RStudio</w:t>
      </w:r>
    </w:p>
    <w:p w14:paraId="49EBCA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boxplo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~ col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</w:p>
    <w:p w14:paraId="75B4E4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key=F, trace="none", col=Colour, margin=c(5, 5), </w:t>
      </w:r>
    </w:p>
    <w:p w14:paraId="37B547D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Samples", </w:t>
      </w:r>
    </w:p>
    <w:p w14:paraId="4090F2B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"Counts", main="Counts for small and large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8)</w:t>
      </w:r>
    </w:p>
    <w:p w14:paraId="13BC55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B36AA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Visualizing the logged counts data 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nsityPlot</w:t>
      </w:r>
      <w:proofErr w:type="spellEnd"/>
    </w:p>
    <w:p w14:paraId="3B3E427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plot(densit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[,1]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c(0,1.2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c(0.2,2), col=Colour[1], margin=c(5, 5), main="Counts for small and large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la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0.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x.axi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=0.8)</w:t>
      </w:r>
    </w:p>
    <w:p w14:paraId="5E8932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f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in 2:ncol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 lines(densit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og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), col=Colour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)</w:t>
      </w:r>
    </w:p>
    <w:p w14:paraId="506E3B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FEDD90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Normalizing the values in each group</w:t>
      </w:r>
    </w:p>
    <w:p w14:paraId="52AC6DA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Normalise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scale(counts)</w:t>
      </w:r>
    </w:p>
    <w:p w14:paraId="3BF6DC9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Normalise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87A10B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DDFC6E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Normalized Heatmap on samples groups</w:t>
      </w:r>
    </w:p>
    <w:p w14:paraId="1CDE228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Matrix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untsNormalise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0E0292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corr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Matrix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=c("goldenrod1", "white", "lightgoldenrod1"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outline.col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white")</w:t>
      </w:r>
    </w:p>
    <w:p w14:paraId="0297A44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E85C28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a_scor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x = PC1, y = PC2, color = Colour, labe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a_scor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) +</w:t>
      </w:r>
    </w:p>
    <w:p w14:paraId="3C83CE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size = 2) + </w:t>
      </w:r>
    </w:p>
    <w:p w14:paraId="2786498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om_text_rep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size = 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x.paddin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2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ax.overlap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5, color = "black") +  # Make labels black</w:t>
      </w:r>
    </w:p>
    <w:p w14:paraId="65BFC5F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t_ellip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type = "norm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inetyp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group = Group)) +  # Add ellipses by Group</w:t>
      </w:r>
    </w:p>
    <w:p w14:paraId="091978B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labs(title = "Principal component analysis (PCA) ", x = "PC1", y = "PC2") +</w:t>
      </w:r>
    </w:p>
    <w:p w14:paraId="3139710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om_h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yintercep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 color = "black", size = 0.1) +  </w:t>
      </w:r>
    </w:p>
    <w:p w14:paraId="03B2043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om_v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xintercep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 color = "black", size = 0.1) +</w:t>
      </w:r>
    </w:p>
    <w:p w14:paraId="5F598B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093D103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</w:p>
    <w:p w14:paraId="06A40A2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ize = 8, face = "bold"),</w:t>
      </w:r>
    </w:p>
    <w:p w14:paraId="5E25B9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xis.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ize = 6, face = "bold"),  # Make axis titles bold</w:t>
      </w:r>
    </w:p>
    <w:p w14:paraId="68530CA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xis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6),</w:t>
      </w:r>
    </w:p>
    <w:p w14:paraId="551A4F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.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6),</w:t>
      </w:r>
    </w:p>
    <w:p w14:paraId="6D6B5E2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gen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6),</w:t>
      </w:r>
    </w:p>
    <w:p w14:paraId="4B077D9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aj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1),  # Major grid lines</w:t>
      </w:r>
    </w:p>
    <w:p w14:paraId="7969127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ino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1), # Minor grid lines</w:t>
      </w:r>
    </w:p>
    <w:p w14:paraId="4EF75E6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ajor.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025),</w:t>
      </w:r>
    </w:p>
    <w:p w14:paraId="02EDDF0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inor.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025),</w:t>
      </w:r>
    </w:p>
    <w:p w14:paraId="7A92C7B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ajor.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025),</w:t>
      </w:r>
    </w:p>
    <w:p w14:paraId="6C03C69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anel.grid.minor.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color = "black", size = 0.025),</w:t>
      </w:r>
    </w:p>
    <w:p w14:paraId="67E57D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6A095C7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x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breaks = 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scales::</w:t>
      </w:r>
      <w:proofErr w:type="spellStart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pretty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n = 5)) +  # Create x-axis ticks</w:t>
      </w:r>
    </w:p>
    <w:p w14:paraId="042E39D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y_continu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breaks = 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scales::</w:t>
      </w:r>
      <w:proofErr w:type="spellStart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pretty_break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n = 5)) +  # Create y-axis ticks</w:t>
      </w:r>
    </w:p>
    <w:p w14:paraId="7C6D044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ale_color_identi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)  # Use the exact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from the Colour vector</w:t>
      </w:r>
    </w:p>
    <w:p w14:paraId="7D4A13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DDCA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ave the plot with high resolution</w:t>
      </w:r>
    </w:p>
    <w:p w14:paraId="760A87B9" w14:textId="60BF3F9D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gsav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CA.ti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, units="in", width=2.5, height=2.1, dpi=1200, compression = 'none')</w:t>
      </w:r>
    </w:p>
    <w:p w14:paraId="78151DB5" w14:textId="77777777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43EE69D" w14:textId="25E7410E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1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k2rt_blastp</w:t>
      </w:r>
    </w:p>
    <w:p w14:paraId="204215E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Load required libraries</w:t>
      </w:r>
    </w:p>
    <w:p w14:paraId="224E10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7E9A3A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937644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Read the TSV files</w:t>
      </w:r>
    </w:p>
    <w:p w14:paraId="6D0EDD3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filtered.tsv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6E4A917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Huhu_k2rt_filtered.t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3DBBDC3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AFB53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tep 1: Clean the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 column by removing ".p*" patterns</w:t>
      </w:r>
    </w:p>
    <w:p w14:paraId="46B151E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$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.p[0-9]+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$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BA03C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D40A0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Step 2: Merge the datasets on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and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onent_ID</w:t>
      </w:r>
      <w:proofErr w:type="spellEnd"/>
    </w:p>
    <w:p w14:paraId="635D2B0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uhu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849711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 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com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kingdo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</w:p>
    <w:p w14:paraId="0484FB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         by = c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onent_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q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)</w:t>
      </w:r>
    </w:p>
    <w:p w14:paraId="7CADEC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76404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tep 3: Export the merged data to a CSV file</w:t>
      </w:r>
    </w:p>
    <w:p w14:paraId="130A50B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k2rt_blastp_data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0DC760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4BFE88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Informative message</w:t>
      </w:r>
    </w:p>
    <w:p w14:paraId="41480CE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at("The merged data has been saved to:", "k2rt_blastp_data.csv", "\n")</w:t>
      </w:r>
    </w:p>
    <w:p w14:paraId="042505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B5AFA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ata &lt;- read.csv("k2rt_blastp_data.csv")</w:t>
      </w:r>
    </w:p>
    <w:p w14:paraId="0C5B53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6A56A7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lean the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 column by removing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|' from the start and '|' from the end</w:t>
      </w:r>
    </w:p>
    <w:p w14:paraId="32F30D0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ata &lt;- data %&gt;%</w:t>
      </w:r>
    </w:p>
    <w:p w14:paraId="3148D58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^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\\|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5233CCF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|$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284C144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9B29F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ave the cleaned data to a new CSV file</w:t>
      </w:r>
    </w:p>
    <w:p w14:paraId="24A7EFF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write.csv(data, "cleaned_k2rt_blastp_data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59AE387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B9F81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8704F2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Load the dataset</w:t>
      </w:r>
    </w:p>
    <w:p w14:paraId="079A0E4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cleaned_k2rt_blastp_data.csv"</w:t>
      </w:r>
    </w:p>
    <w:p w14:paraId="3C224B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ata &lt;- read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AB37C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2B0527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Remove the . followed by any number from the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 column</w:t>
      </w:r>
    </w:p>
    <w:p w14:paraId="6158AA4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$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.\\d+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$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18A043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ata &lt;- data %&gt;%</w:t>
      </w:r>
    </w:p>
    <w:p w14:paraId="46D1A8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^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\\|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742D7E2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\\|$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104E1DD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FDAF83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ave the cleaned dataset</w:t>
      </w:r>
    </w:p>
    <w:p w14:paraId="2E70A07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write.csv(data, "k2rt_blastp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31C9745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81D9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Verify the first few rows of the cleaned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 column</w:t>
      </w:r>
    </w:p>
    <w:p w14:paraId="4891E6C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$sseq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050764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9D57A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Load the datasets</w:t>
      </w:r>
    </w:p>
    <w:p w14:paraId="1DC56C4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k2rt_blastp.csv"</w:t>
      </w:r>
    </w:p>
    <w:p w14:paraId="39D7B5B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Mapping.tsv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2363D4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7D264C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Read the BLASTP and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data</w:t>
      </w:r>
    </w:p>
    <w:p w14:paraId="6D7021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1B74A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.del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\t")</w:t>
      </w:r>
    </w:p>
    <w:p w14:paraId="6FBC30E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1ADA0E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02C6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Merge the two datasets based on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' from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and 'Entry' from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data</w:t>
      </w:r>
      <w:proofErr w:type="spellEnd"/>
    </w:p>
    <w:p w14:paraId="0E8C2E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lastp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2D4DDC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niprot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2B4BE15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select(`Entry`, `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`, `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otein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`, `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`, `Length`),</w:t>
      </w:r>
    </w:p>
    <w:p w14:paraId="190FE71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by = c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eqid_clea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 = "Entry"))</w:t>
      </w:r>
    </w:p>
    <w:p w14:paraId="1220870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4E95AE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ave the merged dataset to a new CSV file</w:t>
      </w:r>
    </w:p>
    <w:p w14:paraId="075058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merged_k2rt_blastp_uniprot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3053D2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ACDA0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Print the first few rows of the merged dataset to verify</w:t>
      </w:r>
    </w:p>
    <w:p w14:paraId="5D8055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d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F5361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CBD144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et the path to the input file (adjust this as needed)</w:t>
      </w:r>
    </w:p>
    <w:p w14:paraId="5CC04C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merged_k2rt_blastp_uniprot.csv"</w:t>
      </w:r>
    </w:p>
    <w:p w14:paraId="583726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6C8FEE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Read the CSV file</w:t>
      </w:r>
    </w:p>
    <w:p w14:paraId="77E7DAA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ata &lt;- read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4BD1B3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5CA6DF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Ensure th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column is treated as a logical value</w:t>
      </w:r>
    </w:p>
    <w:p w14:paraId="31EA6EA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onvert to lower case in case of "True"/"False" strings</w:t>
      </w:r>
    </w:p>
    <w:p w14:paraId="09A404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$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olow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charact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$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744DFB7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EB5EBC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Split the data into synonymous and non-synonymous mutations</w:t>
      </w:r>
    </w:p>
    <w:p w14:paraId="542458B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ynonymous &lt;- data %&gt;%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= "false")</w:t>
      </w:r>
    </w:p>
    <w:p w14:paraId="116C29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on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data %&gt;%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= "true")</w:t>
      </w:r>
    </w:p>
    <w:p w14:paraId="7D7AC5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9FE33D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 Function to remove the species suffix (_****) from th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column</w:t>
      </w:r>
    </w:p>
    <w:p w14:paraId="5818CA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xtract_ge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{</w:t>
      </w:r>
    </w:p>
    <w:p w14:paraId="4A1D7E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# Split the entry name by the underscore and take the first part (gene name)</w:t>
      </w:r>
    </w:p>
    <w:p w14:paraId="687F1B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sub("_.*$", "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6F3BE33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67884D0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300119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Load the CSV files</w:t>
      </w:r>
    </w:p>
    <w:p w14:paraId="64AF6D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on_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non_synonymous_mutations.csv")</w:t>
      </w:r>
    </w:p>
    <w:p w14:paraId="390D6D9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synonymous_mutations.csv")</w:t>
      </w:r>
    </w:p>
    <w:p w14:paraId="5331105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C4DC4E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reate the "Gene" column in the non-synonymous dataset</w:t>
      </w:r>
    </w:p>
    <w:p w14:paraId="6E88D60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on_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on_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288604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Gene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ppl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xtract_ge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14E351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FA73D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Create the "Gene" column in the synonymous dataset</w:t>
      </w:r>
    </w:p>
    <w:p w14:paraId="7DEE27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47F326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Gene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ppl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xtract_ge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0EBE4C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585C5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Write the data to separate CSV files</w:t>
      </w:r>
    </w:p>
    <w:p w14:paraId="68047C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synonymous_mutations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0F35F7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on_synonymou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non_synonymous_mutations.csv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246500E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1E187F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Output message</w:t>
      </w:r>
    </w:p>
    <w:p w14:paraId="6B6A9E11" w14:textId="542A294E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cat("Synonymous and non-synonymous mutation files have been created.\n")</w:t>
      </w:r>
    </w:p>
    <w:p w14:paraId="662BF596" w14:textId="77777777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90F2D5" w14:textId="543B416E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2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SNP</w:t>
      </w:r>
    </w:p>
    <w:p w14:paraId="633D5F2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4478C41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808A86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lex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F30B09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ircl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9F437E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lit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9123E1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BE5AF3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805C5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and process synonymous SNPs</w:t>
      </w:r>
    </w:p>
    <w:p w14:paraId="5862B99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merged_k2rt_blastp_uniprot.csv") %&gt;%</w:t>
      </w:r>
    </w:p>
    <w:p w14:paraId="5E769CD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c(5:10, 21, 25, 28)) %&gt;%</w:t>
      </w:r>
    </w:p>
    <w:p w14:paraId="076AB1E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Length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NP_posi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Codon_1, Codon_2, Amino_acid_1, Amino_acid_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338AD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parat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into = c("Gene", "Organism"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_") %&gt;%</w:t>
      </w:r>
    </w:p>
    <w:p w14:paraId="5058C6F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Organism) %&gt;%</w:t>
      </w:r>
    </w:p>
    <w:p w14:paraId="78D65C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_tibb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 %&gt;%</w:t>
      </w:r>
    </w:p>
    <w:p w14:paraId="529578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_not_synonymou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4B37A9D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transition = paste0(Codon_1, " (", Amino_acid_1, ") ", " → ", Codon_2, " (", Amino_acid_2, ") "),</w:t>
      </w:r>
    </w:p>
    <w:p w14:paraId="317C0C2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) %&gt;%</w:t>
      </w:r>
    </w:p>
    <w:p w14:paraId="7EEA12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Gen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transition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74C527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Gen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transition) %&gt;%</w:t>
      </w:r>
    </w:p>
    <w:p w14:paraId="4A7D62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s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 .groups = "drop") %&gt;%</w:t>
      </w:r>
    </w:p>
    <w:p w14:paraId="4726C8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ivot_wid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ames_fro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ansition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alues_fro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values_fi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.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))</w:t>
      </w:r>
    </w:p>
    <w:p w14:paraId="35D405A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1E9234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alculate column sums and filter out those with sums less than 2</w:t>
      </w:r>
    </w:p>
    <w:p w14:paraId="07FBCF5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[ 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appl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.numeri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])</w:t>
      </w:r>
    </w:p>
    <w:p w14:paraId="624ED17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s_to_ke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name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sum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gt;= 2])</w:t>
      </w:r>
    </w:p>
    <w:p w14:paraId="04C6A2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34CC57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c("Gene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ll_o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s_to_ke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)</w:t>
      </w:r>
    </w:p>
    <w:p w14:paraId="4340B5E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49058C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um rows and filter those with sum greater than 2</w:t>
      </w:r>
    </w:p>
    <w:p w14:paraId="50AACB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33B5AE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wi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 %&gt;%</w:t>
      </w:r>
    </w:p>
    <w:p w14:paraId="571B32D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wher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.numeri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, na.rm = TRUE)) %&gt;%</w:t>
      </w:r>
    </w:p>
    <w:p w14:paraId="4979998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gt;= 2) %&gt;%</w:t>
      </w:r>
    </w:p>
    <w:p w14:paraId="59029C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ungroup() %&gt;%</w:t>
      </w:r>
    </w:p>
    <w:p w14:paraId="544C84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su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6943FB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05DB54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Save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for splitting before converting to matrix</w:t>
      </w:r>
    </w:p>
    <w:p w14:paraId="36008E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$ssciname</w:t>
      </w:r>
      <w:proofErr w:type="spellEnd"/>
    </w:p>
    <w:p w14:paraId="4E76340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7B654F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Add ID and arrange by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</w:p>
    <w:p w14:paraId="18E68DE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FDFA3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ID = paste(Gen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_")) %&gt;%</w:t>
      </w:r>
    </w:p>
    <w:p w14:paraId="2182D1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arrang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2B6AB7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4DDBF5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nvert to matrix</w:t>
      </w:r>
    </w:p>
    <w:p w14:paraId="6A0239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26F8AF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c("Gene",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) %&gt;%</w:t>
      </w:r>
    </w:p>
    <w:p w14:paraId="3C321E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var = "ID") %&gt;%</w:t>
      </w:r>
    </w:p>
    <w:p w14:paraId="69D6B9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6D99826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52CB95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lit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level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0FCFAF5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D86DAA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heat map-square</w:t>
      </w:r>
    </w:p>
    <w:p w14:paraId="297DF82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the Excel sheet into R</w:t>
      </w:r>
    </w:p>
    <w:p w14:paraId="60A6BE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non-synonymous.xlsx")</w:t>
      </w:r>
    </w:p>
    <w:p w14:paraId="77DB7A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07AC1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reate a matrix for the heatmap and remove non-numeric columns, but keep 'ID' for row names</w:t>
      </w:r>
    </w:p>
    <w:p w14:paraId="5362C2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.ns.temp1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ECAC7E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Gene, 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146330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ID") %&gt;%</w:t>
      </w:r>
    </w:p>
    <w:p w14:paraId="3C5999D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46EC1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813EEC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Extract gene names and species names to use for row labels and grouping</w:t>
      </w:r>
    </w:p>
    <w:p w14:paraId="6FBD39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$Ge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mat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df.ns.temp1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$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]</w:t>
      </w:r>
    </w:p>
    <w:p w14:paraId="494122A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specie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$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mat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df.ns.temp1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ns$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]</w:t>
      </w:r>
    </w:p>
    <w:p w14:paraId="62DC009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D1088F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lean species names (e.g., remove extra spaces and convert to lowercase for consistency)</w:t>
      </w:r>
    </w:p>
    <w:p w14:paraId="6E631DD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pecies &lt;-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pecies))</w:t>
      </w:r>
    </w:p>
    <w:p w14:paraId="6B7D48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genes &lt;-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4049BC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7CF9C0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lor coding for the heatmap</w:t>
      </w:r>
    </w:p>
    <w:p w14:paraId="22A2D73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</w:t>
      </w:r>
    </w:p>
    <w:p w14:paraId="5C267AA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c(0, max(df.ns.temp1, na.rm = TRUE) / 5, max(df.ns.temp1, na.rm = TRUE) / 3, </w:t>
      </w:r>
    </w:p>
    <w:p w14:paraId="4B3BF1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max(df.ns.temp1, na.rm = TRUE) / 2, 2 * max(df.ns.temp1, na.rm = TRUE) / 3, max(df.ns.temp1, na.rm = TRUE)),</w:t>
      </w:r>
    </w:p>
    <w:p w14:paraId="55B9C68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c("grey99", "grey80", "grey60", "darkgoldenrod3", "goldenrod1", "lightgoldenrod1")</w:t>
      </w:r>
    </w:p>
    <w:p w14:paraId="5301374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0B369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DD5D16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reate the heatmap and save it as a TIFF file</w:t>
      </w:r>
    </w:p>
    <w:p w14:paraId="7ECEA31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non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width = 17, height = 25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, family = "arial")</w:t>
      </w:r>
    </w:p>
    <w:p w14:paraId="5853D1A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Heatmap(df.ns.temp1, </w:t>
      </w:r>
    </w:p>
    <w:p w14:paraId="229E7F9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 </w:t>
      </w:r>
    </w:p>
    <w:p w14:paraId="35914C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 </w:t>
      </w:r>
    </w:p>
    <w:p w14:paraId="222CB3A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27F4FC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spli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species,</w:t>
      </w:r>
    </w:p>
    <w:p w14:paraId="7C7E74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1A37DFA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6C8C19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genes,</w:t>
      </w:r>
    </w:p>
    <w:p w14:paraId="55B966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left",  # Move row names to the left</w:t>
      </w:r>
    </w:p>
    <w:p w14:paraId="44A8F9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</w:t>
      </w:r>
    </w:p>
    <w:p w14:paraId="21738EE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Counts"),</w:t>
      </w:r>
    </w:p>
    <w:p w14:paraId="693CE74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6081D96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707DFDE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g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unit(3, "mm"),</w:t>
      </w:r>
    </w:p>
    <w:p w14:paraId="2C81D38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title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)</w:t>
      </w:r>
    </w:p>
    <w:p w14:paraId="0B9C581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07EBCB0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D8F4F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D3A28E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heat map-square</w:t>
      </w:r>
    </w:p>
    <w:p w14:paraId="4B4108B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the Excel sheet into R</w:t>
      </w:r>
    </w:p>
    <w:p w14:paraId="18F7BDD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synonymous.xlsx")</w:t>
      </w:r>
    </w:p>
    <w:p w14:paraId="733B339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13697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Add ID and arrange by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</w:p>
    <w:p w14:paraId="6659F2D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23C658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ID = paste(Gene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:")) %&gt;%</w:t>
      </w:r>
    </w:p>
    <w:p w14:paraId="0B48C45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arrang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1A186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CAE628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reate a matrix for the heatmap and remove non-numeric columns, but keep 'ID' for row names</w:t>
      </w:r>
    </w:p>
    <w:p w14:paraId="3907B77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.s.temp1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815C89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Gene, -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76BE7E6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ID") %&gt;%</w:t>
      </w:r>
    </w:p>
    <w:p w14:paraId="050560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3A45E34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62CD5F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Extract gene names and species names to use for row labels and grouping</w:t>
      </w:r>
    </w:p>
    <w:p w14:paraId="211A11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$Gen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mat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df.s.temp1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$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]</w:t>
      </w:r>
    </w:p>
    <w:p w14:paraId="001B0C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specie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$ssci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match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df.s.temp1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.s$I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]</w:t>
      </w:r>
    </w:p>
    <w:p w14:paraId="28C66FD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BD1F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lean species names (e.g., remove extra spaces and convert to lowercase for consistency)</w:t>
      </w:r>
    </w:p>
    <w:p w14:paraId="755C90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species &lt;-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pecies))</w:t>
      </w:r>
    </w:p>
    <w:p w14:paraId="7B25740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genes &lt;- factor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ene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66E262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5DC520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lor coding for the heatmap</w:t>
      </w:r>
    </w:p>
    <w:p w14:paraId="4042B00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</w:t>
      </w:r>
    </w:p>
    <w:p w14:paraId="5968CBB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c(0, max(df.s.temp1, na.rm = TRUE) / 5, max(df.s.temp1, na.rm = TRUE) / 3, </w:t>
      </w:r>
    </w:p>
    <w:p w14:paraId="245B57D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max(df.s.temp1, na.rm = TRUE) / 2, 2 * max(df.s.temp1, na.rm = TRUE) / 3, max(df.s.temp1, na.rm = TRUE)),</w:t>
      </w:r>
    </w:p>
    <w:p w14:paraId="5F4677D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c("grey99", "grey80", "grey60", "darkgoldenrod3", "goldenrod1", "lightgoldenrod1")</w:t>
      </w:r>
    </w:p>
    <w:p w14:paraId="2D70B3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79E20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85D11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reate the heatmap and save it as a TIFF file</w:t>
      </w:r>
    </w:p>
    <w:p w14:paraId="557211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yn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width = 9, height = 21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, family = "arial")</w:t>
      </w:r>
    </w:p>
    <w:p w14:paraId="141687B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Heatmap(df.s.temp1, </w:t>
      </w:r>
    </w:p>
    <w:p w14:paraId="3F602E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 </w:t>
      </w:r>
    </w:p>
    <w:p w14:paraId="67D73F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 </w:t>
      </w:r>
    </w:p>
    <w:p w14:paraId="47998D2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8C86E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spli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species,</w:t>
      </w:r>
    </w:p>
    <w:p w14:paraId="6C3A74B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199CD77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3103C1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label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genes,</w:t>
      </w:r>
    </w:p>
    <w:p w14:paraId="78113B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right",  # Row names on the right</w:t>
      </w:r>
    </w:p>
    <w:p w14:paraId="4835D6A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</w:t>
      </w:r>
    </w:p>
    <w:p w14:paraId="5477DA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title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right",  # Move species name (row split title) to the right</w:t>
      </w:r>
    </w:p>
    <w:p w14:paraId="1500457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Counts"),</w:t>
      </w:r>
    </w:p>
    <w:p w14:paraId="467615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3B17B14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16F988C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g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unit(3, "mm"),</w:t>
      </w:r>
    </w:p>
    <w:p w14:paraId="7E01F24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title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)</w:t>
      </w:r>
    </w:p>
    <w:p w14:paraId="2D7DA789" w14:textId="2BB90E93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2AC28140" w14:textId="77777777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3B44D7A" w14:textId="2620F0C8" w:rsidR="000C2F1D" w:rsidRPr="00AB01A4" w:rsidRDefault="000C2F1D" w:rsidP="000C2F1D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3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Species_DE</w:t>
      </w:r>
      <w:proofErr w:type="spellEnd"/>
    </w:p>
    <w:p w14:paraId="280DB1C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libraries</w:t>
      </w:r>
    </w:p>
    <w:p w14:paraId="3069405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0D6DD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E0D3C3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lex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CCB153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ircl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5FAC58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078123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95EFFA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the DESeq2 data</w:t>
      </w:r>
    </w:p>
    <w:p w14:paraId="7C835ED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eseq2_data &lt;- read.csv("DESeq2.csv")</w:t>
      </w:r>
    </w:p>
    <w:p w14:paraId="56D9895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777DF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Extract species information from the column containing ID and group them</w:t>
      </w:r>
    </w:p>
    <w:p w14:paraId="6D293E8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eseq2_data$Species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deseq2_data$ID, "\\[(.*?)\\]") %&gt;%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remove_a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[\\[\\]]")</w:t>
      </w:r>
    </w:p>
    <w:p w14:paraId="624FD4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eseq2_data &lt;- deseq2_data %&gt;%</w:t>
      </w:r>
    </w:p>
    <w:p w14:paraId="2BA277C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Regulation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fel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log2FoldChange &gt; 0, "Up-regulated", "Down-regulated"))</w:t>
      </w:r>
    </w:p>
    <w:p w14:paraId="12DA3B4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920E3C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unt the number of up- and down-regulated genes per species</w:t>
      </w:r>
    </w:p>
    <w:p w14:paraId="5DCFA3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deseq2_data %&gt;%</w:t>
      </w:r>
    </w:p>
    <w:p w14:paraId="01CB22F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pecies, Regulation) %&gt;%</w:t>
      </w:r>
    </w:p>
    <w:p w14:paraId="690972D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se(count = n()) %&gt;%</w:t>
      </w:r>
    </w:p>
    <w:p w14:paraId="2A8767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pread(Regulation, count, fill = 0) %&gt;%</w:t>
      </w:r>
    </w:p>
    <w:p w14:paraId="27973F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Ratio = `Up-regulated` / `Down-regulated`) %&gt;%</w:t>
      </w:r>
    </w:p>
    <w:p w14:paraId="7059AA2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arrange(desc(`Up-regulated`), desc(`Down-regulated`)) %&gt;%</w:t>
      </w:r>
    </w:p>
    <w:p w14:paraId="3AE0DC3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25) %&gt;%</w:t>
      </w:r>
    </w:p>
    <w:p w14:paraId="5F6C887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var = "Species") %&gt;%</w:t>
      </w:r>
    </w:p>
    <w:p w14:paraId="61BCF5D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292FBEB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"species_DE.csv")</w:t>
      </w:r>
    </w:p>
    <w:p w14:paraId="27B4B0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9F529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efine color mapping for the `Down-regulated` and `Up-regulated` columns</w:t>
      </w:r>
    </w:p>
    <w:p w14:paraId="2D50866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c(0,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na.rm = TRUE) / 4, </w:t>
      </w:r>
    </w:p>
    <w:p w14:paraId="0541898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na.rm = TRUE) / 3, </w:t>
      </w:r>
    </w:p>
    <w:p w14:paraId="3E45743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na.rm = TRUE) / 2, </w:t>
      </w:r>
    </w:p>
    <w:p w14:paraId="0987D44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na.rm = TRUE)),</w:t>
      </w:r>
    </w:p>
    <w:p w14:paraId="3AE72BB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c("ivory", "lightgoldenrod2", "springgreen3", "palegreen3", "salmon"))</w:t>
      </w:r>
    </w:p>
    <w:p w14:paraId="5183E9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CAF7E7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efine a separate color mapping for the `Ratio` column</w:t>
      </w:r>
    </w:p>
    <w:p w14:paraId="0393FB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atio_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c(0,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$Rati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na.rm = TRUE)), </w:t>
      </w:r>
    </w:p>
    <w:p w14:paraId="5F185DB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c("ivory", "goldenrod1"))</w:t>
      </w:r>
    </w:p>
    <w:p w14:paraId="44D02A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0F35F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Create the heatmap with `Ratio` as an additional column using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Annotation</w:t>
      </w:r>
      <w:proofErr w:type="spellEnd"/>
    </w:p>
    <w:p w14:paraId="13B306E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_Species_Hmap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width = 4, height = 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, family = "arial")</w:t>
      </w:r>
    </w:p>
    <w:p w14:paraId="561C613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9C9B6F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Main heatmap for Down-regulated and Up-regulated columns with values displayed in cells</w:t>
      </w:r>
    </w:p>
    <w:p w14:paraId="6A7DAE6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t_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Heatmap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c("Down-regulated", "Up-regulated")]),</w:t>
      </w:r>
    </w:p>
    <w:p w14:paraId="72994D0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name = "Counts",</w:t>
      </w:r>
    </w:p>
    <w:p w14:paraId="7E2C35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010E097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128D94C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5C90CCB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3A0A5F9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3B01CA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),</w:t>
      </w:r>
    </w:p>
    <w:p w14:paraId="4EB7A02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),</w:t>
      </w:r>
    </w:p>
    <w:p w14:paraId="7588FCB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left",</w:t>
      </w:r>
    </w:p>
    <w:p w14:paraId="235504C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90,</w:t>
      </w:r>
    </w:p>
    <w:p w14:paraId="0FA5149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Species distribution - Differential expression",</w:t>
      </w:r>
    </w:p>
    <w:p w14:paraId="4B13DDF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fac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bold"),</w:t>
      </w:r>
    </w:p>
    <w:p w14:paraId="54362E6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Counts"),</w:t>
      </w:r>
    </w:p>
    <w:p w14:paraId="3D9F2D0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1E8FA9A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086B6CE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# Adding values for Down-regulated and Up-regulated in cells</w:t>
      </w:r>
    </w:p>
    <w:p w14:paraId="1C3D33C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ll_fu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unction(j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x, y, width, height, fill) {</w:t>
      </w:r>
    </w:p>
    <w:p w14:paraId="72F8480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if (j == 1) {</w:t>
      </w:r>
    </w:p>
    <w:p w14:paraId="39F06C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rint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%d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$`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Down-regulated</w:t>
      </w:r>
      <w:proofErr w:type="spellEnd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`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), x, y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8, col = "black"))</w:t>
      </w:r>
    </w:p>
    <w:p w14:paraId="579034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} else if (j == 2) {</w:t>
      </w:r>
    </w:p>
    <w:p w14:paraId="522D13B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rint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%d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$`</w:t>
      </w:r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Up-regulated</w:t>
      </w:r>
      <w:proofErr w:type="spellEnd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`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), x, y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8, col = "black"))</w:t>
      </w:r>
    </w:p>
    <w:p w14:paraId="2659DD4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}</w:t>
      </w:r>
    </w:p>
    <w:p w14:paraId="608B7E9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})</w:t>
      </w:r>
    </w:p>
    <w:p w14:paraId="6283E9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98F95A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Adding the Ratio column as a separate heatmap with values displayed in cells</w:t>
      </w:r>
    </w:p>
    <w:p w14:paraId="146CCE8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t_rati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Heatmap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, "Ratio", drop = FALSE]),</w:t>
      </w:r>
    </w:p>
    <w:p w14:paraId="2D3D01E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name = "Ratio",</w:t>
      </w:r>
    </w:p>
    <w:p w14:paraId="187F502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673333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atio_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323E151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12BCF15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7583A7D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),</w:t>
      </w:r>
    </w:p>
    <w:p w14:paraId="56C9D78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Ratio"),</w:t>
      </w:r>
    </w:p>
    <w:p w14:paraId="185DADA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5CDBE38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7AB519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# Adding the ratio values as text in cells</w:t>
      </w:r>
    </w:p>
    <w:p w14:paraId="109A3A9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ll_fu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unction(j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x, y, width, height, fill) {</w:t>
      </w:r>
    </w:p>
    <w:p w14:paraId="07C72D0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rint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%.2f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gulation_counts$Rati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]), x, y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8, col = "black"))</w:t>
      </w:r>
    </w:p>
    <w:p w14:paraId="7F17C5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})</w:t>
      </w:r>
    </w:p>
    <w:p w14:paraId="4E039CA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B9D7D1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Draw the heatmaps together</w:t>
      </w:r>
    </w:p>
    <w:p w14:paraId="63D4038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draw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t_ma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+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t_ratio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798A37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15C400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B4F04D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the datasets</w:t>
      </w:r>
    </w:p>
    <w:p w14:paraId="4178AAA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Group_HS1-VS-HL1_DE_significant_anno.xlsx")</w:t>
      </w:r>
    </w:p>
    <w:p w14:paraId="4D36C11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Group_HS2-VS-HL2_DE_significant_anno.xlsx")</w:t>
      </w:r>
    </w:p>
    <w:p w14:paraId="489BABE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3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Group_HS3-VS-HL3_DE_significant_anno.xlsx")</w:t>
      </w:r>
    </w:p>
    <w:p w14:paraId="171EE7D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7B096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Function to preprocess individual datasets</w:t>
      </w:r>
    </w:p>
    <w:p w14:paraId="6C7FB2E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eprocess_datase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unction(data) </w:t>
      </w:r>
    </w:p>
    <w:p w14:paraId="79FEB8C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{</w:t>
      </w:r>
    </w:p>
    <w:p w14:paraId="3C03B67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data &lt;- data %&gt;%</w:t>
      </w:r>
    </w:p>
    <w:p w14:paraId="757C873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mutate(Regulation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fel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logFC &gt; 0, "Upregulated", "Downregulated")) %&gt;%</w:t>
      </w:r>
    </w:p>
    <w:p w14:paraId="455B3B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select(logFC, FDR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Regulation)</w:t>
      </w:r>
    </w:p>
    <w:p w14:paraId="5818529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data)</w:t>
      </w:r>
    </w:p>
    <w:p w14:paraId="3824445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625F8CC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6A7DAA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Preprocess each dataset</w:t>
      </w:r>
    </w:p>
    <w:p w14:paraId="707CDD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eprocess_datase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df1)</w:t>
      </w:r>
    </w:p>
    <w:p w14:paraId="0146F8B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eprocess_datase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df2)</w:t>
      </w:r>
    </w:p>
    <w:p w14:paraId="1ABF2F0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df3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reprocess_datase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df3)</w:t>
      </w:r>
    </w:p>
    <w:p w14:paraId="337B4CF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C44CB5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 Merge datasets and calculate averages</w:t>
      </w:r>
    </w:p>
    <w:p w14:paraId="163A2A8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ind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df1 %&gt;% mutate(Dataset = "df1"), df2 %&gt;% mutate(Dataset = "df2"), df1 %&gt;% mutate(Dataset = "df3"))</w:t>
      </w:r>
    </w:p>
    <w:p w14:paraId="507F462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DB3A0C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alculate averages for logFC and FDR</w:t>
      </w:r>
    </w:p>
    <w:p w14:paraId="2F2B901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35448D9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1F99B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ze(logFC = mean(logFC, na.rm = TRUE), FDR = mean(FDR, na.rm = TRUE), .groups = 'drop') %&gt;%</w:t>
      </w:r>
    </w:p>
    <w:p w14:paraId="7FC1D5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mutate(logFC = round(logFC, 4), Regulation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fel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logFC &gt; 0, "Upregulated", "Downregulated"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proofErr w:type="gramStart"/>
      <w:r w:rsidRPr="000C2F1D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spellStart"/>
      <w:proofErr w:type="gramEnd"/>
      <w:r w:rsidRPr="000C2F1D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"(?&lt;=\\[).*?(?=\\])")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::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"\\[.*?\\]"))</w:t>
      </w:r>
    </w:p>
    <w:p w14:paraId="4A35C5E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BF5909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plit the data into upregulated and downregulated groups</w:t>
      </w:r>
    </w:p>
    <w:p w14:paraId="66B81B9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up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0072E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Regulation == "Upregulated") %&gt;%</w:t>
      </w:r>
    </w:p>
    <w:p w14:paraId="6E92722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0332173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ze(</w:t>
      </w:r>
    </w:p>
    <w:p w14:paraId="33B152C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Count = n(),</w:t>
      </w:r>
    </w:p>
    <w:p w14:paraId="34C06B5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mean(logFC, na.rm = TRUE),</w:t>
      </w:r>
    </w:p>
    <w:p w14:paraId="54E1CB8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.groups = 'drop')</w:t>
      </w:r>
    </w:p>
    <w:p w14:paraId="754AEB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62E74A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down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F3DCBD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ilter(Regulation == "Downregulated") %&gt;%</w:t>
      </w:r>
    </w:p>
    <w:p w14:paraId="10C2A2A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15E75B9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ze(</w:t>
      </w:r>
    </w:p>
    <w:p w14:paraId="67B208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Count = n(),</w:t>
      </w:r>
    </w:p>
    <w:p w14:paraId="340A47D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mean(logFC, na.rm = TRUE),</w:t>
      </w:r>
    </w:p>
    <w:p w14:paraId="0974041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.groups = 'drop')</w:t>
      </w:r>
    </w:p>
    <w:p w14:paraId="42CDA4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620003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#Merge upregulated and downregulated groups by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</w:p>
    <w:p w14:paraId="74B4AB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up %&gt;% renam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p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oun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pregulated_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5211E0B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 down %&gt;% renam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own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Count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ownregulated_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vg_logFC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12E7B1A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              by = 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)%&gt;%</w:t>
      </w:r>
    </w:p>
    <w:p w14:paraId="5D979C0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p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own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C49872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Species_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"Species_DE.csv")</w:t>
      </w:r>
    </w:p>
    <w:p w14:paraId="4BD25EA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086CA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2E08A91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D4C0D5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9A93DC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CB35CA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Function to fetch taxonomy for a species</w:t>
      </w:r>
    </w:p>
    <w:p w14:paraId="47F61AF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etch_taxonom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 </w:t>
      </w:r>
    </w:p>
    <w:p w14:paraId="4775DE6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{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ryCatch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{result &lt;- classificatio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b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itis")</w:t>
      </w:r>
    </w:p>
    <w:p w14:paraId="0FE12F3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if (!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.nu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ult[[1]])) {</w:t>
      </w:r>
    </w:p>
    <w:p w14:paraId="4CDD341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taxonomy &lt;- result[[1]]</w:t>
      </w:r>
    </w:p>
    <w:p w14:paraId="5D24FBE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$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</w:p>
    <w:p w14:paraId="6EE1803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taxonomy)</w:t>
      </w:r>
    </w:p>
    <w:p w14:paraId="5BFFFA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} </w:t>
      </w:r>
    </w:p>
    <w:p w14:paraId="064713E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else </w:t>
      </w:r>
    </w:p>
    <w:p w14:paraId="6FD339D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{</w:t>
      </w:r>
    </w:p>
    <w:p w14:paraId="155DE9E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rank = NA, name = NA, specie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4EE341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}}, error = function(e) {</w:t>
      </w:r>
    </w:p>
    <w:p w14:paraId="7F48114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rank = NA, name = NA, species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})}</w:t>
      </w:r>
    </w:p>
    <w:p w14:paraId="0ACC620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DA9E0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Read the input file</w:t>
      </w:r>
    </w:p>
    <w:p w14:paraId="26EC944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DE.txt"</w:t>
      </w:r>
    </w:p>
    <w:p w14:paraId="5D017B0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lis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adLin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CD9927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1D4875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tandardize taxonomy results for consistent columns</w:t>
      </w:r>
    </w:p>
    <w:p w14:paraId="31580F1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ndardize_taxonom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 {</w:t>
      </w:r>
    </w:p>
    <w:p w14:paraId="1A477E9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if (!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 {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}</w:t>
      </w:r>
    </w:p>
    <w:p w14:paraId="43D0E25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$speci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name</w:t>
      </w:r>
      <w:proofErr w:type="spellEnd"/>
    </w:p>
    <w:p w14:paraId="3F87076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ll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("rank", "name", "species")</w:t>
      </w:r>
    </w:p>
    <w:p w14:paraId="3A32F8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issing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etdi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ll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507F547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for (col in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issing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 </w:t>
      </w:r>
    </w:p>
    <w:p w14:paraId="3FD764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{</w:t>
      </w:r>
    </w:p>
    <w:p w14:paraId="45484EF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[col]] &lt;- NA</w:t>
      </w:r>
    </w:p>
    <w:p w14:paraId="020B06C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}</w:t>
      </w:r>
    </w:p>
    <w:p w14:paraId="7C106D2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[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ll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]</w:t>
      </w:r>
    </w:p>
    <w:p w14:paraId="1D37DE4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}</w:t>
      </w:r>
    </w:p>
    <w:p w14:paraId="0357902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141144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mbine taxonomy results into a single data frame</w:t>
      </w:r>
    </w:p>
    <w:p w14:paraId="48B312C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o.ca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bin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appl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names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resul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), function(species) </w:t>
      </w:r>
    </w:p>
    <w:p w14:paraId="18E3235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{result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result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[species]]</w:t>
      </w:r>
    </w:p>
    <w:p w14:paraId="5CD0C24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if (!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s.null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ult)) {</w:t>
      </w:r>
    </w:p>
    <w:p w14:paraId="4FB95A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tandardize_taxonom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esult, species))</w:t>
      </w:r>
    </w:p>
    <w:p w14:paraId="14D202B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} </w:t>
      </w:r>
    </w:p>
    <w:p w14:paraId="57BF305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else </w:t>
      </w:r>
    </w:p>
    <w:p w14:paraId="5CAEA89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{</w:t>
      </w:r>
    </w:p>
    <w:p w14:paraId="33857B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rank = NA, name = NA, species = species))}}))</w:t>
      </w:r>
    </w:p>
    <w:p w14:paraId="22D31F2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5FD3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Save the taxonomy to a CSV file</w:t>
      </w:r>
    </w:p>
    <w:p w14:paraId="2F34FF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out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"taxonomy_results.csv"</w:t>
      </w:r>
    </w:p>
    <w:p w14:paraId="1F4BD34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axonomy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output_fi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3AF47DD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08C8C6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3AF329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D8A1F69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lastRenderedPageBreak/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ircl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6E3B19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p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820113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plexHeatm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142644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B0C8D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Load the datasets</w:t>
      </w:r>
    </w:p>
    <w:p w14:paraId="5BAE34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Species_DE.csv")</w:t>
      </w:r>
    </w:p>
    <w:p w14:paraId="4515E2F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ass_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read.csv("class_DE.csv")</w:t>
      </w:r>
    </w:p>
    <w:p w14:paraId="73B023E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75DFB0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Merge the datasets</w:t>
      </w:r>
    </w:p>
    <w:p w14:paraId="7B75337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ecies_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A43F48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ass_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by = c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mmonNam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" = "Species")) %&gt;%</w:t>
      </w:r>
    </w:p>
    <w:p w14:paraId="7C07F35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-contains("Unnamed")) %&gt;%</w:t>
      </w:r>
    </w:p>
    <w:p w14:paraId="58105CA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Name) %&gt;%</w:t>
      </w:r>
    </w:p>
    <w:p w14:paraId="06C038AF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ummarise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n(), 'Up-reg'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integ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Up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na.rm = TRUE)), 'Down-reg'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intege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sum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ownregulated_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na.rm = TRUE))) %&gt;%</w:t>
      </w:r>
    </w:p>
    <w:p w14:paraId="174B514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arrange(desc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3F79605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select('Name', 'Down-reg', 'Up-reg', '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.Coun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')%&gt;%</w:t>
      </w:r>
    </w:p>
    <w:p w14:paraId="2E70C94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o_row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Name") %&gt;%</w:t>
      </w:r>
    </w:p>
    <w:p w14:paraId="37E5CDE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head(25)%&gt;%</w:t>
      </w:r>
    </w:p>
    <w:p w14:paraId="06190A7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as.matrix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09B307C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43EAFB1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#Color coding for the heatmap</w:t>
      </w:r>
    </w:p>
    <w:p w14:paraId="63E6F4F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&lt;- colorRamp2(c(0,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na.rm = TRUE) / 5,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na.rm = TRUE) / 4, max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na.rm = TRUE) / 3), c("ivory", "goldenrod1", "palegreen3", "salmon"))</w:t>
      </w:r>
    </w:p>
    <w:p w14:paraId="2E4F7AA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_Class.sv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", width = 4, height = 8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g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transparent", family = "arial")</w:t>
      </w:r>
    </w:p>
    <w:p w14:paraId="3A20F5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>Heatmap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1D77A02C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row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11487BF3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luster_column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ALSE,</w:t>
      </w:r>
    </w:p>
    <w:p w14:paraId="24C7C31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col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.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1E940A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row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30627184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how_column_names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TRUE,</w:t>
      </w:r>
    </w:p>
    <w:p w14:paraId="4BA999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),</w:t>
      </w:r>
    </w:p>
    <w:p w14:paraId="446798AA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0),</w:t>
      </w:r>
    </w:p>
    <w:p w14:paraId="555888C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ow_names_sid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left",</w:t>
      </w:r>
    </w:p>
    <w:p w14:paraId="4083032B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names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90,  </w:t>
      </w:r>
    </w:p>
    <w:p w14:paraId="7D1D652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Differentially expressed classes",  </w:t>
      </w:r>
    </w:p>
    <w:p w14:paraId="6BBE95E2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12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fac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"bold"),</w:t>
      </w:r>
    </w:p>
    <w:p w14:paraId="0988DDB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heatmap_legend_param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list(title = "Counts"),</w:t>
      </w:r>
    </w:p>
    <w:p w14:paraId="62AF5F05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rect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grey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wd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7CDD27F7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border_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col = "black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lty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4B53372D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ga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unit(2, "mm"),</w:t>
      </w:r>
    </w:p>
    <w:p w14:paraId="52788A5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olumn_title_ro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0,</w:t>
      </w:r>
    </w:p>
    <w:p w14:paraId="7560395E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# Add cell values as text within each heatmap block</w:t>
      </w:r>
    </w:p>
    <w:p w14:paraId="0785BE78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cell_fun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function(j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, x, y, width, height, fill) {</w:t>
      </w:r>
    </w:p>
    <w:p w14:paraId="30E8A3B0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 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sprint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("%.2f"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merged_d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i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, j]), x, y,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= 8, col = "black"))</w:t>
      </w:r>
    </w:p>
    <w:p w14:paraId="67DC6336" w14:textId="77777777" w:rsidR="000C2F1D" w:rsidRP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0C2F1D">
        <w:rPr>
          <w:rFonts w:ascii="Arial" w:hAnsi="Arial" w:cs="Arial"/>
          <w:color w:val="000000" w:themeColor="text1"/>
          <w:sz w:val="14"/>
          <w:szCs w:val="14"/>
        </w:rPr>
        <w:t xml:space="preserve">        })</w:t>
      </w:r>
    </w:p>
    <w:p w14:paraId="312B42F4" w14:textId="0CD70B60" w:rsidR="000C2F1D" w:rsidRDefault="000C2F1D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0C2F1D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0C2F1D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244D6C4D" w14:textId="77777777" w:rsidR="00BD5C3E" w:rsidRDefault="00BD5C3E" w:rsidP="000C2F1D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57114DE" w14:textId="15D9E23A" w:rsidR="00BD5C3E" w:rsidRPr="00AB01A4" w:rsidRDefault="00BD5C3E" w:rsidP="00BD5C3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4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GO</w:t>
      </w:r>
    </w:p>
    <w:p w14:paraId="49A133F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required libraries</w:t>
      </w:r>
    </w:p>
    <w:p w14:paraId="48544F6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576B16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580A2D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2F41DE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idy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A2CBE5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ggplot2)</w:t>
      </w:r>
    </w:p>
    <w:p w14:paraId="518E5CF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reshape2)</w:t>
      </w:r>
    </w:p>
    <w:p w14:paraId="5D90F5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dendro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D29E8B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vglit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BD06B1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5A8882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the datasets</w:t>
      </w:r>
    </w:p>
    <w:p w14:paraId="1D7C085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go &lt;- read.csv("enriched_go_uniprot.csv")%&gt;%</w:t>
      </w:r>
    </w:p>
    <w:p w14:paraId="3A582EE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c("-", "--", "0", "")) &amp; 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640CD43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Su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is.na(.) | . == "") &lt;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co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.))</w:t>
      </w:r>
    </w:p>
    <w:p w14:paraId="5B375DC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615CD3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Function to split and restructure data for a GO category</w:t>
      </w:r>
    </w:p>
    <w:p w14:paraId="3D6FD2F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go %&gt;%</w:t>
      </w:r>
    </w:p>
    <w:p w14:paraId="05FC0E2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31B7437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ummaris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irs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tein_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irs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tein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_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paste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collapse = ",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Count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length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)%&gt;%</w:t>
      </w:r>
    </w:p>
    <w:p w14:paraId="5EA3CB2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arrange(desc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Count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4CB657D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A557CF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Process </w:t>
      </w:r>
      <w:proofErr w:type="gramStart"/>
      <w:r w:rsidRPr="00BD5C3E">
        <w:rPr>
          <w:rFonts w:ascii="Arial" w:hAnsi="Arial" w:cs="Arial"/>
          <w:color w:val="000000" w:themeColor="text1"/>
          <w:sz w:val="14"/>
          <w:szCs w:val="14"/>
        </w:rPr>
        <w:t>sum</w:t>
      </w:r>
      <w:proofErr w:type="gram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of GO category</w:t>
      </w:r>
    </w:p>
    <w:p w14:paraId="0CA72A9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tegory_count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419415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57ED5F3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ummarise(Counts = n()) %&gt;%</w:t>
      </w:r>
    </w:p>
    <w:p w14:paraId="486A469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arrange(desc(Counts)) %&gt;%</w:t>
      </w:r>
    </w:p>
    <w:p w14:paraId="30234D5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Percentage = round((Counts / sum(Counts)) * 100, 1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recod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Biological Process" = "BP", "Cellular Component" = "CC", "Molecular Function" = "MF"))</w:t>
      </w:r>
    </w:p>
    <w:p w14:paraId="555A38A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3C2DC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Create a pie chart</w:t>
      </w:r>
    </w:p>
    <w:p w14:paraId="7CB5976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ustom_col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c("BP" = "salmon", "CC" = "goldenrod1", "MF" = "springgreen1")</w:t>
      </w:r>
    </w:p>
    <w:p w14:paraId="5D7DBE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ie_char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tegory_count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 = "", y = Counts, fill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+</w:t>
      </w:r>
    </w:p>
    <w:p w14:paraId="3C0524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om_ba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tat = "identity", width = 1) +</w:t>
      </w:r>
    </w:p>
    <w:p w14:paraId="2C5D1D2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ord_pola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theta = "y") +</w:t>
      </w:r>
    </w:p>
    <w:p w14:paraId="0B3410E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fill_manu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valu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ustom_col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+</w:t>
      </w:r>
    </w:p>
    <w:p w14:paraId="6779161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om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label = paste0(Counts, " ")), </w:t>
      </w:r>
    </w:p>
    <w:p w14:paraId="2B50E4E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position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osition_stac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j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0.5)) +</w:t>
      </w:r>
    </w:p>
    <w:p w14:paraId="5969E0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labs(title = "GO distribution", x = NULL, y = NULL, fill = "Category") +</w:t>
      </w:r>
    </w:p>
    <w:p w14:paraId="4DDD7BF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44E92C7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bl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405A94A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ick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bl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6E0503C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anel.gr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bl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516F164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j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0.5))</w:t>
      </w:r>
    </w:p>
    <w:p w14:paraId="2DB7718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sa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.s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plot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ie_char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width = 5, height = 5)</w:t>
      </w:r>
    </w:p>
    <w:p w14:paraId="718BDF1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F9C63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Define a function to process datasets</w:t>
      </w:r>
    </w:p>
    <w:p w14:paraId="12366F5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 </w:t>
      </w:r>
    </w:p>
    <w:p w14:paraId="4D5964D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{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797F8E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ength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FDR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D96863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"\\[.*?\\]"), 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, "\\[|\\]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\\[.*?\\]")) %&gt;%</w:t>
      </w:r>
    </w:p>
    <w:p w14:paraId="02A714B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), Description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5ED18CB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80F133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f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everything(), ~ !is.na(.) &amp; . != "-" &amp; . != "--" &amp; . != "0" &amp; . != ""))}</w:t>
      </w:r>
    </w:p>
    <w:p w14:paraId="6561A05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D51F92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Process each dataset using the function</w:t>
      </w:r>
    </w:p>
    <w:p w14:paraId="7CCF760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1-VS-HL1_DE_significant_anno.xlsx")</w:t>
      </w:r>
    </w:p>
    <w:p w14:paraId="3DEFBAF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2-VS-HL2_DE_significant_anno.xlsx")</w:t>
      </w:r>
    </w:p>
    <w:p w14:paraId="30E385A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3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Group_HS3-VS-HL3_DE_significant_anno.xlsx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name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~ paste0(., "_3"),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38AD97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0C591D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Merge the three datasets based o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</w:p>
    <w:p w14:paraId="5679606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df1 %&gt;%</w:t>
      </w:r>
    </w:p>
    <w:p w14:paraId="0974A4E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2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suffix = c("_1", "_2")) %&gt;%</w:t>
      </w:r>
    </w:p>
    <w:p w14:paraId="5AE6854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3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 %&gt;%</w:t>
      </w:r>
    </w:p>
    <w:p w14:paraId="58932B4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wis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%&gt;%</w:t>
      </w:r>
    </w:p>
    <w:p w14:paraId="20F088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</w:p>
    <w:p w14:paraId="46AFAA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logFC_")), na.rm = TRUE),</w:t>
      </w:r>
    </w:p>
    <w:p w14:paraId="5C29DAB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4CB92E8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773B78F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FDR_")), na.rm = TRUE)) %&gt;%</w:t>
      </w:r>
    </w:p>
    <w:p w14:paraId="3F9B855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ungroup() %&gt;%</w:t>
      </w:r>
    </w:p>
    <w:p w14:paraId="4C57926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Uniprot_Acc_1) &amp; Uniprot_Acc_1 != "0" &amp; Uniprot_Acc_1 != "-" &amp; Uniprot_Acc_1 != "--") %&gt;%</w:t>
      </w:r>
    </w:p>
    <w:p w14:paraId="569868E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Uniprot_Acc_1)</w:t>
      </w:r>
    </w:p>
    <w:p w14:paraId="2FFD974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EA1301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Rejoi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and Species columns from the initial df1</w:t>
      </w:r>
    </w:p>
    <w:p w14:paraId="78BEF67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102F73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1 %&gt;%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Description, Species, length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%&gt;%</w:t>
      </w:r>
    </w:p>
    <w:p w14:paraId="79D3091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Uniprot_Acc_1)%&gt;%</w:t>
      </w:r>
    </w:p>
    <w:p w14:paraId="300FB65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logFC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65D296B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5AEDFC3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76F2D51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FDR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CE5321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BF5D5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the data</w:t>
      </w:r>
    </w:p>
    <w:p w14:paraId="4B6BD8C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nctional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Functional_Annotations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0367F06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del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idmapping_2024_11_28.tsv", header = TRUE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457F974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DA9D0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Rename columns for clarity</w:t>
      </w:r>
    </w:p>
    <w:p w14:paraId="3FC6545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lt;- c("From", "Entry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tein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</w:p>
    <w:p w14:paraId="369EFFD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Synon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CCA0B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Merge datasets, keeping both identifiers</w:t>
      </w:r>
    </w:p>
    <w:p w14:paraId="3E1644F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nctional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7618D4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7474CD4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 select(Entry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Entry"))%&gt;%</w:t>
      </w:r>
    </w:p>
    <w:p w14:paraId="3FF5095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36735C7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02B00F1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37408DF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42944DE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S.No = X)%&gt;%</w:t>
      </w:r>
    </w:p>
    <w:p w14:paraId="4E7D4E5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S.No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Description, length, Species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FDR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8342F8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50F736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Separate GO Analysis datasets</w:t>
      </w:r>
    </w:p>
    <w:p w14:paraId="7CCA325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go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3F944B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GO_BP, GO_CC, GO_MF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FDR, Regulation) %&gt;%</w:t>
      </w:r>
    </w:p>
    <w:p w14:paraId="3CCDDA8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GO_BP) &amp; !is.na(GO_CC) &amp; !is.na(GO_MF))</w:t>
      </w:r>
    </w:p>
    <w:p w14:paraId="4046245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EE1F7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Function to process GO terms by regulation status with statistics</w:t>
      </w:r>
    </w:p>
    <w:p w14:paraId="133AC31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go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{</w:t>
      </w:r>
    </w:p>
    <w:p w14:paraId="505C456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go %&gt;%</w:t>
      </w:r>
    </w:p>
    <w:p w14:paraId="7EDEF1F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select(!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FDR) %&gt;%</w:t>
      </w:r>
    </w:p>
    <w:p w14:paraId="49F51BA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filter(!is.na(!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) %&gt;%</w:t>
      </w:r>
    </w:p>
    <w:p w14:paraId="5B335D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arate_row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!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;") %&gt;%</w:t>
      </w:r>
    </w:p>
    <w:p w14:paraId="5C85346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!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7D374EB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summarise(</w:t>
      </w:r>
    </w:p>
    <w:p w14:paraId="4DD3CEB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paste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collapse = ","),</w:t>
      </w:r>
    </w:p>
    <w:p w14:paraId="51AF506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paste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collapse = ","),</w:t>
      </w:r>
    </w:p>
    <w:p w14:paraId="4DAD33A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paste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collapse = ","),</w:t>
      </w:r>
    </w:p>
    <w:p w14:paraId="08A431A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.groups = "drop"</w:t>
      </w:r>
    </w:p>
    <w:p w14:paraId="1E121AF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)</w:t>
      </w:r>
    </w:p>
    <w:p w14:paraId="37A1C8F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[1] &lt;-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54A7143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retur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8BEE76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}</w:t>
      </w:r>
    </w:p>
    <w:p w14:paraId="3EBF61E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F1CE4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Process each GO category by regulation with statistics</w:t>
      </w:r>
    </w:p>
    <w:p w14:paraId="227D3B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b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go, "GO_BP") %&gt;%</w:t>
      </w:r>
    </w:p>
    <w:p w14:paraId="396467B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Biological Process")</w:t>
      </w:r>
    </w:p>
    <w:p w14:paraId="5BEC09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go, "GO_CC") %&gt;%</w:t>
      </w:r>
    </w:p>
    <w:p w14:paraId="09412FB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Cellular Component")</w:t>
      </w:r>
    </w:p>
    <w:p w14:paraId="24D0D12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go, "GO_MF") %&gt;%</w:t>
      </w:r>
    </w:p>
    <w:p w14:paraId="79F3C1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Molecular Function")</w:t>
      </w:r>
    </w:p>
    <w:p w14:paraId="17599F6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445FE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Combine all GO terms into a single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frame</w:t>
      </w:r>
      <w:proofErr w:type="spellEnd"/>
    </w:p>
    <w:p w14:paraId="6C3E6F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bind_row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b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324EC55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Cou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appl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spli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,"), length))%&gt;%</w:t>
      </w:r>
    </w:p>
    <w:p w14:paraId="12F4984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 &amp;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!= "" &amp;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!= "-" &amp;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!= "--")%&gt;%</w:t>
      </w:r>
    </w:p>
    <w:p w14:paraId="4C83C70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sub("(^GO:\\d+):.*", "\\1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Term = sub("^GO:\\d+:(.*)", "\\1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%&gt;%</w:t>
      </w:r>
    </w:p>
    <w:p w14:paraId="7677E19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70171E1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,Gene_Cou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Term)</w:t>
      </w:r>
    </w:p>
    <w:p w14:paraId="41EA8B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term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go_annotations.csv")</w:t>
      </w:r>
    </w:p>
    <w:p w14:paraId="5E025F3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C0C753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Read the datasets</w:t>
      </w:r>
    </w:p>
    <w:p w14:paraId="24FA62F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HS1-VS-HL1.xlsx")</w:t>
      </w:r>
    </w:p>
    <w:p w14:paraId="34B3E5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HS2-VS-HL2.xlsx")</w:t>
      </w:r>
    </w:p>
    <w:p w14:paraId="746690C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3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HS3-VS-HL3.xlsx")</w:t>
      </w:r>
    </w:p>
    <w:p w14:paraId="1DCC8AC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AF459D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Define common columns for merging</w:t>
      </w:r>
    </w:p>
    <w:p w14:paraId="1B2788B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mon_colum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c("category", "term", "ontology")</w:t>
      </w:r>
    </w:p>
    <w:p w14:paraId="56B5894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D5F97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</w:t>
      </w:r>
      <w:proofErr w:type="gramStart"/>
      <w:r w:rsidRPr="00BD5C3E">
        <w:rPr>
          <w:rFonts w:ascii="Arial" w:hAnsi="Arial" w:cs="Arial"/>
          <w:color w:val="000000" w:themeColor="text1"/>
          <w:sz w:val="14"/>
          <w:szCs w:val="14"/>
        </w:rPr>
        <w:t>merge</w:t>
      </w:r>
      <w:proofErr w:type="gram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the datasets and convert numeric columns to numeric type</w:t>
      </w:r>
    </w:p>
    <w:p w14:paraId="274699C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df1%&gt;%</w:t>
      </w:r>
    </w:p>
    <w:p w14:paraId="5A8623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df2, by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mon_colum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suffix = c("_1", "_2"))%&gt;%</w:t>
      </w:r>
    </w:p>
    <w:p w14:paraId="6713D9D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nner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df3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name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~ paste0(., "_3"),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mon_colum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by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mon_colum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7F993B8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ds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_1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s.numeri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.names = "{.col}"))%&gt;%</w:t>
      </w:r>
    </w:p>
    <w:p w14:paraId="348DF1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ds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_2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s.numeri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.names = "{.col}"))%&gt;%</w:t>
      </w:r>
    </w:p>
    <w:p w14:paraId="4479898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across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ds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_3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s.numeri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.names = "{.col}"))</w:t>
      </w:r>
    </w:p>
    <w:p w14:paraId="059D632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F071C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Compute averages for each group of columns with matching suffixes</w:t>
      </w:r>
    </w:p>
    <w:p w14:paraId="0048DC9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nal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6447BA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numDEInCat_1, numDEInCat_2, numDEInCat_3), na.rm = TRUE),</w:t>
      </w:r>
    </w:p>
    <w:p w14:paraId="0C47C55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numInCat_1, numInCat_2, numInCat_3), na.rm = TRUE),</w:t>
      </w:r>
    </w:p>
    <w:p w14:paraId="386AA63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over_represented_pvalue_1, over_represented_pvalue_2, over_represented_pvalue_3), na.rm = TRUE),</w:t>
      </w:r>
    </w:p>
    <w:p w14:paraId="6E77113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FDR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over_represented_FDR_1, over_represented_FDR_2, over_represented_FDR_3), na.rm = TRUE),</w:t>
      </w:r>
    </w:p>
    <w:p w14:paraId="68DB990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Up)_1`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Up)_2`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Up)_3`), na.rm = TRUE),</w:t>
      </w:r>
    </w:p>
    <w:p w14:paraId="4B89C6A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Mea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elect(.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own)_1`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own)_2`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own)_3`), na.rm = TRUE)) %&gt;%</w:t>
      </w:r>
    </w:p>
    <w:p w14:paraId="7F96E83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ll_o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mon_colum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ds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_average"))</w:t>
      </w:r>
    </w:p>
    <w:p w14:paraId="5B57168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nal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GO_datasets_merged.csv")</w:t>
      </w:r>
    </w:p>
    <w:p w14:paraId="37088B8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DD298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Read the datasets</w:t>
      </w:r>
    </w:p>
    <w:p w14:paraId="08902E4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go_annotations.csv")</w:t>
      </w:r>
    </w:p>
    <w:p w14:paraId="1E4C907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datasets_merg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GO_datasets_merged.csv")</w:t>
      </w:r>
    </w:p>
    <w:p w14:paraId="7A4F1F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702F9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Merge the datasets by the common columns</w:t>
      </w:r>
    </w:p>
    <w:p w14:paraId="12DEF8F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merg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datasets_merg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by.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by.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category", all = FALSE)%&gt;%</w:t>
      </w:r>
    </w:p>
    <w:p w14:paraId="0F02FE2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Cou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</w:p>
    <w:p w14:paraId="00DC8B1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term, ontology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</w:p>
    <w:p w14:paraId="27CFB27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FDR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</w:p>
    <w:p w14:paraId="65FD536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4276285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49F597E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DD2132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2F3662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FD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FDR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545BF89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75BB1D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_aver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43C22C7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round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0B2FD2C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round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44B4F8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round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6DB0FDA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round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3A00299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Ratio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/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33476C2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arrange(desc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Cou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560DE5A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E2FC8F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Save the merged data to a new CSV file</w:t>
      </w:r>
    </w:p>
    <w:p w14:paraId="3A3DF71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"merged_GO_datasets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763CDFE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679E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the dataset</w:t>
      </w:r>
    </w:p>
    <w:p w14:paraId="5A3C5E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merged_GO_datasets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 </w:t>
      </w:r>
    </w:p>
    <w:p w14:paraId="5905051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go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go_terms_clusters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30A04AF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annota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06803B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FD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 0.05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 0.05) %&gt;%</w:t>
      </w:r>
    </w:p>
    <w:p w14:paraId="0163B9E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term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ontology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Ratio) %&gt;%</w:t>
      </w:r>
    </w:p>
    <w:p w14:paraId="69E0C49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Code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Catego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EE39D1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Term = term,</w:t>
      </w:r>
    </w:p>
    <w:p w14:paraId="2D0F64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InCa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42871D0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u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ver_represented_pvalu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5470C3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Type = ontology,</w:t>
      </w:r>
    </w:p>
    <w:p w14:paraId="0505DD1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Up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U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4CFF0FB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     Down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Number_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700BF72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Ratio = Ratio) %&gt;%</w:t>
      </w:r>
    </w:p>
    <w:p w14:paraId="1615EBD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Type = recode(Type,</w:t>
      </w:r>
    </w:p>
    <w:p w14:paraId="62063C7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"BP" = "Biological process",</w:t>
      </w:r>
    </w:p>
    <w:p w14:paraId="2449E65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"CC" = "Cellular component",</w:t>
      </w:r>
    </w:p>
    <w:p w14:paraId="421653E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"MF" = "Molecular function")) %&gt;%</w:t>
      </w:r>
    </w:p>
    <w:p w14:paraId="6D9E67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arrange(desc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70E3D0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Type) %&gt;%</w:t>
      </w:r>
    </w:p>
    <w:p w14:paraId="6EC1130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lice_ma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n = 25) %&gt;%</w:t>
      </w:r>
    </w:p>
    <w:p w14:paraId="0003335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ungroup() %&gt;%</w:t>
      </w:r>
    </w:p>
    <w:p w14:paraId="15D5043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arrange(desc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</w:t>
      </w:r>
    </w:p>
    <w:p w14:paraId="2810997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annotation,"GOPlot.csv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1FDD255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.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annota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1EE636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go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 select(Term, Cluster, `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luster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`), by = "Term")</w:t>
      </w:r>
    </w:p>
    <w:p w14:paraId="3167E1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.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go_terms_clusters.csv")</w:t>
      </w:r>
    </w:p>
    <w:p w14:paraId="793A899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go &lt;- read.csv("clusters.csv") %&gt;%</w:t>
      </w:r>
    </w:p>
    <w:p w14:paraId="55BC894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erm_With_Express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paste0(Code, " (", Down, "↓)"," (", Up, "↑)"))</w:t>
      </w:r>
    </w:p>
    <w:p w14:paraId="3CEB6C4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EA64A9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Convert the long sheet to a matrix for calculating the distance.</w:t>
      </w:r>
    </w:p>
    <w:p w14:paraId="3C89734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ca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,Term~Clus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alue.va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0018498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["Term"]]</w:t>
      </w:r>
    </w:p>
    <w:p w14:paraId="3EC8A41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[,-1]</w:t>
      </w:r>
    </w:p>
    <w:p w14:paraId="324CECF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] = 0</w:t>
      </w:r>
    </w:p>
    <w:p w14:paraId="4C2B8D9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3DE35C6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Label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565CBC0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Num = 0</w:t>
      </w:r>
    </w:p>
    <w:p w14:paraId="3EA52B0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for( Level in 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{</w:t>
      </w:r>
    </w:p>
    <w:p w14:paraId="616FD1D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GROUP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Ter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= Level]</w:t>
      </w:r>
    </w:p>
    <w:p w14:paraId="19D2882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cl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i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_matri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in% GROUP,]))</w:t>
      </w:r>
    </w:p>
    <w:p w14:paraId="3CBD8EC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nd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ndro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type="rectangle") # convert for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</w:p>
    <w:p w14:paraId="4F1BC0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_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segmen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nd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6BBE99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_tmp$Lev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Level</w:t>
      </w:r>
    </w:p>
    <w:p w14:paraId="21FD34E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_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label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nd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9E33CE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bi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_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DA3A86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Label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bi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Label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_tm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A81673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116282E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[5] = "Type"</w:t>
      </w:r>
    </w:p>
    <w:p w14:paraId="0B4589E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5C91C0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Synchrony the Levels</w:t>
      </w:r>
    </w:p>
    <w:p w14:paraId="0F45AEC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Clus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cto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Clus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levels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cl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s.charac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$Clus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)))</w:t>
      </w:r>
    </w:p>
    <w:p w14:paraId="7F4E1D5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$Cluste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cl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</w:t>
      </w:r>
    </w:p>
    <w:p w14:paraId="72C997A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ACAFEB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Normalised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Plot</w:t>
      </w:r>
      <w:proofErr w:type="spellEnd"/>
    </w:p>
    <w:p w14:paraId="189981E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.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5418435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data= go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 = Cluster, y = Term, size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umD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color = Ratio)) +</w:t>
      </w:r>
    </w:p>
    <w:p w14:paraId="41DC600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acet_gr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Type ~ Cluster, scales = 'free', switch = "y") +</w:t>
      </w:r>
    </w:p>
    <w:p w14:paraId="3E5DF82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cale_color_gradient2(high = "salmon", mid = "goldenrod1", low = "springgreen1", name = "Ratio") + </w:t>
      </w:r>
    </w:p>
    <w:p w14:paraId="36063F7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heme_bw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) +   </w:t>
      </w:r>
    </w:p>
    <w:p w14:paraId="28BEB59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</w:p>
    <w:p w14:paraId="374A370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p.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face = "bold"),   </w:t>
      </w:r>
    </w:p>
    <w:p w14:paraId="352CFB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p.backgrou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re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colour = "black", fill = FALSE),</w:t>
      </w:r>
    </w:p>
    <w:p w14:paraId="19BC2AE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ext.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bl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62C73E2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ick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bl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,</w:t>
      </w:r>
    </w:p>
    <w:p w14:paraId="10A854A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j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0.5),</w:t>
      </w:r>
    </w:p>
    <w:p w14:paraId="24C384F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gend.pos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right",</w:t>
      </w:r>
    </w:p>
    <w:p w14:paraId="7BD202A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ext.y.righ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hju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1)</w:t>
      </w:r>
    </w:p>
    <w:p w14:paraId="42BD911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7D74356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labs(title = "GO Enrichment", x = "Clusters", y = "Categories", size = "Counts") +</w:t>
      </w:r>
    </w:p>
    <w:p w14:paraId="6E32DCD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om_seg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data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geme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 = -y, y = x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xe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ye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ye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xe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+</w:t>
      </w:r>
    </w:p>
    <w:p w14:paraId="304FAF6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y_discret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7C07CC6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position = "right",</w:t>
      </w:r>
    </w:p>
    <w:p w14:paraId="5239F6D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labels = function(x) {</w:t>
      </w:r>
    </w:p>
    <w:p w14:paraId="14BF8B8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# Map unique labels for each facet</w:t>
      </w:r>
    </w:p>
    <w:p w14:paraId="135838F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go %&gt;%</w:t>
      </w:r>
    </w:p>
    <w:p w14:paraId="3A8F53A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filter(Term %in% x) %&gt;%</w:t>
      </w:r>
    </w:p>
    <w:p w14:paraId="2788C5F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arrange(match(Term, x)) %&gt;%</w:t>
      </w:r>
    </w:p>
    <w:p w14:paraId="451EA90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pull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erm_With_Express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4487D9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}</w:t>
      </w:r>
    </w:p>
    <w:p w14:paraId="2C07CFB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42B89DF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sa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filename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plot.s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device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plot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o.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scale = 2, height = 15, width = 10, units = "cm", dpi = 300)</w:t>
      </w:r>
    </w:p>
    <w:p w14:paraId="4EAA46F5" w14:textId="77777777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D1DE179" w14:textId="77777777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E5FEBAB" w14:textId="795EB7EE" w:rsidR="00BD5C3E" w:rsidRPr="00AB01A4" w:rsidRDefault="00BD5C3E" w:rsidP="00BD5C3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5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KO</w:t>
      </w:r>
    </w:p>
    <w:p w14:paraId="47E6E23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7F815D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0EFCB7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A5C450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0D1FAD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2919C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Define a function to process datasets</w:t>
      </w:r>
    </w:p>
    <w:p w14:paraId="272A8E3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 </w:t>
      </w:r>
    </w:p>
    <w:p w14:paraId="269D8EB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{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0578298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ength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FDR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6DDE7C0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"\\[.*?\\]"), 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, "\\[|\\]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\\[.*?\\]")) %&gt;%</w:t>
      </w:r>
    </w:p>
    <w:p w14:paraId="0B49242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), Description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0FFC157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54D0BD1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f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everything(), ~ !is.na(.) &amp; . != "-" &amp; . != "--" &amp; . != "0" &amp; . != ""))}</w:t>
      </w:r>
    </w:p>
    <w:p w14:paraId="66F2F80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2228BE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Process each dataset using the function</w:t>
      </w:r>
    </w:p>
    <w:p w14:paraId="525EB2F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1-VS-HL1_DE_significant_anno.xlsx")</w:t>
      </w:r>
    </w:p>
    <w:p w14:paraId="1604FD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2-VS-HL2_DE_significant_anno.xlsx")</w:t>
      </w:r>
    </w:p>
    <w:p w14:paraId="5875928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3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Group_HS3-VS-HL3_DE_significant_anno.xlsx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name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~ paste0(., "_3"),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1839AB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0D4200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Merge the three datasets based o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</w:p>
    <w:p w14:paraId="04DC639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df1 %&gt;%</w:t>
      </w:r>
    </w:p>
    <w:p w14:paraId="15E5453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2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suffix = c("_1", "_2")) %&gt;%</w:t>
      </w:r>
    </w:p>
    <w:p w14:paraId="179C182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3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 %&gt;%</w:t>
      </w:r>
    </w:p>
    <w:p w14:paraId="5A5788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wis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%&gt;%</w:t>
      </w:r>
    </w:p>
    <w:p w14:paraId="6B1F6BA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</w:p>
    <w:p w14:paraId="2F7105D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logFC_")), na.rm = TRUE),</w:t>
      </w:r>
    </w:p>
    <w:p w14:paraId="1DF9B07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0EF2C6C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12BF9C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FDR_")), na.rm = TRUE)) %&gt;%</w:t>
      </w:r>
    </w:p>
    <w:p w14:paraId="5BE691A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ungroup() %&gt;%</w:t>
      </w:r>
    </w:p>
    <w:p w14:paraId="376EED9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Uniprot_Acc_1) &amp; Uniprot_Acc_1 != "0" &amp; Uniprot_Acc_1 != "-" &amp; Uniprot_Acc_1 != "--") %&gt;%</w:t>
      </w:r>
    </w:p>
    <w:p w14:paraId="359CA01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Uniprot_Acc_1)</w:t>
      </w:r>
    </w:p>
    <w:p w14:paraId="54B6E9C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833331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Rejoi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and Species columns from the initial df1</w:t>
      </w:r>
    </w:p>
    <w:p w14:paraId="2F3BAAE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1F177C6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1 %&gt;%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Description, Species, length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%&gt;%</w:t>
      </w:r>
    </w:p>
    <w:p w14:paraId="630CBFF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Uniprot_Acc_1)%&gt;%</w:t>
      </w:r>
    </w:p>
    <w:p w14:paraId="7B2CDE7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logFC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03603C0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1DEA96B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4BA454E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FDR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A59EFC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m.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"Functional_Annotations.csv")</w:t>
      </w:r>
    </w:p>
    <w:p w14:paraId="675027D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91543D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own_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del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idmapping_2024_12_10.tsv", header = TRUE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0FD855B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.dow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95C1ED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Regulation=="Down")%&gt;%</w:t>
      </w:r>
    </w:p>
    <w:p w14:paraId="5E174EF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own_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Entry"))</w:t>
      </w:r>
    </w:p>
    <w:p w14:paraId="3F3DD43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.down,"FAnn_down.csv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4203247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D99AA1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p_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del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idmapping_2024_12_10 (1).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sv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header = TRUE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5B1F002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.up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F56DE0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Regulation=="Ups")%&gt;%</w:t>
      </w:r>
    </w:p>
    <w:p w14:paraId="529042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p_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Entry"))</w:t>
      </w:r>
    </w:p>
    <w:p w14:paraId="0356FC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.ups,"FAnn_ups.csv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7527ECAA" w14:textId="77777777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3BA20CA" w14:textId="2B5A69F9" w:rsidR="00BD5C3E" w:rsidRPr="00AB01A4" w:rsidRDefault="00BD5C3E" w:rsidP="00BD5C3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6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r>
        <w:rPr>
          <w:rFonts w:ascii="Arial" w:hAnsi="Arial" w:cs="Arial"/>
          <w:b/>
          <w:bCs/>
          <w:sz w:val="14"/>
          <w:szCs w:val="14"/>
        </w:rPr>
        <w:t>COG</w:t>
      </w:r>
    </w:p>
    <w:p w14:paraId="18F5D5F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necessary libraries</w:t>
      </w:r>
    </w:p>
    <w:p w14:paraId="2A1DC7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373069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ED0F59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169C1A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136CE7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Define a function to process datasets</w:t>
      </w:r>
    </w:p>
    <w:p w14:paraId="6E9B071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) </w:t>
      </w:r>
    </w:p>
    <w:p w14:paraId="4C6CCE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{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pa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053EFFE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ength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FDR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5CEB1FF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"\\[.*?\\]"), 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, "\\[|\\]")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\\[.*?\\]")) %&gt;%</w:t>
      </w:r>
    </w:p>
    <w:p w14:paraId="4336670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mutate(Specie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Species), Description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tr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</w:t>
      </w:r>
    </w:p>
    <w:p w14:paraId="191A592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22DABAB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f_al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everything(), ~ !is.na(.) &amp; . != "-" &amp; . != "--" &amp; . != "0" &amp; . != ""))}</w:t>
      </w:r>
    </w:p>
    <w:p w14:paraId="3C3A6D0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87672C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Process each dataset using the function</w:t>
      </w:r>
    </w:p>
    <w:p w14:paraId="631D003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1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1-VS-HL1_DE_significant_anno.xlsx")</w:t>
      </w:r>
    </w:p>
    <w:p w14:paraId="6A9E67B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2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Group_HS2-VS-HL2_DE_significant_anno.xlsx")</w:t>
      </w:r>
    </w:p>
    <w:p w14:paraId="59FCDB1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df3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cess_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Group_HS3-VS-HL3_DE_significant_anno.xlsx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name_with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~ paste0(., "_3"),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46E3A3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3BBBAD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Merge the three datasets based o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</w:p>
    <w:p w14:paraId="73FC0E7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df1 %&gt;%</w:t>
      </w:r>
    </w:p>
    <w:p w14:paraId="27C4D4B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2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suffix = c("_1", "_2")) %&gt;%</w:t>
      </w:r>
    </w:p>
    <w:p w14:paraId="4520206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ll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3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 %&gt;%</w:t>
      </w:r>
    </w:p>
    <w:p w14:paraId="7C87FFA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wis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%&gt;%</w:t>
      </w:r>
    </w:p>
    <w:p w14:paraId="0867D3F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</w:p>
    <w:p w14:paraId="123C191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logFC_")), na.rm = TRUE),</w:t>
      </w:r>
    </w:p>
    <w:p w14:paraId="269AE66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1F8540C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_")), na.rm = TRUE),</w:t>
      </w:r>
    </w:p>
    <w:p w14:paraId="5613D45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mea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_acros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matches("^FDR_")), na.rm = TRUE)) %&gt;%</w:t>
      </w:r>
    </w:p>
    <w:p w14:paraId="51C5B53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ungroup() %&gt;%</w:t>
      </w:r>
    </w:p>
    <w:p w14:paraId="28C6E8B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Uniprot_Acc_1) &amp; Uniprot_Acc_1 != "0" &amp; Uniprot_Acc_1 != "-" &amp; Uniprot_Acc_1 != "--") %&gt;%</w:t>
      </w:r>
    </w:p>
    <w:p w14:paraId="71DB4CA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Uniprot_Acc_1)</w:t>
      </w:r>
    </w:p>
    <w:p w14:paraId="0517E8F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5177B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Rejoin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R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and Species columns from the initial df1</w:t>
      </w:r>
    </w:p>
    <w:p w14:paraId="2D6995F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.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46AB2EA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df1 %&gt;%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Description, Species, length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by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%&gt;%</w:t>
      </w:r>
    </w:p>
    <w:p w14:paraId="302A713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Uniprot_Acc_1)%&gt;%</w:t>
      </w:r>
    </w:p>
    <w:p w14:paraId="674501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logFC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FC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5D5474E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0C15DEF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3E179F2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FDR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DR_av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B411A1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m.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"Functional_Annotations.csv")</w:t>
      </w:r>
    </w:p>
    <w:p w14:paraId="7B93DC4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76281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Load the data</w:t>
      </w:r>
    </w:p>
    <w:p w14:paraId="39EC0E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nctional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Functional_Annotations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2FFC28D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deli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"idmapping_2024_11_28.tsv", header = TRUE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77B69A3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34703F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Rename columns for clarity</w:t>
      </w:r>
    </w:p>
    <w:p w14:paraId="4670592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lt;- c("From", "Entry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otein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</w:p>
    <w:p w14:paraId="5F17E92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Synon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335876C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Merge datasets, keeping both identifiers</w:t>
      </w:r>
    </w:p>
    <w:p w14:paraId="63D1829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unctional_annotation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778AB91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1FEB549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id_mappi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 select(Entry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Entry"))%&gt;%</w:t>
      </w:r>
    </w:p>
    <w:p w14:paraId="2219D9C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-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riginal_Uniprot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54C4CA3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ntry.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1C8D68E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.Names.Primar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%&gt;%</w:t>
      </w:r>
    </w:p>
    <w:p w14:paraId="77FF55F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name(S.No = X)%&gt;%</w:t>
      </w:r>
    </w:p>
    <w:p w14:paraId="1991C6F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S.No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Description, length, Species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FDR, Regulation, GO_BP, GO_CC, GO_MF, KO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KO_Defin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088AAA4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,"Annotations.csv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4AB42B2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CE7850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Separate COG Analysis dataset</w:t>
      </w:r>
    </w:p>
    <w:p w14:paraId="58E82B6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cog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erg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5DD6B70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COG_ID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G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ogFC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ogCP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v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FDR, Regulation) %&gt;%</w:t>
      </w:r>
    </w:p>
    <w:p w14:paraId="113998B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COG_ID))</w:t>
      </w:r>
    </w:p>
    <w:p w14:paraId="35AAC7A7" w14:textId="69A444EC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write.csv(cog, "COG.csv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</w:t>
      </w:r>
    </w:p>
    <w:p w14:paraId="1BBB6D03" w14:textId="77777777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F7627B7" w14:textId="4DE2927C" w:rsidR="00BD5C3E" w:rsidRPr="00AB01A4" w:rsidRDefault="00BD5C3E" w:rsidP="00BD5C3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7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signalp</w:t>
      </w:r>
      <w:proofErr w:type="spellEnd"/>
    </w:p>
    <w:p w14:paraId="0036CE9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Load necessary libraries</w:t>
      </w:r>
    </w:p>
    <w:p w14:paraId="519FBD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ply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783CCC1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F6DD38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359187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ennDiagra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C0D7EE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grid)</w:t>
      </w:r>
    </w:p>
    <w:p w14:paraId="3CCB2C2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vglit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96AB1A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D2D744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Read and preprocess the annotation data</w:t>
      </w:r>
    </w:p>
    <w:p w14:paraId="03D2E59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Ann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Annotation.xlsx") %&gt;%</w:t>
      </w:r>
    </w:p>
    <w:p w14:paraId="4CBEC06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CE6F9A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403EF7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Process the Small dataset</w:t>
      </w:r>
    </w:p>
    <w:p w14:paraId="36061E0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S.csv", header = TRUE) %&gt;%</w:t>
      </w:r>
    </w:p>
    <w:p w14:paraId="23BB4AD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..ID, "TRINITY_[^\\s]+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\\.p[1-5]$")) %&gt;%</w:t>
      </w:r>
    </w:p>
    <w:p w14:paraId="6333C2F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^TRINITY_", "", ID)) %&gt;%</w:t>
      </w:r>
    </w:p>
    <w:p w14:paraId="53CB974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X..ID) %&gt;%</w:t>
      </w:r>
    </w:p>
    <w:p w14:paraId="44769FC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nn, by = c("ID"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) %&gt;%</w:t>
      </w:r>
    </w:p>
    <w:p w14:paraId="15DCAF9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amp; 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c("-", "--", "0"))</w:t>
      </w:r>
    </w:p>
    <w:p w14:paraId="4E484DC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Small.csv")</w:t>
      </w:r>
    </w:p>
    <w:p w14:paraId="46DDA28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FB165A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Process the Large dataset</w:t>
      </w:r>
    </w:p>
    <w:p w14:paraId="139538C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read.csv("L.csv", header = TRUE) %&gt;%</w:t>
      </w:r>
    </w:p>
    <w:p w14:paraId="5EB0930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..ID, "TRINITY_[^\\s]+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\\.p[1-5]$")) %&gt;%</w:t>
      </w:r>
    </w:p>
    <w:p w14:paraId="3705076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^TRINITY_", "", ID)) %&gt;%</w:t>
      </w:r>
    </w:p>
    <w:p w14:paraId="56F9B31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X..ID) %&gt;%</w:t>
      </w:r>
    </w:p>
    <w:p w14:paraId="445752F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nn, by = c("ID"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) %&gt;%</w:t>
      </w:r>
    </w:p>
    <w:p w14:paraId="6515B12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amp; 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c("-", "--", "0"))</w:t>
      </w:r>
    </w:p>
    <w:p w14:paraId="0C39271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write.csv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Large.csv")</w:t>
      </w:r>
    </w:p>
    <w:p w14:paraId="079C761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86C268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Summarize a grouped dataset</w:t>
      </w:r>
    </w:p>
    <w:p w14:paraId="080FDE4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ize_group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data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{</w:t>
      </w:r>
    </w:p>
    <w:p w14:paraId="63CEB7E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data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b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!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y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oup_colum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 %&gt;% summaris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ow_cou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n())</w:t>
      </w:r>
    </w:p>
    <w:p w14:paraId="0C71497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711D524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CEAFA3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Summarize the datasets</w:t>
      </w:r>
    </w:p>
    <w:p w14:paraId="2D8CCF7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y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ize_group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Prediction")</w:t>
      </w:r>
    </w:p>
    <w:p w14:paraId="0E00D64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y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ize_group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Prediction")</w:t>
      </w:r>
    </w:p>
    <w:p w14:paraId="512898B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D7860A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 Identify common and unique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values</w:t>
      </w:r>
    </w:p>
    <w:p w14:paraId="2E21BAC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common &lt;- inters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F06DCF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que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tdif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55737C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que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tdif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1E02F36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23FAB4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Filter datasets to keep only unique rows</w:t>
      </w:r>
    </w:p>
    <w:p w14:paraId="0F9A90D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unique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que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]</w:t>
      </w:r>
    </w:p>
    <w:p w14:paraId="37B478F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unique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$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que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]</w:t>
      </w:r>
    </w:p>
    <w:p w14:paraId="2191F0F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76D67EB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Summarize the unique datasets</w:t>
      </w:r>
    </w:p>
    <w:p w14:paraId="1DC7E86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.summary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ize_group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unique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Prediction")</w:t>
      </w:r>
    </w:p>
    <w:p w14:paraId="192C956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.summary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ummarize_grouped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unique_d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Prediction")</w:t>
      </w:r>
    </w:p>
    <w:p w14:paraId="5E6CA1A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881781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Reload the datasets</w:t>
      </w:r>
    </w:p>
    <w:p w14:paraId="69E861E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arge &lt;- read.csv("Large.csv")</w:t>
      </w:r>
    </w:p>
    <w:p w14:paraId="130064B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small &lt;- read.csv("Small.csv")</w:t>
      </w:r>
    </w:p>
    <w:p w14:paraId="1125524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FD1EFF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Create a function to generate a Venn diagram for a specific Prediction value</w:t>
      </w:r>
    </w:p>
    <w:p w14:paraId="13EFBAD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large, small) {</w:t>
      </w:r>
    </w:p>
    <w:p w14:paraId="6EDF70F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Filter the datasets for the specific Prediction type</w:t>
      </w:r>
    </w:p>
    <w:p w14:paraId="0CFEA48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large %&gt;% filter(Prediction =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 pull(ID) %&gt;% unique()</w:t>
      </w:r>
    </w:p>
    <w:p w14:paraId="1FFAAA6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small %&gt;% filter(Prediction =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 pull(ID) %&gt;% unique()</w:t>
      </w:r>
    </w:p>
    <w:p w14:paraId="6E67352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</w:p>
    <w:p w14:paraId="0870462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Save the Venn diagram as a PDF file</w:t>
      </w:r>
    </w:p>
    <w:p w14:paraId="563F5C2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paste0(" 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.pdf")</w:t>
      </w:r>
    </w:p>
    <w:p w14:paraId="57BED0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pdf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width = 5, height = 5)</w:t>
      </w:r>
    </w:p>
    <w:p w14:paraId="4E4FEA4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</w:p>
    <w:p w14:paraId="6ADA79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Create a new page for the grid</w:t>
      </w:r>
    </w:p>
    <w:p w14:paraId="5A781FC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id.newpag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4D67E17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</w:p>
    <w:p w14:paraId="2542949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Add a title</w:t>
      </w:r>
    </w:p>
    <w:p w14:paraId="064A207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id.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64CC725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label = paste(" 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124C1A4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x = 0.5, y = 0.95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pa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ontsiz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16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ontfac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bold")</w:t>
      </w:r>
    </w:p>
    <w:p w14:paraId="0C99BE8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012E66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</w:p>
    <w:p w14:paraId="6C1D593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Create the Venn diagram</w:t>
      </w:r>
    </w:p>
    <w:p w14:paraId="3CF379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enn.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raw.pairwise.ven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638CF55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area1 = length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31ADEA9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area2 = length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780E969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ross.are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length(inters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filtere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,</w:t>
      </w:r>
    </w:p>
    <w:p w14:paraId="62B363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category = c("Large", "Small"),</w:t>
      </w:r>
    </w:p>
    <w:p w14:paraId="1708F74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fill = c("darkgoldenrod1", "lightgoldenrod1"),</w:t>
      </w:r>
    </w:p>
    <w:p w14:paraId="4E0455E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t.ce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1.2,</w:t>
      </w:r>
    </w:p>
    <w:p w14:paraId="175FA42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ex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1.4</w:t>
      </w:r>
    </w:p>
    <w:p w14:paraId="4B2A53D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31DE9AB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</w:p>
    <w:p w14:paraId="43E17EB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# Finalize and save the PDF</w:t>
      </w:r>
    </w:p>
    <w:p w14:paraId="3CC753C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45E6BC1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cat(paste(" 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rediction_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"saved to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ile_n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"\n"))</w:t>
      </w:r>
    </w:p>
    <w:p w14:paraId="3FCA5EF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51A96AA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B6CF1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Generate and save individual Venn diagrams for specific Prediction values</w:t>
      </w:r>
    </w:p>
    <w:p w14:paraId="4D7FE9A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LIPO", large, small)</w:t>
      </w:r>
    </w:p>
    <w:p w14:paraId="3F33EF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OTHER", large, small)</w:t>
      </w:r>
    </w:p>
    <w:p w14:paraId="467BE6C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PILIN", large, small)</w:t>
      </w:r>
    </w:p>
    <w:p w14:paraId="1A510F2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SP", large, small)</w:t>
      </w:r>
    </w:p>
    <w:p w14:paraId="32BE064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TAT", large, small)</w:t>
      </w:r>
    </w:p>
    <w:p w14:paraId="12CAF719" w14:textId="3F02DE54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venn_for_predic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TATLIPO", large, small)</w:t>
      </w:r>
    </w:p>
    <w:p w14:paraId="73A58CA6" w14:textId="77777777" w:rsid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D9BA917" w14:textId="7D657FAF" w:rsidR="00BD5C3E" w:rsidRPr="00AB01A4" w:rsidRDefault="00BD5C3E" w:rsidP="00BD5C3E">
      <w:pPr>
        <w:spacing w:after="0" w:line="360" w:lineRule="auto"/>
        <w:jc w:val="both"/>
        <w:rPr>
          <w:rFonts w:ascii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sz w:val="14"/>
          <w:szCs w:val="14"/>
        </w:rPr>
        <w:t>18</w:t>
      </w:r>
      <w:r w:rsidRPr="00221988">
        <w:rPr>
          <w:rFonts w:ascii="Arial" w:hAnsi="Arial" w:cs="Arial"/>
          <w:b/>
          <w:bCs/>
          <w:sz w:val="14"/>
          <w:szCs w:val="14"/>
        </w:rPr>
        <w:t xml:space="preserve">. </w:t>
      </w:r>
      <w:proofErr w:type="spellStart"/>
      <w:r>
        <w:rPr>
          <w:rFonts w:ascii="Arial" w:hAnsi="Arial" w:cs="Arial"/>
          <w:b/>
          <w:bCs/>
          <w:sz w:val="14"/>
          <w:szCs w:val="14"/>
        </w:rPr>
        <w:t>targetp</w:t>
      </w:r>
      <w:proofErr w:type="spellEnd"/>
    </w:p>
    <w:p w14:paraId="0EA42D2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Load necessary libraries</w:t>
      </w:r>
    </w:p>
    <w:p w14:paraId="4B661E9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idyvers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7B081B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ennDiagram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96E054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x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4CCE4C6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library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vglit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2156588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88DDFC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Read and preprocess the annotation data</w:t>
      </w:r>
    </w:p>
    <w:p w14:paraId="45CD738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Ann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_exce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Annotation.xlsx") %&gt;%</w:t>
      </w:r>
    </w:p>
    <w:p w14:paraId="75D61DB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323FED1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977A14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Process the Small dataset</w:t>
      </w:r>
    </w:p>
    <w:p w14:paraId="5D73591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umn_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c("ID", "Prediction", "SP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o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S_Pos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</w:t>
      </w:r>
    </w:p>
    <w:p w14:paraId="2D2EA77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'Small_P_output_summary.targetp2', </w:t>
      </w:r>
    </w:p>
    <w:p w14:paraId="71DA883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</w:t>
      </w:r>
    </w:p>
    <w:p w14:paraId="67A7C07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header = FALSE,</w:t>
      </w:r>
    </w:p>
    <w:p w14:paraId="298EF75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umn_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6CB365D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fill = TRUE,</w:t>
      </w:r>
    </w:p>
    <w:p w14:paraId="39580EB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quote = "",</w:t>
      </w:r>
    </w:p>
    <w:p w14:paraId="0239D30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 %&gt;%</w:t>
      </w:r>
    </w:p>
    <w:p w14:paraId="7F60BA9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ID, "TRINITY_[^\\s]+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\\.p[1-5]$")) %&gt;%</w:t>
      </w:r>
    </w:p>
    <w:p w14:paraId="3CE3C61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^TRINITY_", "", ID)) %&gt;%</w:t>
      </w:r>
    </w:p>
    <w:p w14:paraId="0932716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nn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) %&gt;%</w:t>
      </w:r>
    </w:p>
    <w:p w14:paraId="6F34BC6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amp; 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c("-", "--", "0"))%&gt;%</w:t>
      </w:r>
    </w:p>
    <w:p w14:paraId="552D9D2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ID)</w:t>
      </w:r>
    </w:p>
    <w:p w14:paraId="51F2CF3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ead.tab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'Large_P_output_summary.targetp2', </w:t>
      </w:r>
    </w:p>
    <w:p w14:paraId="6B052A7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\t",</w:t>
      </w:r>
    </w:p>
    <w:p w14:paraId="403B89E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header = FALSE,</w:t>
      </w:r>
    </w:p>
    <w:p w14:paraId="4727097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.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umn_nam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</w:t>
      </w:r>
    </w:p>
    <w:p w14:paraId="3FA2CED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fill = TRUE,</w:t>
      </w:r>
    </w:p>
    <w:p w14:paraId="63E5887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quote = "",</w:t>
      </w:r>
    </w:p>
    <w:p w14:paraId="77B1E55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ngsAsFactor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FALSE) %&gt;%</w:t>
      </w:r>
    </w:p>
    <w:p w14:paraId="7EB85B2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ID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extrac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ID, "TRINITY_[^\\s]+") %&gt;%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_remov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\\.p[1-5]$")) %&gt;%</w:t>
      </w:r>
    </w:p>
    <w:p w14:paraId="018EB11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utat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sub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"^TRINITY_", "", ID)) %&gt;%</w:t>
      </w:r>
    </w:p>
    <w:p w14:paraId="5A2C1D1D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eft_joi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nn, by =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) %&gt;%</w:t>
      </w:r>
    </w:p>
    <w:p w14:paraId="6965BB0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!is.na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&amp; !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Acc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in% c("-", "--", "0"))%&gt;%</w:t>
      </w:r>
    </w:p>
    <w:p w14:paraId="7EC3CFA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-ID)</w:t>
      </w:r>
    </w:p>
    <w:p w14:paraId="3902460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7449C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Extract gene IDs from both datasets</w:t>
      </w:r>
    </w:p>
    <w:p w14:paraId="0E40822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$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BCCBFB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unique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$geneI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58E2E0B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12D47AA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Create a Venn diagram</w:t>
      </w:r>
    </w:p>
    <w:p w14:paraId="7C72BAF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pdf("targetP.pdf", width = 10, height = 10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nefi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TRUE)</w:t>
      </w:r>
    </w:p>
    <w:p w14:paraId="587AEB6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venn.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raw.pairwise.ven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rea1 = length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7EA569E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lastRenderedPageBreak/>
        <w:t xml:space="preserve">                                area2 = length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</w:t>
      </w:r>
    </w:p>
    <w:p w14:paraId="2ADD294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ross.are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length(inters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arge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mall_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,</w:t>
      </w:r>
    </w:p>
    <w:p w14:paraId="01843DD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category = c("Large Dataset", "Small Dataset"),</w:t>
      </w:r>
    </w:p>
    <w:p w14:paraId="49442BE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fill = c("goldenrod1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ightgoldenro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),</w:t>
      </w:r>
    </w:p>
    <w:p w14:paraId="57561B5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alpha = 0.5,</w:t>
      </w:r>
    </w:p>
    <w:p w14:paraId="1D646BD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t.po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c(0, 0),</w:t>
      </w:r>
    </w:p>
    <w:p w14:paraId="3089112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                        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t.dis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0.03)</w:t>
      </w:r>
    </w:p>
    <w:p w14:paraId="156327E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p w14:paraId="17FDDD7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012632A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 Filter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neID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with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0.8</w:t>
      </w:r>
    </w:p>
    <w:p w14:paraId="3172771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L_genes_above_0_8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F4F138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0.8) %&gt;%</w:t>
      </w:r>
    </w:p>
    <w:p w14:paraId="67AC2E0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SP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o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S_Pos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536E321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distinct()</w:t>
      </w:r>
    </w:p>
    <w:p w14:paraId="4584B4C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S_genes_above_0_8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f.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%&gt;%</w:t>
      </w:r>
    </w:p>
    <w:p w14:paraId="0F1761D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filt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0.8) %&gt;%</w:t>
      </w:r>
    </w:p>
    <w:p w14:paraId="0F11A6D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lect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SP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o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S_Posi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%&gt;%</w:t>
      </w:r>
    </w:p>
    <w:p w14:paraId="333A33E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distinct()</w:t>
      </w:r>
    </w:p>
    <w:p w14:paraId="5AE564A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2D52542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Function to calculate counts</w:t>
      </w:r>
    </w:p>
    <w:p w14:paraId="4A73F41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alculate_count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function(data, cutoff = 0.8) {</w:t>
      </w:r>
    </w:p>
    <w:p w14:paraId="5D68544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Secretory &lt;- sum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$S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cutoff, na.rm = TRUE)</w:t>
      </w:r>
    </w:p>
    <w:p w14:paraId="0676D30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`Cytosolic/non-organelle protein` &lt;- sum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$no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cutoff, na.rm = TRUE)</w:t>
      </w:r>
    </w:p>
    <w:p w14:paraId="178BAC0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Mitochondrial &lt;- sum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$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gt; cutoff, na.rm = TRUE)</w:t>
      </w:r>
    </w:p>
    <w:p w14:paraId="64548B7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retur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ata.fram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1A777A8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`Secretory` = Secretory, </w:t>
      </w:r>
    </w:p>
    <w:p w14:paraId="74A3364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`Cytosolic/non-organelle protein` = `Cytosolic/non-organelle protein`, </w:t>
      </w:r>
    </w:p>
    <w:p w14:paraId="3466EB7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`Mitochondrial` = Mitochondrial</w:t>
      </w:r>
    </w:p>
    <w:p w14:paraId="6B64C0D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)</w:t>
      </w:r>
    </w:p>
    <w:p w14:paraId="134725A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}</w:t>
      </w:r>
    </w:p>
    <w:p w14:paraId="2B7BD22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83915C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Add a column to indicate the dataset source</w:t>
      </w:r>
    </w:p>
    <w:p w14:paraId="510457D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"Large" &lt;- L_genes_above_0_8$Dataset%&gt;%</w:t>
      </w:r>
    </w:p>
    <w:p w14:paraId="2EA9CA7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head(15)</w:t>
      </w:r>
    </w:p>
    <w:p w14:paraId="42C7F88A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"Small" &lt;- S_genes_above_0_8$Dataset%&gt;%</w:t>
      </w:r>
    </w:p>
    <w:p w14:paraId="0C96956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head(15)</w:t>
      </w:r>
    </w:p>
    <w:p w14:paraId="07EE975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6731A9C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Combine the datasets</w:t>
      </w:r>
    </w:p>
    <w:p w14:paraId="774BB6D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bined_gen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rbin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L_genes_above_0_8%&gt;%head(15), S_genes_above_0_8%&gt;%head(15))</w:t>
      </w:r>
    </w:p>
    <w:p w14:paraId="2EB378F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63410D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Select relevant columns (include Dataset column)</w:t>
      </w:r>
    </w:p>
    <w:p w14:paraId="0677E18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mbined_gen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, c(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", "Dataset", "SP")]</w:t>
      </w:r>
    </w:p>
    <w:p w14:paraId="4013B9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4FBE86E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# Order data by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Uniprot_Description</w:t>
      </w:r>
      <w:proofErr w:type="spellEnd"/>
    </w:p>
    <w:p w14:paraId="5B4B58F6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[order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Datase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, ]</w:t>
      </w:r>
    </w:p>
    <w:p w14:paraId="74A0C2E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566253E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Create a rank column for y-axis</w:t>
      </w:r>
    </w:p>
    <w:p w14:paraId="153A07C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R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&lt;-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eq_along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</w:t>
      </w:r>
    </w:p>
    <w:p w14:paraId="6E4A54D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</w:p>
    <w:p w14:paraId="34A557E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># Create the plot with size based on SP/Secretory value</w:t>
      </w:r>
    </w:p>
    <w:p w14:paraId="462A21BE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pdf("mTP.pdf", width = 10, height = 6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onefi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TRUE)</w:t>
      </w:r>
    </w:p>
    <w:p w14:paraId="595D544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gplo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e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x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, y = Rank, color = Dataset, size = SP)) +</w:t>
      </w:r>
    </w:p>
    <w:p w14:paraId="6C773B5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eom_poin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alpha = 0.7) +  # Add transparency to better visualize overlapping points</w:t>
      </w:r>
    </w:p>
    <w:p w14:paraId="352BD1F2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y_revers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(break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Rank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, labels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Uniprot_Description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 +</w:t>
      </w:r>
    </w:p>
    <w:p w14:paraId="6D21EEE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acet_wra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~Dataset, scales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free_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nco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1) + # Separate panels for each dataset</w:t>
      </w:r>
    </w:p>
    <w:p w14:paraId="49D60FE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color_manu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342C9C3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values = c("Large" = "goldenrod1", "Small"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ightgoldenrod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) # Define custom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colors</w:t>
      </w:r>
      <w:proofErr w:type="spellEnd"/>
    </w:p>
    <w:p w14:paraId="2E726DA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76E69BC7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size_continuou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07F30CE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name = "SP (Secretory)", </w:t>
      </w:r>
    </w:p>
    <w:p w14:paraId="12425A6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range = c(1, 5)  # Adjust the size range for better visualization</w:t>
      </w:r>
    </w:p>
    <w:p w14:paraId="1691DCA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74CAF351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cale_x_continuou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</w:t>
      </w:r>
    </w:p>
    <w:p w14:paraId="28E565E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breaks = seq(floor(min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, ceiling(max(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_data$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)), by = 0.025), # Adjust the step size</w:t>
      </w:r>
    </w:p>
    <w:p w14:paraId="03835C50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inor_breaks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NULL # Optional: Remove minor breaks for a cleaner look</w:t>
      </w:r>
    </w:p>
    <w:p w14:paraId="6179132C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7CE15BF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labs(</w:t>
      </w:r>
    </w:p>
    <w:p w14:paraId="6C9222E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title = "Uniprot Descriptions and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Scores (Grouped by Dataset)",</w:t>
      </w:r>
    </w:p>
    <w:p w14:paraId="3D5170F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x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Score",</w:t>
      </w:r>
    </w:p>
    <w:p w14:paraId="7866F84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y = "Proteins (ranked by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mTP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score)"</w:t>
      </w:r>
    </w:p>
    <w:p w14:paraId="2150ED5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 +</w:t>
      </w:r>
    </w:p>
    <w:p w14:paraId="38AD887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theme_minimal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 +</w:t>
      </w:r>
    </w:p>
    <w:p w14:paraId="7458BB48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theme(</w:t>
      </w:r>
    </w:p>
    <w:p w14:paraId="0B159DA3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ext.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ize = 8),</w:t>
      </w:r>
    </w:p>
    <w:p w14:paraId="574D4005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axis.tit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ize = 12),</w:t>
      </w:r>
    </w:p>
    <w:p w14:paraId="499DD66F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lot.titl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ize = 14, face = "bold"),</w:t>
      </w:r>
    </w:p>
    <w:p w14:paraId="47383944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panel.grid.major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lin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color = "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gray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",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linetype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"dashed", size = 0.05),</w:t>
      </w:r>
    </w:p>
    <w:p w14:paraId="52F9B07B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 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strip.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= </w:t>
      </w: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element_text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size = 12, face = "bold") # Format facet titles</w:t>
      </w:r>
    </w:p>
    <w:p w14:paraId="4FF44329" w14:textId="77777777" w:rsidR="00BD5C3E" w:rsidRPr="00BD5C3E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r w:rsidRPr="00BD5C3E">
        <w:rPr>
          <w:rFonts w:ascii="Arial" w:hAnsi="Arial" w:cs="Arial"/>
          <w:color w:val="000000" w:themeColor="text1"/>
          <w:sz w:val="14"/>
          <w:szCs w:val="14"/>
        </w:rPr>
        <w:t xml:space="preserve">  )</w:t>
      </w:r>
    </w:p>
    <w:p w14:paraId="065EC7A6" w14:textId="716C85D9" w:rsidR="00BD5C3E" w:rsidRPr="00221988" w:rsidRDefault="00BD5C3E" w:rsidP="00BD5C3E">
      <w:pPr>
        <w:spacing w:after="0" w:line="240" w:lineRule="auto"/>
        <w:jc w:val="both"/>
        <w:rPr>
          <w:rFonts w:ascii="Arial" w:hAnsi="Arial" w:cs="Arial"/>
          <w:color w:val="000000" w:themeColor="text1"/>
          <w:sz w:val="14"/>
          <w:szCs w:val="14"/>
        </w:rPr>
      </w:pPr>
      <w:proofErr w:type="spellStart"/>
      <w:r w:rsidRPr="00BD5C3E">
        <w:rPr>
          <w:rFonts w:ascii="Arial" w:hAnsi="Arial" w:cs="Arial"/>
          <w:color w:val="000000" w:themeColor="text1"/>
          <w:sz w:val="14"/>
          <w:szCs w:val="14"/>
        </w:rPr>
        <w:t>dev.off</w:t>
      </w:r>
      <w:proofErr w:type="spellEnd"/>
      <w:r w:rsidRPr="00BD5C3E">
        <w:rPr>
          <w:rFonts w:ascii="Arial" w:hAnsi="Arial" w:cs="Arial"/>
          <w:color w:val="000000" w:themeColor="text1"/>
          <w:sz w:val="14"/>
          <w:szCs w:val="14"/>
        </w:rPr>
        <w:t>()</w:t>
      </w:r>
    </w:p>
    <w:sectPr w:rsidR="00BD5C3E" w:rsidRPr="00221988" w:rsidSect="00F436C6">
      <w:headerReference w:type="even" r:id="rId11"/>
      <w:headerReference w:type="default" r:id="rId12"/>
      <w:headerReference w:type="first" r:id="rId13"/>
      <w:pgSz w:w="11906" w:h="16838"/>
      <w:pgMar w:top="1440" w:right="1440" w:bottom="1276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8D5FE" w14:textId="77777777" w:rsidR="00CF25C4" w:rsidRDefault="00CF25C4" w:rsidP="009A64DF">
      <w:pPr>
        <w:spacing w:after="0" w:line="240" w:lineRule="auto"/>
      </w:pPr>
      <w:r>
        <w:separator/>
      </w:r>
    </w:p>
  </w:endnote>
  <w:endnote w:type="continuationSeparator" w:id="0">
    <w:p w14:paraId="7CA56A3D" w14:textId="77777777" w:rsidR="00CF25C4" w:rsidRDefault="00CF25C4" w:rsidP="009A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6429C" w14:textId="77777777" w:rsidR="00CF25C4" w:rsidRDefault="00CF25C4" w:rsidP="009A64DF">
      <w:pPr>
        <w:spacing w:after="0" w:line="240" w:lineRule="auto"/>
      </w:pPr>
      <w:r>
        <w:separator/>
      </w:r>
    </w:p>
  </w:footnote>
  <w:footnote w:type="continuationSeparator" w:id="0">
    <w:p w14:paraId="5BCD5726" w14:textId="77777777" w:rsidR="00CF25C4" w:rsidRDefault="00CF25C4" w:rsidP="009A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4309C" w14:textId="5DF1D92E" w:rsidR="00FF47B3" w:rsidRDefault="00000000">
    <w:pPr>
      <w:pStyle w:val="Header"/>
    </w:pPr>
    <w:r>
      <w:rPr>
        <w:noProof/>
      </w:rPr>
      <w:pict w14:anchorId="3C6A60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1" o:spid="_x0000_s1027" type="#_x0000_t136" alt="" style="position:absolute;margin-left:0;margin-top:0;width:553.65pt;height:82.45pt;rotation:315;z-index:-2516597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3AFC7" w14:textId="6CDB46EC" w:rsidR="00FF47B3" w:rsidRDefault="00000000">
    <w:pPr>
      <w:pStyle w:val="Header"/>
    </w:pPr>
    <w:r>
      <w:rPr>
        <w:noProof/>
      </w:rPr>
      <w:pict w14:anchorId="1C5AC0F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2" o:spid="_x0000_s1026" type="#_x0000_t136" alt="" style="position:absolute;margin-left:0;margin-top:0;width:553.65pt;height:82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0F84A" w14:textId="22C381D4" w:rsidR="00FF47B3" w:rsidRDefault="00000000">
    <w:pPr>
      <w:pStyle w:val="Header"/>
    </w:pPr>
    <w:r>
      <w:rPr>
        <w:noProof/>
      </w:rPr>
      <w:pict w14:anchorId="4C79D1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830560" o:spid="_x0000_s1025" type="#_x0000_t136" alt="" style="position:absolute;margin-left:0;margin-top:0;width:553.65pt;height:82.45pt;rotation:315;z-index:-2516577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1pt" string="Unpublished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741ED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21D40D0"/>
    <w:multiLevelType w:val="multilevel"/>
    <w:tmpl w:val="8DC415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3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1616593915">
    <w:abstractNumId w:val="0"/>
  </w:num>
  <w:num w:numId="2" w16cid:durableId="1652754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DU0MzY1MjAxMbNQ0lEKTi0uzszPAykwqgUASbi5C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Genome B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C297C"/>
    <w:rsid w:val="00001E22"/>
    <w:rsid w:val="00002DF7"/>
    <w:rsid w:val="00003FF5"/>
    <w:rsid w:val="00004D50"/>
    <w:rsid w:val="000065D0"/>
    <w:rsid w:val="000068ED"/>
    <w:rsid w:val="00006B3B"/>
    <w:rsid w:val="00007E0E"/>
    <w:rsid w:val="0001110A"/>
    <w:rsid w:val="00011C47"/>
    <w:rsid w:val="00012621"/>
    <w:rsid w:val="00012F78"/>
    <w:rsid w:val="00014D66"/>
    <w:rsid w:val="00015A64"/>
    <w:rsid w:val="000165F7"/>
    <w:rsid w:val="00016BC8"/>
    <w:rsid w:val="00021193"/>
    <w:rsid w:val="000214C1"/>
    <w:rsid w:val="0002197C"/>
    <w:rsid w:val="000230CE"/>
    <w:rsid w:val="00023281"/>
    <w:rsid w:val="00026421"/>
    <w:rsid w:val="000264C5"/>
    <w:rsid w:val="000265CF"/>
    <w:rsid w:val="000279BF"/>
    <w:rsid w:val="00032A6C"/>
    <w:rsid w:val="00032C4A"/>
    <w:rsid w:val="00032EDB"/>
    <w:rsid w:val="00033912"/>
    <w:rsid w:val="00033B14"/>
    <w:rsid w:val="00033C83"/>
    <w:rsid w:val="00034DD7"/>
    <w:rsid w:val="00037FAF"/>
    <w:rsid w:val="00045BF6"/>
    <w:rsid w:val="000463C6"/>
    <w:rsid w:val="00050B94"/>
    <w:rsid w:val="00051885"/>
    <w:rsid w:val="00053387"/>
    <w:rsid w:val="0005575B"/>
    <w:rsid w:val="0005651B"/>
    <w:rsid w:val="00057BDA"/>
    <w:rsid w:val="00057FD0"/>
    <w:rsid w:val="00060262"/>
    <w:rsid w:val="000708A9"/>
    <w:rsid w:val="0007094B"/>
    <w:rsid w:val="0007195C"/>
    <w:rsid w:val="00073ADC"/>
    <w:rsid w:val="00074120"/>
    <w:rsid w:val="000752F6"/>
    <w:rsid w:val="000759DF"/>
    <w:rsid w:val="00075C75"/>
    <w:rsid w:val="00081C27"/>
    <w:rsid w:val="00087E36"/>
    <w:rsid w:val="00090155"/>
    <w:rsid w:val="0009286A"/>
    <w:rsid w:val="00092D12"/>
    <w:rsid w:val="000938AC"/>
    <w:rsid w:val="00094E1B"/>
    <w:rsid w:val="000A1A34"/>
    <w:rsid w:val="000A268B"/>
    <w:rsid w:val="000A548F"/>
    <w:rsid w:val="000A71C6"/>
    <w:rsid w:val="000A7B01"/>
    <w:rsid w:val="000B2DA6"/>
    <w:rsid w:val="000B2FF9"/>
    <w:rsid w:val="000B3716"/>
    <w:rsid w:val="000B3987"/>
    <w:rsid w:val="000B63B3"/>
    <w:rsid w:val="000C21AB"/>
    <w:rsid w:val="000C2F1D"/>
    <w:rsid w:val="000C384A"/>
    <w:rsid w:val="000C4950"/>
    <w:rsid w:val="000C63BC"/>
    <w:rsid w:val="000C74CA"/>
    <w:rsid w:val="000D0CCE"/>
    <w:rsid w:val="000D34C7"/>
    <w:rsid w:val="000E0EDA"/>
    <w:rsid w:val="000E0F30"/>
    <w:rsid w:val="000E1684"/>
    <w:rsid w:val="000E2B70"/>
    <w:rsid w:val="000E6329"/>
    <w:rsid w:val="000E6BC9"/>
    <w:rsid w:val="000F7998"/>
    <w:rsid w:val="0010371A"/>
    <w:rsid w:val="00104952"/>
    <w:rsid w:val="00110194"/>
    <w:rsid w:val="00112379"/>
    <w:rsid w:val="0011246C"/>
    <w:rsid w:val="001130ED"/>
    <w:rsid w:val="0011354D"/>
    <w:rsid w:val="001148BD"/>
    <w:rsid w:val="00115D76"/>
    <w:rsid w:val="00121A15"/>
    <w:rsid w:val="00122395"/>
    <w:rsid w:val="0012364E"/>
    <w:rsid w:val="0012459E"/>
    <w:rsid w:val="00124B4D"/>
    <w:rsid w:val="00126F71"/>
    <w:rsid w:val="00130356"/>
    <w:rsid w:val="001305F1"/>
    <w:rsid w:val="00131237"/>
    <w:rsid w:val="00131830"/>
    <w:rsid w:val="001318BF"/>
    <w:rsid w:val="00131A4D"/>
    <w:rsid w:val="0013218A"/>
    <w:rsid w:val="0013312E"/>
    <w:rsid w:val="00134141"/>
    <w:rsid w:val="00134319"/>
    <w:rsid w:val="00135EF8"/>
    <w:rsid w:val="001378BB"/>
    <w:rsid w:val="0014124D"/>
    <w:rsid w:val="00141DC7"/>
    <w:rsid w:val="001436B1"/>
    <w:rsid w:val="00146003"/>
    <w:rsid w:val="001517FD"/>
    <w:rsid w:val="00154143"/>
    <w:rsid w:val="001550E4"/>
    <w:rsid w:val="00160D74"/>
    <w:rsid w:val="00161395"/>
    <w:rsid w:val="00162D88"/>
    <w:rsid w:val="0016375F"/>
    <w:rsid w:val="00163ED5"/>
    <w:rsid w:val="00164581"/>
    <w:rsid w:val="0016753D"/>
    <w:rsid w:val="00171737"/>
    <w:rsid w:val="00171E0B"/>
    <w:rsid w:val="001735C8"/>
    <w:rsid w:val="0017415E"/>
    <w:rsid w:val="0017692F"/>
    <w:rsid w:val="001771EE"/>
    <w:rsid w:val="0017794C"/>
    <w:rsid w:val="001811A1"/>
    <w:rsid w:val="001850E2"/>
    <w:rsid w:val="001866F9"/>
    <w:rsid w:val="00194E3F"/>
    <w:rsid w:val="0019743A"/>
    <w:rsid w:val="001A0D6D"/>
    <w:rsid w:val="001A1C0F"/>
    <w:rsid w:val="001A3820"/>
    <w:rsid w:val="001A4BDA"/>
    <w:rsid w:val="001A55DD"/>
    <w:rsid w:val="001A6DFE"/>
    <w:rsid w:val="001B1204"/>
    <w:rsid w:val="001B47DE"/>
    <w:rsid w:val="001B5FDB"/>
    <w:rsid w:val="001C1978"/>
    <w:rsid w:val="001C2919"/>
    <w:rsid w:val="001C3102"/>
    <w:rsid w:val="001C39A6"/>
    <w:rsid w:val="001C39BF"/>
    <w:rsid w:val="001C3F2C"/>
    <w:rsid w:val="001C7E29"/>
    <w:rsid w:val="001D109E"/>
    <w:rsid w:val="001D2F25"/>
    <w:rsid w:val="001D384A"/>
    <w:rsid w:val="001D5038"/>
    <w:rsid w:val="001E21C8"/>
    <w:rsid w:val="001E5A8D"/>
    <w:rsid w:val="001E5BC7"/>
    <w:rsid w:val="001E67F7"/>
    <w:rsid w:val="001E74DE"/>
    <w:rsid w:val="001E7766"/>
    <w:rsid w:val="001F299A"/>
    <w:rsid w:val="001F49B8"/>
    <w:rsid w:val="00202489"/>
    <w:rsid w:val="00203556"/>
    <w:rsid w:val="00203626"/>
    <w:rsid w:val="00207FA3"/>
    <w:rsid w:val="0021005F"/>
    <w:rsid w:val="002109F3"/>
    <w:rsid w:val="00210D64"/>
    <w:rsid w:val="0021185E"/>
    <w:rsid w:val="0021202A"/>
    <w:rsid w:val="00212166"/>
    <w:rsid w:val="00214F03"/>
    <w:rsid w:val="00221988"/>
    <w:rsid w:val="002221DB"/>
    <w:rsid w:val="00222270"/>
    <w:rsid w:val="00223F7D"/>
    <w:rsid w:val="00224942"/>
    <w:rsid w:val="0023060E"/>
    <w:rsid w:val="002333EC"/>
    <w:rsid w:val="00236007"/>
    <w:rsid w:val="00236332"/>
    <w:rsid w:val="00237A39"/>
    <w:rsid w:val="00237F7A"/>
    <w:rsid w:val="002405D2"/>
    <w:rsid w:val="00240993"/>
    <w:rsid w:val="00244C95"/>
    <w:rsid w:val="00245C60"/>
    <w:rsid w:val="00246377"/>
    <w:rsid w:val="00246EC9"/>
    <w:rsid w:val="0024796C"/>
    <w:rsid w:val="002518A9"/>
    <w:rsid w:val="00252695"/>
    <w:rsid w:val="0025314E"/>
    <w:rsid w:val="002544AF"/>
    <w:rsid w:val="00261FF7"/>
    <w:rsid w:val="00264925"/>
    <w:rsid w:val="00265AFE"/>
    <w:rsid w:val="00266FDE"/>
    <w:rsid w:val="002676AE"/>
    <w:rsid w:val="002678C6"/>
    <w:rsid w:val="00271BB5"/>
    <w:rsid w:val="00272423"/>
    <w:rsid w:val="00273E36"/>
    <w:rsid w:val="00277313"/>
    <w:rsid w:val="00280335"/>
    <w:rsid w:val="0028295B"/>
    <w:rsid w:val="00290941"/>
    <w:rsid w:val="00293E8A"/>
    <w:rsid w:val="002950D6"/>
    <w:rsid w:val="0029587E"/>
    <w:rsid w:val="002978DC"/>
    <w:rsid w:val="002A0FCE"/>
    <w:rsid w:val="002A19A8"/>
    <w:rsid w:val="002A2088"/>
    <w:rsid w:val="002A2923"/>
    <w:rsid w:val="002A3509"/>
    <w:rsid w:val="002A5B1F"/>
    <w:rsid w:val="002B0D7E"/>
    <w:rsid w:val="002B1658"/>
    <w:rsid w:val="002B2230"/>
    <w:rsid w:val="002B2480"/>
    <w:rsid w:val="002B281F"/>
    <w:rsid w:val="002B2FE6"/>
    <w:rsid w:val="002B3088"/>
    <w:rsid w:val="002B4D49"/>
    <w:rsid w:val="002C0B73"/>
    <w:rsid w:val="002C2F38"/>
    <w:rsid w:val="002C3F78"/>
    <w:rsid w:val="002C4D2D"/>
    <w:rsid w:val="002D0C04"/>
    <w:rsid w:val="002D203C"/>
    <w:rsid w:val="002D32C2"/>
    <w:rsid w:val="002D3C30"/>
    <w:rsid w:val="002D61E0"/>
    <w:rsid w:val="002E016D"/>
    <w:rsid w:val="002E0FAE"/>
    <w:rsid w:val="002E30A5"/>
    <w:rsid w:val="002E7574"/>
    <w:rsid w:val="002F0968"/>
    <w:rsid w:val="002F1DCB"/>
    <w:rsid w:val="002F571E"/>
    <w:rsid w:val="002F7947"/>
    <w:rsid w:val="00307715"/>
    <w:rsid w:val="00313A18"/>
    <w:rsid w:val="00314136"/>
    <w:rsid w:val="00314755"/>
    <w:rsid w:val="00316A35"/>
    <w:rsid w:val="003174E1"/>
    <w:rsid w:val="00320625"/>
    <w:rsid w:val="003206A8"/>
    <w:rsid w:val="00321BD3"/>
    <w:rsid w:val="00322171"/>
    <w:rsid w:val="0032399D"/>
    <w:rsid w:val="003241D7"/>
    <w:rsid w:val="00324BF7"/>
    <w:rsid w:val="00324F31"/>
    <w:rsid w:val="003268D6"/>
    <w:rsid w:val="00327758"/>
    <w:rsid w:val="0033565D"/>
    <w:rsid w:val="003379CB"/>
    <w:rsid w:val="00340551"/>
    <w:rsid w:val="0034066C"/>
    <w:rsid w:val="00343FAE"/>
    <w:rsid w:val="00347BEB"/>
    <w:rsid w:val="0035319A"/>
    <w:rsid w:val="0035472C"/>
    <w:rsid w:val="00355C20"/>
    <w:rsid w:val="00356228"/>
    <w:rsid w:val="003579B0"/>
    <w:rsid w:val="00361F8A"/>
    <w:rsid w:val="00362A6E"/>
    <w:rsid w:val="00363B00"/>
    <w:rsid w:val="00363B05"/>
    <w:rsid w:val="00363D31"/>
    <w:rsid w:val="00366C64"/>
    <w:rsid w:val="00370F44"/>
    <w:rsid w:val="003748EF"/>
    <w:rsid w:val="00376F15"/>
    <w:rsid w:val="0038256E"/>
    <w:rsid w:val="00383EB2"/>
    <w:rsid w:val="0038451C"/>
    <w:rsid w:val="003906F4"/>
    <w:rsid w:val="0039164F"/>
    <w:rsid w:val="0039323B"/>
    <w:rsid w:val="00393617"/>
    <w:rsid w:val="00394E71"/>
    <w:rsid w:val="00395128"/>
    <w:rsid w:val="00397BE5"/>
    <w:rsid w:val="003A314E"/>
    <w:rsid w:val="003A4130"/>
    <w:rsid w:val="003A6309"/>
    <w:rsid w:val="003B024B"/>
    <w:rsid w:val="003B1FA5"/>
    <w:rsid w:val="003B6355"/>
    <w:rsid w:val="003B6CD6"/>
    <w:rsid w:val="003C1FCA"/>
    <w:rsid w:val="003C3F31"/>
    <w:rsid w:val="003C5BAD"/>
    <w:rsid w:val="003C5F47"/>
    <w:rsid w:val="003C6E26"/>
    <w:rsid w:val="003C7B86"/>
    <w:rsid w:val="003C7BEF"/>
    <w:rsid w:val="003D013D"/>
    <w:rsid w:val="003D113F"/>
    <w:rsid w:val="003D3448"/>
    <w:rsid w:val="003D4127"/>
    <w:rsid w:val="003D445D"/>
    <w:rsid w:val="003D6AC0"/>
    <w:rsid w:val="003E46A5"/>
    <w:rsid w:val="003E5B05"/>
    <w:rsid w:val="003E751B"/>
    <w:rsid w:val="003E7DDD"/>
    <w:rsid w:val="003F0FF1"/>
    <w:rsid w:val="003F27CF"/>
    <w:rsid w:val="003F520E"/>
    <w:rsid w:val="003F5A6F"/>
    <w:rsid w:val="003F5CBF"/>
    <w:rsid w:val="003F63C8"/>
    <w:rsid w:val="003F74DE"/>
    <w:rsid w:val="00404C91"/>
    <w:rsid w:val="004168DA"/>
    <w:rsid w:val="004204F8"/>
    <w:rsid w:val="004217FB"/>
    <w:rsid w:val="00421FAC"/>
    <w:rsid w:val="00422884"/>
    <w:rsid w:val="0043358A"/>
    <w:rsid w:val="00434C40"/>
    <w:rsid w:val="0043547D"/>
    <w:rsid w:val="004358F8"/>
    <w:rsid w:val="00436019"/>
    <w:rsid w:val="00436458"/>
    <w:rsid w:val="004369B4"/>
    <w:rsid w:val="0043723A"/>
    <w:rsid w:val="004401FC"/>
    <w:rsid w:val="00441317"/>
    <w:rsid w:val="004420D2"/>
    <w:rsid w:val="00442156"/>
    <w:rsid w:val="00443DC0"/>
    <w:rsid w:val="0044549F"/>
    <w:rsid w:val="00445A30"/>
    <w:rsid w:val="004468E6"/>
    <w:rsid w:val="00447170"/>
    <w:rsid w:val="0045270C"/>
    <w:rsid w:val="0045527C"/>
    <w:rsid w:val="00455723"/>
    <w:rsid w:val="00456D43"/>
    <w:rsid w:val="0046347D"/>
    <w:rsid w:val="00464FDC"/>
    <w:rsid w:val="00466914"/>
    <w:rsid w:val="00471125"/>
    <w:rsid w:val="00475DFD"/>
    <w:rsid w:val="004766A0"/>
    <w:rsid w:val="0048048F"/>
    <w:rsid w:val="00480770"/>
    <w:rsid w:val="00480BA1"/>
    <w:rsid w:val="004819CE"/>
    <w:rsid w:val="0048438C"/>
    <w:rsid w:val="00486884"/>
    <w:rsid w:val="00487886"/>
    <w:rsid w:val="0049082F"/>
    <w:rsid w:val="00490C99"/>
    <w:rsid w:val="00491F52"/>
    <w:rsid w:val="0049250E"/>
    <w:rsid w:val="0049487C"/>
    <w:rsid w:val="004A1CF9"/>
    <w:rsid w:val="004A4DD7"/>
    <w:rsid w:val="004A4E2E"/>
    <w:rsid w:val="004A5A66"/>
    <w:rsid w:val="004A64A4"/>
    <w:rsid w:val="004A6B3B"/>
    <w:rsid w:val="004A7718"/>
    <w:rsid w:val="004A7C2E"/>
    <w:rsid w:val="004B41FD"/>
    <w:rsid w:val="004B6E50"/>
    <w:rsid w:val="004B6EDB"/>
    <w:rsid w:val="004C0FE1"/>
    <w:rsid w:val="004C1506"/>
    <w:rsid w:val="004C5E1D"/>
    <w:rsid w:val="004C75C2"/>
    <w:rsid w:val="004D25D1"/>
    <w:rsid w:val="004D7A34"/>
    <w:rsid w:val="004E04F4"/>
    <w:rsid w:val="004E1372"/>
    <w:rsid w:val="004E644E"/>
    <w:rsid w:val="004F00A3"/>
    <w:rsid w:val="004F1221"/>
    <w:rsid w:val="004F2750"/>
    <w:rsid w:val="004F3C25"/>
    <w:rsid w:val="0050003A"/>
    <w:rsid w:val="00500327"/>
    <w:rsid w:val="00500CA3"/>
    <w:rsid w:val="005010A6"/>
    <w:rsid w:val="00501639"/>
    <w:rsid w:val="00502AF4"/>
    <w:rsid w:val="005040FC"/>
    <w:rsid w:val="00504117"/>
    <w:rsid w:val="00504BB1"/>
    <w:rsid w:val="00505268"/>
    <w:rsid w:val="00506600"/>
    <w:rsid w:val="00511026"/>
    <w:rsid w:val="00511BFC"/>
    <w:rsid w:val="00513804"/>
    <w:rsid w:val="00514BA5"/>
    <w:rsid w:val="00523D5C"/>
    <w:rsid w:val="00524049"/>
    <w:rsid w:val="00524151"/>
    <w:rsid w:val="00526244"/>
    <w:rsid w:val="005308B0"/>
    <w:rsid w:val="00531700"/>
    <w:rsid w:val="0053437B"/>
    <w:rsid w:val="005360D5"/>
    <w:rsid w:val="00536C22"/>
    <w:rsid w:val="0053722E"/>
    <w:rsid w:val="00546734"/>
    <w:rsid w:val="00553B3B"/>
    <w:rsid w:val="00557395"/>
    <w:rsid w:val="00561935"/>
    <w:rsid w:val="00562D0D"/>
    <w:rsid w:val="00562EF9"/>
    <w:rsid w:val="00563181"/>
    <w:rsid w:val="00563FCB"/>
    <w:rsid w:val="00567A8C"/>
    <w:rsid w:val="00571D86"/>
    <w:rsid w:val="005735EC"/>
    <w:rsid w:val="0057363D"/>
    <w:rsid w:val="00576888"/>
    <w:rsid w:val="00576F28"/>
    <w:rsid w:val="0058012F"/>
    <w:rsid w:val="00586C8A"/>
    <w:rsid w:val="005872E7"/>
    <w:rsid w:val="005873F2"/>
    <w:rsid w:val="00587437"/>
    <w:rsid w:val="005879B7"/>
    <w:rsid w:val="005902B1"/>
    <w:rsid w:val="00590804"/>
    <w:rsid w:val="0059215C"/>
    <w:rsid w:val="00593098"/>
    <w:rsid w:val="005932B6"/>
    <w:rsid w:val="0059640C"/>
    <w:rsid w:val="005965AC"/>
    <w:rsid w:val="005A0829"/>
    <w:rsid w:val="005A1505"/>
    <w:rsid w:val="005A7DE6"/>
    <w:rsid w:val="005B1CF5"/>
    <w:rsid w:val="005B29F8"/>
    <w:rsid w:val="005B30D7"/>
    <w:rsid w:val="005B4F2B"/>
    <w:rsid w:val="005B6355"/>
    <w:rsid w:val="005B663A"/>
    <w:rsid w:val="005B6DFA"/>
    <w:rsid w:val="005B7ABA"/>
    <w:rsid w:val="005C49D5"/>
    <w:rsid w:val="005C4A35"/>
    <w:rsid w:val="005C5961"/>
    <w:rsid w:val="005C60B6"/>
    <w:rsid w:val="005C7362"/>
    <w:rsid w:val="005C73BD"/>
    <w:rsid w:val="005D1363"/>
    <w:rsid w:val="005D21B4"/>
    <w:rsid w:val="005D2A93"/>
    <w:rsid w:val="005D33BD"/>
    <w:rsid w:val="005D5FDA"/>
    <w:rsid w:val="005D725D"/>
    <w:rsid w:val="005D7498"/>
    <w:rsid w:val="005E1B60"/>
    <w:rsid w:val="005E2BBF"/>
    <w:rsid w:val="005E5263"/>
    <w:rsid w:val="005E528F"/>
    <w:rsid w:val="005E5D79"/>
    <w:rsid w:val="005E7B04"/>
    <w:rsid w:val="005E7B75"/>
    <w:rsid w:val="005F050B"/>
    <w:rsid w:val="005F0885"/>
    <w:rsid w:val="005F3FAD"/>
    <w:rsid w:val="005F5C0D"/>
    <w:rsid w:val="005F764E"/>
    <w:rsid w:val="00600106"/>
    <w:rsid w:val="00604E4C"/>
    <w:rsid w:val="006065C3"/>
    <w:rsid w:val="00606975"/>
    <w:rsid w:val="0061299C"/>
    <w:rsid w:val="00612BF5"/>
    <w:rsid w:val="006160FE"/>
    <w:rsid w:val="00616F59"/>
    <w:rsid w:val="0062150F"/>
    <w:rsid w:val="00621A31"/>
    <w:rsid w:val="00623783"/>
    <w:rsid w:val="00624323"/>
    <w:rsid w:val="006252DB"/>
    <w:rsid w:val="00631086"/>
    <w:rsid w:val="006318A8"/>
    <w:rsid w:val="00635641"/>
    <w:rsid w:val="00636B6C"/>
    <w:rsid w:val="006378D6"/>
    <w:rsid w:val="006401B2"/>
    <w:rsid w:val="00642701"/>
    <w:rsid w:val="00642BDF"/>
    <w:rsid w:val="00642D32"/>
    <w:rsid w:val="00643596"/>
    <w:rsid w:val="00644DD9"/>
    <w:rsid w:val="006514CF"/>
    <w:rsid w:val="00655389"/>
    <w:rsid w:val="006557C2"/>
    <w:rsid w:val="00662FBB"/>
    <w:rsid w:val="006641C8"/>
    <w:rsid w:val="006647A3"/>
    <w:rsid w:val="00667B97"/>
    <w:rsid w:val="006708B4"/>
    <w:rsid w:val="00670DA2"/>
    <w:rsid w:val="00674C25"/>
    <w:rsid w:val="00674E6B"/>
    <w:rsid w:val="006776A3"/>
    <w:rsid w:val="00681E52"/>
    <w:rsid w:val="00684213"/>
    <w:rsid w:val="00686E6E"/>
    <w:rsid w:val="006877DA"/>
    <w:rsid w:val="0069078E"/>
    <w:rsid w:val="00691AD7"/>
    <w:rsid w:val="006940DF"/>
    <w:rsid w:val="0069528F"/>
    <w:rsid w:val="0069599F"/>
    <w:rsid w:val="00696F90"/>
    <w:rsid w:val="006A0C13"/>
    <w:rsid w:val="006B1F57"/>
    <w:rsid w:val="006B37CD"/>
    <w:rsid w:val="006B6DDD"/>
    <w:rsid w:val="006C3569"/>
    <w:rsid w:val="006C3CB1"/>
    <w:rsid w:val="006C4308"/>
    <w:rsid w:val="006C4811"/>
    <w:rsid w:val="006C4832"/>
    <w:rsid w:val="006C5AE8"/>
    <w:rsid w:val="006C5B59"/>
    <w:rsid w:val="006C694A"/>
    <w:rsid w:val="006C6BDB"/>
    <w:rsid w:val="006D08A9"/>
    <w:rsid w:val="006D2609"/>
    <w:rsid w:val="006E2B21"/>
    <w:rsid w:val="006E3000"/>
    <w:rsid w:val="006E3FE9"/>
    <w:rsid w:val="006E534C"/>
    <w:rsid w:val="006E6104"/>
    <w:rsid w:val="006E63EE"/>
    <w:rsid w:val="006F56A9"/>
    <w:rsid w:val="006F62C6"/>
    <w:rsid w:val="007005B5"/>
    <w:rsid w:val="0070187A"/>
    <w:rsid w:val="00703959"/>
    <w:rsid w:val="00704E47"/>
    <w:rsid w:val="00706EB1"/>
    <w:rsid w:val="00711185"/>
    <w:rsid w:val="007123A9"/>
    <w:rsid w:val="007132CE"/>
    <w:rsid w:val="00713EE2"/>
    <w:rsid w:val="00716897"/>
    <w:rsid w:val="00721244"/>
    <w:rsid w:val="00722A74"/>
    <w:rsid w:val="00724584"/>
    <w:rsid w:val="00727A5A"/>
    <w:rsid w:val="00727AEC"/>
    <w:rsid w:val="00731270"/>
    <w:rsid w:val="00733474"/>
    <w:rsid w:val="00734719"/>
    <w:rsid w:val="00737BBA"/>
    <w:rsid w:val="00737E41"/>
    <w:rsid w:val="00740C3C"/>
    <w:rsid w:val="00741602"/>
    <w:rsid w:val="007433E6"/>
    <w:rsid w:val="00746A91"/>
    <w:rsid w:val="007503BB"/>
    <w:rsid w:val="00750B7F"/>
    <w:rsid w:val="007517BF"/>
    <w:rsid w:val="00752014"/>
    <w:rsid w:val="0075281B"/>
    <w:rsid w:val="0075373B"/>
    <w:rsid w:val="00756ABF"/>
    <w:rsid w:val="0075707F"/>
    <w:rsid w:val="00757E20"/>
    <w:rsid w:val="007605E5"/>
    <w:rsid w:val="00760E0C"/>
    <w:rsid w:val="00763465"/>
    <w:rsid w:val="00763A0F"/>
    <w:rsid w:val="007662DF"/>
    <w:rsid w:val="007663C4"/>
    <w:rsid w:val="00767CD4"/>
    <w:rsid w:val="007708A6"/>
    <w:rsid w:val="00772212"/>
    <w:rsid w:val="007724DB"/>
    <w:rsid w:val="00772B9C"/>
    <w:rsid w:val="00773B9F"/>
    <w:rsid w:val="0077419D"/>
    <w:rsid w:val="00774D8E"/>
    <w:rsid w:val="00776FB6"/>
    <w:rsid w:val="00780BD5"/>
    <w:rsid w:val="00781008"/>
    <w:rsid w:val="0078175B"/>
    <w:rsid w:val="00781987"/>
    <w:rsid w:val="0078237A"/>
    <w:rsid w:val="007825F4"/>
    <w:rsid w:val="007850CB"/>
    <w:rsid w:val="00785D4F"/>
    <w:rsid w:val="00786744"/>
    <w:rsid w:val="00786ED0"/>
    <w:rsid w:val="00790D9B"/>
    <w:rsid w:val="00790EBC"/>
    <w:rsid w:val="00791CE0"/>
    <w:rsid w:val="007922C4"/>
    <w:rsid w:val="00792A4F"/>
    <w:rsid w:val="007A1987"/>
    <w:rsid w:val="007A28EF"/>
    <w:rsid w:val="007A4CA6"/>
    <w:rsid w:val="007B0193"/>
    <w:rsid w:val="007B0D32"/>
    <w:rsid w:val="007B0DB1"/>
    <w:rsid w:val="007B2B33"/>
    <w:rsid w:val="007B2EAD"/>
    <w:rsid w:val="007B41F2"/>
    <w:rsid w:val="007B545F"/>
    <w:rsid w:val="007B56AD"/>
    <w:rsid w:val="007B5F76"/>
    <w:rsid w:val="007B661D"/>
    <w:rsid w:val="007B6A2B"/>
    <w:rsid w:val="007C4669"/>
    <w:rsid w:val="007C5E75"/>
    <w:rsid w:val="007C7EDC"/>
    <w:rsid w:val="007D2381"/>
    <w:rsid w:val="007D2744"/>
    <w:rsid w:val="007D4744"/>
    <w:rsid w:val="007D49F2"/>
    <w:rsid w:val="007D4FE5"/>
    <w:rsid w:val="007D5A6D"/>
    <w:rsid w:val="007E014D"/>
    <w:rsid w:val="007E1917"/>
    <w:rsid w:val="007E24E5"/>
    <w:rsid w:val="007E3C3A"/>
    <w:rsid w:val="007E5BD5"/>
    <w:rsid w:val="007E71B4"/>
    <w:rsid w:val="007E75BA"/>
    <w:rsid w:val="007E7DD0"/>
    <w:rsid w:val="007F0142"/>
    <w:rsid w:val="007F0A9F"/>
    <w:rsid w:val="007F1569"/>
    <w:rsid w:val="007F6E6F"/>
    <w:rsid w:val="007F7337"/>
    <w:rsid w:val="00800930"/>
    <w:rsid w:val="0080226A"/>
    <w:rsid w:val="00802F74"/>
    <w:rsid w:val="008101E1"/>
    <w:rsid w:val="008132C0"/>
    <w:rsid w:val="0081346E"/>
    <w:rsid w:val="00816786"/>
    <w:rsid w:val="00817EF4"/>
    <w:rsid w:val="00817FA5"/>
    <w:rsid w:val="00820587"/>
    <w:rsid w:val="00821CBD"/>
    <w:rsid w:val="0082350D"/>
    <w:rsid w:val="00824417"/>
    <w:rsid w:val="00825116"/>
    <w:rsid w:val="00826C96"/>
    <w:rsid w:val="00827239"/>
    <w:rsid w:val="00833736"/>
    <w:rsid w:val="00836D3F"/>
    <w:rsid w:val="0084049F"/>
    <w:rsid w:val="0084509B"/>
    <w:rsid w:val="00851254"/>
    <w:rsid w:val="0085204B"/>
    <w:rsid w:val="00852A71"/>
    <w:rsid w:val="00852FEE"/>
    <w:rsid w:val="00854B8B"/>
    <w:rsid w:val="008564DF"/>
    <w:rsid w:val="00856DC8"/>
    <w:rsid w:val="00861459"/>
    <w:rsid w:val="008614B5"/>
    <w:rsid w:val="0086439C"/>
    <w:rsid w:val="008667AA"/>
    <w:rsid w:val="008667CB"/>
    <w:rsid w:val="0087078B"/>
    <w:rsid w:val="00873B4E"/>
    <w:rsid w:val="00881C4D"/>
    <w:rsid w:val="00883C1A"/>
    <w:rsid w:val="00887481"/>
    <w:rsid w:val="008905B3"/>
    <w:rsid w:val="008918DC"/>
    <w:rsid w:val="008956DA"/>
    <w:rsid w:val="008A0636"/>
    <w:rsid w:val="008A2149"/>
    <w:rsid w:val="008A218A"/>
    <w:rsid w:val="008A21A6"/>
    <w:rsid w:val="008B1711"/>
    <w:rsid w:val="008B2B63"/>
    <w:rsid w:val="008B37C8"/>
    <w:rsid w:val="008B3BB8"/>
    <w:rsid w:val="008C1BEB"/>
    <w:rsid w:val="008C277C"/>
    <w:rsid w:val="008C46F6"/>
    <w:rsid w:val="008C4DB2"/>
    <w:rsid w:val="008C50AA"/>
    <w:rsid w:val="008C55B3"/>
    <w:rsid w:val="008C6687"/>
    <w:rsid w:val="008C7567"/>
    <w:rsid w:val="008D1322"/>
    <w:rsid w:val="008D1872"/>
    <w:rsid w:val="008D5E31"/>
    <w:rsid w:val="008D65C3"/>
    <w:rsid w:val="008E0224"/>
    <w:rsid w:val="008E291A"/>
    <w:rsid w:val="008E2F47"/>
    <w:rsid w:val="008F0211"/>
    <w:rsid w:val="008F0E96"/>
    <w:rsid w:val="008F1341"/>
    <w:rsid w:val="008F5DC3"/>
    <w:rsid w:val="008F6C52"/>
    <w:rsid w:val="008F6ED0"/>
    <w:rsid w:val="00900248"/>
    <w:rsid w:val="0090192E"/>
    <w:rsid w:val="00912151"/>
    <w:rsid w:val="00912C76"/>
    <w:rsid w:val="0091410C"/>
    <w:rsid w:val="009166AD"/>
    <w:rsid w:val="0091721E"/>
    <w:rsid w:val="00917E3B"/>
    <w:rsid w:val="00920015"/>
    <w:rsid w:val="00921A83"/>
    <w:rsid w:val="00921FCC"/>
    <w:rsid w:val="009253CB"/>
    <w:rsid w:val="00926CA0"/>
    <w:rsid w:val="00932660"/>
    <w:rsid w:val="0093476D"/>
    <w:rsid w:val="009350A2"/>
    <w:rsid w:val="00935F38"/>
    <w:rsid w:val="00936409"/>
    <w:rsid w:val="00937E55"/>
    <w:rsid w:val="009432F6"/>
    <w:rsid w:val="009452F3"/>
    <w:rsid w:val="00950BB1"/>
    <w:rsid w:val="009576CF"/>
    <w:rsid w:val="00963C61"/>
    <w:rsid w:val="009644AF"/>
    <w:rsid w:val="009646A9"/>
    <w:rsid w:val="00964F14"/>
    <w:rsid w:val="00965391"/>
    <w:rsid w:val="00966C70"/>
    <w:rsid w:val="00970145"/>
    <w:rsid w:val="00970EDA"/>
    <w:rsid w:val="00970FB9"/>
    <w:rsid w:val="009716AC"/>
    <w:rsid w:val="00974B2F"/>
    <w:rsid w:val="009761B7"/>
    <w:rsid w:val="00976AD8"/>
    <w:rsid w:val="00982325"/>
    <w:rsid w:val="009831D9"/>
    <w:rsid w:val="00983A01"/>
    <w:rsid w:val="00984A1E"/>
    <w:rsid w:val="009858B8"/>
    <w:rsid w:val="009878D5"/>
    <w:rsid w:val="00990154"/>
    <w:rsid w:val="009938CE"/>
    <w:rsid w:val="00995DBF"/>
    <w:rsid w:val="00997107"/>
    <w:rsid w:val="009979A8"/>
    <w:rsid w:val="009A0EBD"/>
    <w:rsid w:val="009A64DF"/>
    <w:rsid w:val="009B0E56"/>
    <w:rsid w:val="009B53BC"/>
    <w:rsid w:val="009B5E1A"/>
    <w:rsid w:val="009B758D"/>
    <w:rsid w:val="009B7AB5"/>
    <w:rsid w:val="009C0160"/>
    <w:rsid w:val="009C286B"/>
    <w:rsid w:val="009C50B6"/>
    <w:rsid w:val="009C7F89"/>
    <w:rsid w:val="009D0148"/>
    <w:rsid w:val="009D1618"/>
    <w:rsid w:val="009E0B10"/>
    <w:rsid w:val="009E5F63"/>
    <w:rsid w:val="009E6B9D"/>
    <w:rsid w:val="009E6BB3"/>
    <w:rsid w:val="009E7186"/>
    <w:rsid w:val="009F1180"/>
    <w:rsid w:val="009F1523"/>
    <w:rsid w:val="009F21FB"/>
    <w:rsid w:val="009F22D3"/>
    <w:rsid w:val="009F313B"/>
    <w:rsid w:val="009F761E"/>
    <w:rsid w:val="00A01149"/>
    <w:rsid w:val="00A015FF"/>
    <w:rsid w:val="00A04D3D"/>
    <w:rsid w:val="00A076BD"/>
    <w:rsid w:val="00A13415"/>
    <w:rsid w:val="00A15DBA"/>
    <w:rsid w:val="00A15E93"/>
    <w:rsid w:val="00A16246"/>
    <w:rsid w:val="00A3417E"/>
    <w:rsid w:val="00A34515"/>
    <w:rsid w:val="00A366BF"/>
    <w:rsid w:val="00A37208"/>
    <w:rsid w:val="00A41D5D"/>
    <w:rsid w:val="00A45567"/>
    <w:rsid w:val="00A46EB9"/>
    <w:rsid w:val="00A52CDE"/>
    <w:rsid w:val="00A52FCA"/>
    <w:rsid w:val="00A5654D"/>
    <w:rsid w:val="00A57281"/>
    <w:rsid w:val="00A60093"/>
    <w:rsid w:val="00A604F4"/>
    <w:rsid w:val="00A6503B"/>
    <w:rsid w:val="00A65A96"/>
    <w:rsid w:val="00A70339"/>
    <w:rsid w:val="00A7496F"/>
    <w:rsid w:val="00A75A51"/>
    <w:rsid w:val="00A75C36"/>
    <w:rsid w:val="00A75D99"/>
    <w:rsid w:val="00A7737D"/>
    <w:rsid w:val="00A777DF"/>
    <w:rsid w:val="00A80441"/>
    <w:rsid w:val="00A8306A"/>
    <w:rsid w:val="00A83112"/>
    <w:rsid w:val="00A83B1D"/>
    <w:rsid w:val="00A840BF"/>
    <w:rsid w:val="00A86477"/>
    <w:rsid w:val="00A91CE7"/>
    <w:rsid w:val="00A91F83"/>
    <w:rsid w:val="00A92111"/>
    <w:rsid w:val="00A924D9"/>
    <w:rsid w:val="00A92E4C"/>
    <w:rsid w:val="00A93597"/>
    <w:rsid w:val="00A937B5"/>
    <w:rsid w:val="00A94A77"/>
    <w:rsid w:val="00A97705"/>
    <w:rsid w:val="00AA02B4"/>
    <w:rsid w:val="00AA4C91"/>
    <w:rsid w:val="00AA71BC"/>
    <w:rsid w:val="00AB01A4"/>
    <w:rsid w:val="00AB10EE"/>
    <w:rsid w:val="00AB3BF5"/>
    <w:rsid w:val="00AB4B1E"/>
    <w:rsid w:val="00AB6A14"/>
    <w:rsid w:val="00AB7654"/>
    <w:rsid w:val="00AC0D15"/>
    <w:rsid w:val="00AC1415"/>
    <w:rsid w:val="00AC1901"/>
    <w:rsid w:val="00AC21DB"/>
    <w:rsid w:val="00AC2773"/>
    <w:rsid w:val="00AC2E9C"/>
    <w:rsid w:val="00AC4AB0"/>
    <w:rsid w:val="00AC58DF"/>
    <w:rsid w:val="00AD08D8"/>
    <w:rsid w:val="00AD217D"/>
    <w:rsid w:val="00AD34EC"/>
    <w:rsid w:val="00AD4FE2"/>
    <w:rsid w:val="00AD79F7"/>
    <w:rsid w:val="00AE13C7"/>
    <w:rsid w:val="00AE2E79"/>
    <w:rsid w:val="00AE308D"/>
    <w:rsid w:val="00AE3379"/>
    <w:rsid w:val="00AE5654"/>
    <w:rsid w:val="00AE59F0"/>
    <w:rsid w:val="00AE62AB"/>
    <w:rsid w:val="00AE680B"/>
    <w:rsid w:val="00AE78A0"/>
    <w:rsid w:val="00AF0238"/>
    <w:rsid w:val="00AF08D1"/>
    <w:rsid w:val="00AF0C75"/>
    <w:rsid w:val="00AF0E71"/>
    <w:rsid w:val="00AF49A4"/>
    <w:rsid w:val="00AF5248"/>
    <w:rsid w:val="00AF6B8E"/>
    <w:rsid w:val="00B004FD"/>
    <w:rsid w:val="00B0200D"/>
    <w:rsid w:val="00B04282"/>
    <w:rsid w:val="00B04A74"/>
    <w:rsid w:val="00B05EDF"/>
    <w:rsid w:val="00B06C7D"/>
    <w:rsid w:val="00B1032B"/>
    <w:rsid w:val="00B10D3C"/>
    <w:rsid w:val="00B10EC2"/>
    <w:rsid w:val="00B11F04"/>
    <w:rsid w:val="00B1304E"/>
    <w:rsid w:val="00B14312"/>
    <w:rsid w:val="00B14584"/>
    <w:rsid w:val="00B15E93"/>
    <w:rsid w:val="00B1760C"/>
    <w:rsid w:val="00B200DB"/>
    <w:rsid w:val="00B20CAB"/>
    <w:rsid w:val="00B2101A"/>
    <w:rsid w:val="00B21A29"/>
    <w:rsid w:val="00B23347"/>
    <w:rsid w:val="00B26141"/>
    <w:rsid w:val="00B27B5B"/>
    <w:rsid w:val="00B31A41"/>
    <w:rsid w:val="00B36F18"/>
    <w:rsid w:val="00B44516"/>
    <w:rsid w:val="00B45397"/>
    <w:rsid w:val="00B45D86"/>
    <w:rsid w:val="00B47347"/>
    <w:rsid w:val="00B5129B"/>
    <w:rsid w:val="00B56551"/>
    <w:rsid w:val="00B60718"/>
    <w:rsid w:val="00B60DD0"/>
    <w:rsid w:val="00B62163"/>
    <w:rsid w:val="00B63F99"/>
    <w:rsid w:val="00B70706"/>
    <w:rsid w:val="00B713B9"/>
    <w:rsid w:val="00B71D59"/>
    <w:rsid w:val="00B7706B"/>
    <w:rsid w:val="00B80D60"/>
    <w:rsid w:val="00B84CBF"/>
    <w:rsid w:val="00B85D7D"/>
    <w:rsid w:val="00B91F91"/>
    <w:rsid w:val="00B929FE"/>
    <w:rsid w:val="00B930BC"/>
    <w:rsid w:val="00B93FD0"/>
    <w:rsid w:val="00B95834"/>
    <w:rsid w:val="00B95B83"/>
    <w:rsid w:val="00B96ACB"/>
    <w:rsid w:val="00B9755E"/>
    <w:rsid w:val="00B978A3"/>
    <w:rsid w:val="00B97F67"/>
    <w:rsid w:val="00BA11BA"/>
    <w:rsid w:val="00BA1913"/>
    <w:rsid w:val="00BA2BF5"/>
    <w:rsid w:val="00BA3388"/>
    <w:rsid w:val="00BA637C"/>
    <w:rsid w:val="00BA6F8E"/>
    <w:rsid w:val="00BB09A6"/>
    <w:rsid w:val="00BB3302"/>
    <w:rsid w:val="00BB349C"/>
    <w:rsid w:val="00BB40AF"/>
    <w:rsid w:val="00BC03F7"/>
    <w:rsid w:val="00BC0EDD"/>
    <w:rsid w:val="00BC27C4"/>
    <w:rsid w:val="00BC7D1C"/>
    <w:rsid w:val="00BD082B"/>
    <w:rsid w:val="00BD1794"/>
    <w:rsid w:val="00BD25B7"/>
    <w:rsid w:val="00BD4D8C"/>
    <w:rsid w:val="00BD552D"/>
    <w:rsid w:val="00BD579E"/>
    <w:rsid w:val="00BD5C3E"/>
    <w:rsid w:val="00BD711B"/>
    <w:rsid w:val="00BE09C5"/>
    <w:rsid w:val="00BE14EB"/>
    <w:rsid w:val="00BE6F98"/>
    <w:rsid w:val="00BE7BC9"/>
    <w:rsid w:val="00BF2B07"/>
    <w:rsid w:val="00BF585E"/>
    <w:rsid w:val="00BF6660"/>
    <w:rsid w:val="00BF6695"/>
    <w:rsid w:val="00C02E27"/>
    <w:rsid w:val="00C04754"/>
    <w:rsid w:val="00C04D9C"/>
    <w:rsid w:val="00C071A0"/>
    <w:rsid w:val="00C10DCB"/>
    <w:rsid w:val="00C1292B"/>
    <w:rsid w:val="00C137E8"/>
    <w:rsid w:val="00C17229"/>
    <w:rsid w:val="00C21DB6"/>
    <w:rsid w:val="00C30E46"/>
    <w:rsid w:val="00C33B18"/>
    <w:rsid w:val="00C35703"/>
    <w:rsid w:val="00C3722E"/>
    <w:rsid w:val="00C41C43"/>
    <w:rsid w:val="00C423C3"/>
    <w:rsid w:val="00C4296B"/>
    <w:rsid w:val="00C43305"/>
    <w:rsid w:val="00C46CA5"/>
    <w:rsid w:val="00C46D3D"/>
    <w:rsid w:val="00C4751E"/>
    <w:rsid w:val="00C47B1D"/>
    <w:rsid w:val="00C502CB"/>
    <w:rsid w:val="00C51AD8"/>
    <w:rsid w:val="00C51C46"/>
    <w:rsid w:val="00C51CFC"/>
    <w:rsid w:val="00C52D1F"/>
    <w:rsid w:val="00C55AD5"/>
    <w:rsid w:val="00C577FE"/>
    <w:rsid w:val="00C60289"/>
    <w:rsid w:val="00C61924"/>
    <w:rsid w:val="00C61F01"/>
    <w:rsid w:val="00C6392F"/>
    <w:rsid w:val="00C644DE"/>
    <w:rsid w:val="00C661FE"/>
    <w:rsid w:val="00C664DC"/>
    <w:rsid w:val="00C73533"/>
    <w:rsid w:val="00C747B5"/>
    <w:rsid w:val="00C772FC"/>
    <w:rsid w:val="00C80D41"/>
    <w:rsid w:val="00C80DFF"/>
    <w:rsid w:val="00C82517"/>
    <w:rsid w:val="00C82584"/>
    <w:rsid w:val="00C86ED0"/>
    <w:rsid w:val="00C870A3"/>
    <w:rsid w:val="00C87850"/>
    <w:rsid w:val="00CA14E4"/>
    <w:rsid w:val="00CA25AE"/>
    <w:rsid w:val="00CA610C"/>
    <w:rsid w:val="00CA763D"/>
    <w:rsid w:val="00CB299A"/>
    <w:rsid w:val="00CB548F"/>
    <w:rsid w:val="00CB5D0A"/>
    <w:rsid w:val="00CB6E11"/>
    <w:rsid w:val="00CC4B73"/>
    <w:rsid w:val="00CC5662"/>
    <w:rsid w:val="00CC753C"/>
    <w:rsid w:val="00CD1842"/>
    <w:rsid w:val="00CD2E04"/>
    <w:rsid w:val="00CD4175"/>
    <w:rsid w:val="00CE0C60"/>
    <w:rsid w:val="00CE1C6C"/>
    <w:rsid w:val="00CE1E48"/>
    <w:rsid w:val="00CE74E9"/>
    <w:rsid w:val="00CF10C7"/>
    <w:rsid w:val="00CF25C4"/>
    <w:rsid w:val="00CF3536"/>
    <w:rsid w:val="00CF595F"/>
    <w:rsid w:val="00CF6433"/>
    <w:rsid w:val="00CF70E9"/>
    <w:rsid w:val="00CF7CBF"/>
    <w:rsid w:val="00D03AC2"/>
    <w:rsid w:val="00D0552A"/>
    <w:rsid w:val="00D07EEF"/>
    <w:rsid w:val="00D1551D"/>
    <w:rsid w:val="00D175FF"/>
    <w:rsid w:val="00D221AC"/>
    <w:rsid w:val="00D22458"/>
    <w:rsid w:val="00D233C2"/>
    <w:rsid w:val="00D237B6"/>
    <w:rsid w:val="00D24420"/>
    <w:rsid w:val="00D25D0E"/>
    <w:rsid w:val="00D27266"/>
    <w:rsid w:val="00D3221A"/>
    <w:rsid w:val="00D34105"/>
    <w:rsid w:val="00D4426B"/>
    <w:rsid w:val="00D443F6"/>
    <w:rsid w:val="00D47EA5"/>
    <w:rsid w:val="00D51DCF"/>
    <w:rsid w:val="00D60BFD"/>
    <w:rsid w:val="00D61816"/>
    <w:rsid w:val="00D61E3A"/>
    <w:rsid w:val="00D62381"/>
    <w:rsid w:val="00D64A40"/>
    <w:rsid w:val="00D64AF8"/>
    <w:rsid w:val="00D669DB"/>
    <w:rsid w:val="00D66A1B"/>
    <w:rsid w:val="00D7087F"/>
    <w:rsid w:val="00D71F01"/>
    <w:rsid w:val="00D73A11"/>
    <w:rsid w:val="00D73ED6"/>
    <w:rsid w:val="00D75003"/>
    <w:rsid w:val="00D754DD"/>
    <w:rsid w:val="00D75760"/>
    <w:rsid w:val="00D75CAE"/>
    <w:rsid w:val="00D81F59"/>
    <w:rsid w:val="00D82A43"/>
    <w:rsid w:val="00D83945"/>
    <w:rsid w:val="00D849F8"/>
    <w:rsid w:val="00D85FE2"/>
    <w:rsid w:val="00D86798"/>
    <w:rsid w:val="00D8686F"/>
    <w:rsid w:val="00D86C0B"/>
    <w:rsid w:val="00D86CB3"/>
    <w:rsid w:val="00D874DE"/>
    <w:rsid w:val="00D9026E"/>
    <w:rsid w:val="00DA2D2B"/>
    <w:rsid w:val="00DB28B9"/>
    <w:rsid w:val="00DB427E"/>
    <w:rsid w:val="00DB4C7A"/>
    <w:rsid w:val="00DB7BF9"/>
    <w:rsid w:val="00DC131F"/>
    <w:rsid w:val="00DC297C"/>
    <w:rsid w:val="00DC44CD"/>
    <w:rsid w:val="00DC4690"/>
    <w:rsid w:val="00DC488D"/>
    <w:rsid w:val="00DC6B99"/>
    <w:rsid w:val="00DD294A"/>
    <w:rsid w:val="00DD68E6"/>
    <w:rsid w:val="00DD7E8E"/>
    <w:rsid w:val="00DE1700"/>
    <w:rsid w:val="00DE55DD"/>
    <w:rsid w:val="00DE7071"/>
    <w:rsid w:val="00DF372F"/>
    <w:rsid w:val="00DF3C3D"/>
    <w:rsid w:val="00DF4E8F"/>
    <w:rsid w:val="00DF5F81"/>
    <w:rsid w:val="00DF6545"/>
    <w:rsid w:val="00DF7364"/>
    <w:rsid w:val="00E03454"/>
    <w:rsid w:val="00E03796"/>
    <w:rsid w:val="00E06080"/>
    <w:rsid w:val="00E11672"/>
    <w:rsid w:val="00E1337B"/>
    <w:rsid w:val="00E134CC"/>
    <w:rsid w:val="00E1373E"/>
    <w:rsid w:val="00E13DAA"/>
    <w:rsid w:val="00E15B65"/>
    <w:rsid w:val="00E17D91"/>
    <w:rsid w:val="00E20413"/>
    <w:rsid w:val="00E249F0"/>
    <w:rsid w:val="00E24B55"/>
    <w:rsid w:val="00E24BE7"/>
    <w:rsid w:val="00E25F4D"/>
    <w:rsid w:val="00E27C43"/>
    <w:rsid w:val="00E30512"/>
    <w:rsid w:val="00E337E8"/>
    <w:rsid w:val="00E35115"/>
    <w:rsid w:val="00E369F2"/>
    <w:rsid w:val="00E426A5"/>
    <w:rsid w:val="00E426C6"/>
    <w:rsid w:val="00E46BE4"/>
    <w:rsid w:val="00E51662"/>
    <w:rsid w:val="00E53D22"/>
    <w:rsid w:val="00E5715C"/>
    <w:rsid w:val="00E601B6"/>
    <w:rsid w:val="00E604B9"/>
    <w:rsid w:val="00E60B2C"/>
    <w:rsid w:val="00E60EF6"/>
    <w:rsid w:val="00E61051"/>
    <w:rsid w:val="00E63494"/>
    <w:rsid w:val="00E643C2"/>
    <w:rsid w:val="00E6575D"/>
    <w:rsid w:val="00E66323"/>
    <w:rsid w:val="00E738BA"/>
    <w:rsid w:val="00E74498"/>
    <w:rsid w:val="00E805FA"/>
    <w:rsid w:val="00E80850"/>
    <w:rsid w:val="00E80E18"/>
    <w:rsid w:val="00E83715"/>
    <w:rsid w:val="00E84C46"/>
    <w:rsid w:val="00E85C37"/>
    <w:rsid w:val="00E85D44"/>
    <w:rsid w:val="00E8608A"/>
    <w:rsid w:val="00E87397"/>
    <w:rsid w:val="00E9066C"/>
    <w:rsid w:val="00E94DEC"/>
    <w:rsid w:val="00E94FE4"/>
    <w:rsid w:val="00E96780"/>
    <w:rsid w:val="00E9763D"/>
    <w:rsid w:val="00EA0CE7"/>
    <w:rsid w:val="00EA40B0"/>
    <w:rsid w:val="00EA521C"/>
    <w:rsid w:val="00EA5E18"/>
    <w:rsid w:val="00EB2FAB"/>
    <w:rsid w:val="00EB4997"/>
    <w:rsid w:val="00EB5183"/>
    <w:rsid w:val="00EC106D"/>
    <w:rsid w:val="00EC3FAC"/>
    <w:rsid w:val="00EC5AF3"/>
    <w:rsid w:val="00EC60B5"/>
    <w:rsid w:val="00EC6DDC"/>
    <w:rsid w:val="00EC727E"/>
    <w:rsid w:val="00EC7A0E"/>
    <w:rsid w:val="00EC7CE2"/>
    <w:rsid w:val="00EC7F96"/>
    <w:rsid w:val="00ED0D48"/>
    <w:rsid w:val="00ED1292"/>
    <w:rsid w:val="00ED1DCC"/>
    <w:rsid w:val="00ED21E9"/>
    <w:rsid w:val="00ED24C3"/>
    <w:rsid w:val="00ED4F28"/>
    <w:rsid w:val="00EE2789"/>
    <w:rsid w:val="00EE3CF1"/>
    <w:rsid w:val="00EE430E"/>
    <w:rsid w:val="00EF10CB"/>
    <w:rsid w:val="00EF50AE"/>
    <w:rsid w:val="00EF5990"/>
    <w:rsid w:val="00F0463A"/>
    <w:rsid w:val="00F10BE4"/>
    <w:rsid w:val="00F1118A"/>
    <w:rsid w:val="00F11873"/>
    <w:rsid w:val="00F12B78"/>
    <w:rsid w:val="00F148F7"/>
    <w:rsid w:val="00F14BDF"/>
    <w:rsid w:val="00F16A78"/>
    <w:rsid w:val="00F20A09"/>
    <w:rsid w:val="00F25C11"/>
    <w:rsid w:val="00F26047"/>
    <w:rsid w:val="00F27064"/>
    <w:rsid w:val="00F27E98"/>
    <w:rsid w:val="00F337D7"/>
    <w:rsid w:val="00F3550D"/>
    <w:rsid w:val="00F36599"/>
    <w:rsid w:val="00F36ABA"/>
    <w:rsid w:val="00F436C6"/>
    <w:rsid w:val="00F44D19"/>
    <w:rsid w:val="00F47351"/>
    <w:rsid w:val="00F51972"/>
    <w:rsid w:val="00F534DD"/>
    <w:rsid w:val="00F537D8"/>
    <w:rsid w:val="00F57D00"/>
    <w:rsid w:val="00F6220C"/>
    <w:rsid w:val="00F638AE"/>
    <w:rsid w:val="00F6537F"/>
    <w:rsid w:val="00F66A8A"/>
    <w:rsid w:val="00F71756"/>
    <w:rsid w:val="00F71FA6"/>
    <w:rsid w:val="00F750C4"/>
    <w:rsid w:val="00F7589F"/>
    <w:rsid w:val="00F76ACB"/>
    <w:rsid w:val="00F76FCE"/>
    <w:rsid w:val="00F774DB"/>
    <w:rsid w:val="00F77AEB"/>
    <w:rsid w:val="00F80C63"/>
    <w:rsid w:val="00F812EB"/>
    <w:rsid w:val="00F8697D"/>
    <w:rsid w:val="00F9136F"/>
    <w:rsid w:val="00F9585C"/>
    <w:rsid w:val="00F97B7A"/>
    <w:rsid w:val="00FA0D2A"/>
    <w:rsid w:val="00FA0E43"/>
    <w:rsid w:val="00FA41EA"/>
    <w:rsid w:val="00FA5BE9"/>
    <w:rsid w:val="00FA5E13"/>
    <w:rsid w:val="00FA7C20"/>
    <w:rsid w:val="00FB000A"/>
    <w:rsid w:val="00FB1187"/>
    <w:rsid w:val="00FB2DF7"/>
    <w:rsid w:val="00FC3D28"/>
    <w:rsid w:val="00FC4C30"/>
    <w:rsid w:val="00FC53A2"/>
    <w:rsid w:val="00FC7113"/>
    <w:rsid w:val="00FC7572"/>
    <w:rsid w:val="00FD4BBA"/>
    <w:rsid w:val="00FD4C7D"/>
    <w:rsid w:val="00FD63E9"/>
    <w:rsid w:val="00FD7FD6"/>
    <w:rsid w:val="00FE024C"/>
    <w:rsid w:val="00FE0311"/>
    <w:rsid w:val="00FE0401"/>
    <w:rsid w:val="00FE29E1"/>
    <w:rsid w:val="00FE6549"/>
    <w:rsid w:val="00FE6806"/>
    <w:rsid w:val="00FE724C"/>
    <w:rsid w:val="00FE7AAF"/>
    <w:rsid w:val="00FF087F"/>
    <w:rsid w:val="00FF2B39"/>
    <w:rsid w:val="00FF47B3"/>
    <w:rsid w:val="00FF5774"/>
    <w:rsid w:val="00FF6432"/>
    <w:rsid w:val="00FF71AD"/>
    <w:rsid w:val="00FF7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71619E"/>
  <w14:defaultImageDpi w14:val="32767"/>
  <w15:chartTrackingRefBased/>
  <w15:docId w15:val="{8197B39F-8950-4B02-ACE8-BA4242F1F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link w:val="Heading1Char"/>
    <w:uiPriority w:val="9"/>
    <w:qFormat/>
    <w:rsid w:val="005735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6D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6D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37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DC297C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C2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ListParagraph">
    <w:name w:val="List Paragraph"/>
    <w:basedOn w:val="Normal"/>
    <w:uiPriority w:val="34"/>
    <w:qFormat/>
    <w:rsid w:val="00AE1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3C7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01E22"/>
  </w:style>
  <w:style w:type="table" w:styleId="TableGrid">
    <w:name w:val="Table Grid"/>
    <w:basedOn w:val="TableNormal"/>
    <w:uiPriority w:val="39"/>
    <w:rsid w:val="00990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735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53A2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71737"/>
    <w:pPr>
      <w:spacing w:after="0"/>
      <w:jc w:val="center"/>
    </w:pPr>
    <w:rPr>
      <w:rFonts w:ascii="Calibri" w:hAnsi="Calibri" w:cs="Calibri"/>
      <w:noProof/>
    </w:rPr>
  </w:style>
  <w:style w:type="character" w:customStyle="1" w:styleId="DefaultChar">
    <w:name w:val="Default Char"/>
    <w:basedOn w:val="DefaultParagraphFont"/>
    <w:link w:val="Default"/>
    <w:rsid w:val="00171737"/>
    <w:rPr>
      <w:rFonts w:ascii="Cambria" w:hAnsi="Cambria" w:cs="Cambria"/>
      <w:color w:val="000000"/>
      <w:sz w:val="24"/>
      <w:szCs w:val="24"/>
    </w:rPr>
  </w:style>
  <w:style w:type="character" w:customStyle="1" w:styleId="EndNoteBibliographyTitleChar">
    <w:name w:val="EndNote Bibliography Title Char"/>
    <w:basedOn w:val="DefaultChar"/>
    <w:link w:val="EndNoteBibliographyTitle"/>
    <w:rsid w:val="00171737"/>
    <w:rPr>
      <w:rFonts w:ascii="Calibri" w:hAnsi="Calibri" w:cs="Calibri"/>
      <w:noProof/>
      <w:color w:val="000000"/>
      <w:sz w:val="24"/>
      <w:szCs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17173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Char"/>
    <w:link w:val="EndNoteBibliography"/>
    <w:rsid w:val="00171737"/>
    <w:rPr>
      <w:rFonts w:ascii="Calibri" w:hAnsi="Calibri" w:cs="Calibri"/>
      <w:noProof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819CE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735E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Emphasis">
    <w:name w:val="Emphasis"/>
    <w:basedOn w:val="DefaultParagraphFont"/>
    <w:uiPriority w:val="20"/>
    <w:qFormat/>
    <w:rsid w:val="005873F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C46D3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6D3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issue-underline">
    <w:name w:val="issue-underline"/>
    <w:basedOn w:val="DefaultParagraphFont"/>
    <w:rsid w:val="00C46D3D"/>
  </w:style>
  <w:style w:type="paragraph" w:customStyle="1" w:styleId="p">
    <w:name w:val="p"/>
    <w:basedOn w:val="Normal"/>
    <w:uiPriority w:val="99"/>
    <w:rsid w:val="00C46D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Strong">
    <w:name w:val="Strong"/>
    <w:basedOn w:val="DefaultParagraphFont"/>
    <w:uiPriority w:val="22"/>
    <w:qFormat/>
    <w:rsid w:val="00B713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4D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A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4DF"/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37B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lrzxr">
    <w:name w:val="lrzxr"/>
    <w:basedOn w:val="DefaultParagraphFont"/>
    <w:rsid w:val="0091410C"/>
  </w:style>
  <w:style w:type="paragraph" w:styleId="CommentText">
    <w:name w:val="annotation text"/>
    <w:basedOn w:val="Normal"/>
    <w:link w:val="CommentTextChar"/>
    <w:uiPriority w:val="99"/>
    <w:unhideWhenUsed/>
    <w:rsid w:val="009141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10C"/>
    <w:rPr>
      <w:sz w:val="20"/>
      <w:szCs w:val="20"/>
      <w:lang w:val="en-US"/>
    </w:rPr>
  </w:style>
  <w:style w:type="character" w:customStyle="1" w:styleId="fn">
    <w:name w:val="fn"/>
    <w:basedOn w:val="DefaultParagraphFont"/>
    <w:rsid w:val="0091410C"/>
  </w:style>
  <w:style w:type="character" w:customStyle="1" w:styleId="apple-converted-space">
    <w:name w:val="apple-converted-space"/>
    <w:basedOn w:val="DefaultParagraphFont"/>
    <w:rsid w:val="00674E6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72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7229"/>
    <w:rPr>
      <w:rFonts w:ascii="Courier New" w:eastAsia="Times New Roman" w:hAnsi="Courier New" w:cs="Courier New"/>
      <w:sz w:val="20"/>
      <w:szCs w:val="20"/>
      <w:lang w:val="en-AU" w:eastAsia="en-GB"/>
    </w:rPr>
  </w:style>
  <w:style w:type="character" w:styleId="HTMLCode">
    <w:name w:val="HTML Code"/>
    <w:basedOn w:val="DefaultParagraphFont"/>
    <w:uiPriority w:val="99"/>
    <w:semiHidden/>
    <w:unhideWhenUsed/>
    <w:rsid w:val="00C172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19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2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4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5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20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9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3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63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10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7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1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bennett.henzeler@cup.lmu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minic.agyei@monash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108EF-C93B-46E9-BF8F-295A0ACC6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34</Pages>
  <Words>15746</Words>
  <Characters>89754</Characters>
  <Application>Microsoft Office Word</Application>
  <DocSecurity>0</DocSecurity>
  <Lines>747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tago</Company>
  <LinksUpToDate>false</LinksUpToDate>
  <CharactersWithSpaces>10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ita Kavle</dc:creator>
  <cp:keywords/>
  <dc:description/>
  <cp:lastModifiedBy>Lawrence Selvaraj, Bennett</cp:lastModifiedBy>
  <cp:revision>58</cp:revision>
  <dcterms:created xsi:type="dcterms:W3CDTF">2025-04-03T13:43:00Z</dcterms:created>
  <dcterms:modified xsi:type="dcterms:W3CDTF">2025-04-2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a76130cba18fa038a46b49ea22493d61124f8ab3c63241a7fe4580115790b9</vt:lpwstr>
  </property>
</Properties>
</file>